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腾讯云移动金融开发平台-用户手册-qapmios）"/>
    <w:p w14:paraId="5A9F7AD4" w14:textId="2253B2D1" w:rsidR="00EF60FD" w:rsidRPr="00656805" w:rsidRDefault="00EF60FD">
      <w:p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 w:cs="微软雅黑" w:hint="eastAsia"/>
          <w:b/>
          <w:bCs/>
          <w:noProof/>
          <w:color w:val="FFFFFF" w:themeColor="background1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79790509" wp14:editId="321A3331">
                <wp:simplePos x="0" y="0"/>
                <wp:positionH relativeFrom="column">
                  <wp:posOffset>-1136015</wp:posOffset>
                </wp:positionH>
                <wp:positionV relativeFrom="paragraph">
                  <wp:posOffset>-951114</wp:posOffset>
                </wp:positionV>
                <wp:extent cx="9326880" cy="9509760"/>
                <wp:effectExtent l="0" t="0" r="7620" b="15240"/>
                <wp:wrapNone/>
                <wp:docPr id="113" name="矩形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26880" cy="9509760"/>
                        </a:xfrm>
                        <a:prstGeom prst="rect">
                          <a:avLst/>
                        </a:prstGeom>
                        <a:solidFill>
                          <a:srgbClr val="026EFF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DA1D09" id="矩形 113" o:spid="_x0000_s1026" style="position:absolute;left:0;text-align:left;margin-left:-89.45pt;margin-top:-74.9pt;width:734.4pt;height:748.8pt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" fillcolor="#026eff" strokecolor="#243f60 [1604]" strokeweight="2pt"/>
            </w:pict>
          </mc:Fallback>
        </mc:AlternateContent>
      </w:r>
      <w:r w:rsidRPr="00656805">
        <w:rPr>
          <w:rFonts w:ascii="Helvetica Neue eText Std" w:eastAsia="方正兰亭纤黑简体" w:hAnsi="Helvetica Neue eText Std" w:cs="微软雅黑"/>
          <w:b/>
          <w:bCs/>
          <w:noProof/>
          <w:color w:val="FFFFFF" w:themeColor="background1"/>
          <w:sz w:val="52"/>
          <w:szCs w:val="52"/>
        </w:rPr>
        <w:drawing>
          <wp:inline distT="0" distB="0" distL="0" distR="0" wp14:anchorId="38BBEE0D" wp14:editId="1CA838C0">
            <wp:extent cx="1895041" cy="445892"/>
            <wp:effectExtent l="0" t="0" r="0" b="0"/>
            <wp:docPr id="98" name="图形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图形 9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041" cy="445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FB3E5" w14:textId="4301AC85" w:rsidR="00EF60FD" w:rsidRPr="00656805" w:rsidRDefault="00EF60FD">
      <w:pPr>
        <w:rPr>
          <w:rFonts w:ascii="Helvetica Neue eText Std" w:eastAsia="方正兰亭纤黑简体" w:hAnsi="Helvetica Neue eText Std"/>
        </w:rPr>
      </w:pPr>
    </w:p>
    <w:p w14:paraId="07D2B32F" w14:textId="3930BA29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40"/>
          <w:szCs w:val="40"/>
          <w:lang w:eastAsia="zh-CN"/>
        </w:rPr>
      </w:pPr>
    </w:p>
    <w:p w14:paraId="1D62978E" w14:textId="01595848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</w:pPr>
      <w:r w:rsidRPr="00656805"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  <w:t>QAPM</w:t>
      </w:r>
      <w:r w:rsidRPr="00656805">
        <w:rPr>
          <w:rFonts w:ascii="Helvetica Neue eText Std" w:eastAsia="方正兰亭纤黑简体" w:hAnsi="Helvetica Neue eText Std" w:cs="微软雅黑" w:hint="eastAsia"/>
          <w:b/>
          <w:bCs/>
          <w:color w:val="FFFFFF" w:themeColor="background1"/>
          <w:sz w:val="64"/>
          <w:szCs w:val="64"/>
          <w:lang w:eastAsia="zh-CN"/>
        </w:rPr>
        <w:t>（</w:t>
      </w:r>
      <w:r w:rsidRPr="00656805">
        <w:rPr>
          <w:rFonts w:ascii="Helvetica Neue eText Std" w:eastAsia="方正兰亭纤黑简体" w:hAnsi="Helvetica Neue eText Std" w:cs="微软雅黑" w:hint="eastAsia"/>
          <w:b/>
          <w:bCs/>
          <w:color w:val="FFFFFF" w:themeColor="background1"/>
          <w:sz w:val="64"/>
          <w:szCs w:val="64"/>
          <w:lang w:eastAsia="zh-CN"/>
        </w:rPr>
        <w:t>iOS</w:t>
      </w:r>
      <w:r w:rsidRPr="00656805">
        <w:rPr>
          <w:rFonts w:ascii="Helvetica Neue eText Std" w:eastAsia="方正兰亭纤黑简体" w:hAnsi="Helvetica Neue eText Std" w:cs="微软雅黑" w:hint="eastAsia"/>
          <w:b/>
          <w:bCs/>
          <w:color w:val="FFFFFF" w:themeColor="background1"/>
          <w:sz w:val="64"/>
          <w:szCs w:val="64"/>
          <w:lang w:eastAsia="zh-CN"/>
        </w:rPr>
        <w:t>）用户手册</w:t>
      </w:r>
    </w:p>
    <w:p w14:paraId="5B9C84EA" w14:textId="1DC58227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</w:pPr>
    </w:p>
    <w:p w14:paraId="147FF03B" w14:textId="0CC97E68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</w:pPr>
      <w:r w:rsidRPr="00656805">
        <w:rPr>
          <w:rFonts w:ascii="Helvetica Neue eText Std" w:eastAsia="方正兰亭纤黑简体" w:hAnsi="Helvetica Neue eText Std" w:cs="微软雅黑" w:hint="eastAsia"/>
          <w:noProof/>
          <w:color w:val="000000" w:themeColor="text1"/>
          <w:szCs w:val="28"/>
          <w:lang w:val="zh-CN"/>
        </w:rPr>
        <w:drawing>
          <wp:anchor distT="0" distB="0" distL="114300" distR="114300" simplePos="0" relativeHeight="251660800" behindDoc="1" locked="0" layoutInCell="1" allowOverlap="1" wp14:anchorId="27756445" wp14:editId="0AC689AA">
            <wp:simplePos x="0" y="0"/>
            <wp:positionH relativeFrom="column">
              <wp:posOffset>-1123453</wp:posOffset>
            </wp:positionH>
            <wp:positionV relativeFrom="paragraph">
              <wp:posOffset>743585</wp:posOffset>
            </wp:positionV>
            <wp:extent cx="7727548" cy="4949103"/>
            <wp:effectExtent l="0" t="0" r="0" b="4445"/>
            <wp:wrapNone/>
            <wp:docPr id="109" name="图形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图形 10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27548" cy="49491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E56E81" w14:textId="07EBD516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</w:pPr>
    </w:p>
    <w:p w14:paraId="7D81FC07" w14:textId="528A1F6D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</w:pPr>
    </w:p>
    <w:p w14:paraId="6244A918" w14:textId="07BA19E9" w:rsidR="00EF60FD" w:rsidRPr="00656805" w:rsidRDefault="00EF60FD">
      <w:pPr>
        <w:rPr>
          <w:rFonts w:ascii="Helvetica Neue eText Std" w:eastAsia="方正兰亭纤黑简体" w:hAnsi="Helvetica Neue eText Std"/>
          <w:lang w:eastAsia="zh-CN"/>
        </w:rPr>
      </w:pPr>
    </w:p>
    <w:p w14:paraId="2629B782" w14:textId="3D1ECF63" w:rsidR="00EF60FD" w:rsidRPr="00656805" w:rsidRDefault="00EF60FD">
      <w:p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 w:cs="微软雅黑"/>
          <w:b/>
          <w:bCs/>
          <w:noProof/>
          <w:color w:val="FFFFFF" w:themeColor="background1"/>
          <w:sz w:val="64"/>
          <w:szCs w:val="64"/>
          <w:lang w:eastAsia="zh-CN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26EB7C2" wp14:editId="318F274C">
                <wp:simplePos x="0" y="0"/>
                <wp:positionH relativeFrom="column">
                  <wp:posOffset>-325582</wp:posOffset>
                </wp:positionH>
                <wp:positionV relativeFrom="paragraph">
                  <wp:posOffset>2206741</wp:posOffset>
                </wp:positionV>
                <wp:extent cx="914400" cy="374072"/>
                <wp:effectExtent l="0" t="0" r="13335" b="6985"/>
                <wp:wrapNone/>
                <wp:docPr id="35" name="文本框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74072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1CACF0" w14:textId="0ABED11F" w:rsidR="00C63F05" w:rsidRPr="00EF60FD" w:rsidRDefault="00C63F05">
                            <w:pPr>
                              <w:rPr>
                                <w:sz w:val="28"/>
                                <w:szCs w:val="28"/>
                                <w:lang w:eastAsia="zh-CN"/>
                              </w:rPr>
                            </w:pPr>
                            <w:r w:rsidRPr="00EF60FD">
                              <w:rPr>
                                <w:rFonts w:eastAsia="方正兰亭纤黑简体" w:hint="eastAsia"/>
                                <w:color w:val="FFFFFF" w:themeColor="background1"/>
                                <w:sz w:val="28"/>
                                <w:szCs w:val="28"/>
                                <w:lang w:eastAsia="zh-CN"/>
                              </w:rPr>
                              <w:t>腾讯云计算（北京）有限责任公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6EB7C2" id="_x0000_t202" coordsize="21600,21600" o:spt="202" path="m,l,21600r21600,l21600,xe">
                <v:stroke joinstyle="miter"/>
                <v:path gradientshapeok="t" o:connecttype="rect"/>
              </v:shapetype>
              <v:shape id="文本框 35" o:spid="_x0000_s1026" type="#_x0000_t202" style="position:absolute;margin-left:-25.65pt;margin-top:173.75pt;width:1in;height:29.45pt;z-index:25166182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" filled="f" strokeweight=".5pt">
                <v:textbox>
                  <w:txbxContent>
                    <w:p w14:paraId="3D1CACF0" w14:textId="0ABED11F" w:rsidR="00C63F05" w:rsidRPr="00EF60FD" w:rsidRDefault="00C63F05">
                      <w:pPr>
                        <w:rPr>
                          <w:sz w:val="28"/>
                          <w:szCs w:val="28"/>
                          <w:lang w:eastAsia="zh-CN"/>
                        </w:rPr>
                      </w:pPr>
                      <w:r w:rsidRPr="00EF60FD">
                        <w:rPr>
                          <w:rFonts w:eastAsia="方正兰亭纤黑简体" w:hint="eastAsia"/>
                          <w:color w:val="FFFFFF" w:themeColor="background1"/>
                          <w:sz w:val="28"/>
                          <w:szCs w:val="28"/>
                          <w:lang w:eastAsia="zh-CN"/>
                        </w:rPr>
                        <w:t>腾讯云计算（北京）有限责任公司</w:t>
                      </w:r>
                    </w:p>
                  </w:txbxContent>
                </v:textbox>
              </v:shape>
            </w:pict>
          </mc:Fallback>
        </mc:AlternateContent>
      </w:r>
      <w:r w:rsidRPr="00656805">
        <w:rPr>
          <w:rFonts w:ascii="Helvetica Neue eText Std" w:eastAsia="方正兰亭纤黑简体" w:hAnsi="Helvetica Neue eText Std"/>
          <w:lang w:eastAsia="zh-CN"/>
        </w:rPr>
        <w:br w:type="page"/>
      </w:r>
    </w:p>
    <w:p w14:paraId="496961F1" w14:textId="77777777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b/>
          <w:kern w:val="36"/>
          <w:sz w:val="32"/>
          <w:szCs w:val="32"/>
          <w:lang w:eastAsia="zh-CN"/>
        </w:rPr>
      </w:pPr>
      <w:r w:rsidRPr="00656805">
        <w:rPr>
          <w:rFonts w:ascii="Helvetica Neue eText Std" w:eastAsia="方正兰亭纤黑简体" w:hAnsi="Helvetica Neue eText Std" w:cs="思源黑体 CN Regular" w:hint="eastAsia"/>
          <w:b/>
          <w:kern w:val="36"/>
          <w:sz w:val="32"/>
          <w:szCs w:val="32"/>
          <w:lang w:eastAsia="zh-CN"/>
        </w:rPr>
        <w:lastRenderedPageBreak/>
        <w:t>版权声明</w:t>
      </w:r>
    </w:p>
    <w:p w14:paraId="6ADF35A9" w14:textId="77777777" w:rsidR="00EF60FD" w:rsidRPr="00656805" w:rsidRDefault="00EF60FD" w:rsidP="00EF60FD">
      <w:pPr>
        <w:pStyle w:val="-0"/>
      </w:pPr>
      <w:r w:rsidRPr="00656805">
        <w:rPr>
          <w:rFonts w:hint="eastAsia"/>
        </w:rPr>
        <w:t>本文档著作权归腾讯云计算（北京）有限责任公司（以下简称“腾讯云”）单独所有，未经腾讯云事先书面许可，任何主体不得以任何方式或理由使用本文档，包括但不限于复制、修改、传播、公开、剽窃全部或部分本文档内容。</w:t>
      </w:r>
    </w:p>
    <w:p w14:paraId="101A8FCE" w14:textId="77777777" w:rsidR="00EF60FD" w:rsidRPr="00656805" w:rsidRDefault="00EF60FD" w:rsidP="00EF60FD">
      <w:pPr>
        <w:pStyle w:val="-0"/>
      </w:pPr>
      <w:r w:rsidRPr="00656805">
        <w:rPr>
          <w:rFonts w:hint="eastAsia"/>
        </w:rPr>
        <w:t>本文档及其所含内容均属腾讯云内部资料，并且仅供腾讯云指定的主体查看。如果您非经腾讯云授权而获得本文档的全部或部分内容，敬请予以删除，切勿以复制、披露、传播等任何方式使用本文档或其任何内容，亦请切勿依本文档或其任何内容而采取任何行动。</w:t>
      </w:r>
    </w:p>
    <w:p w14:paraId="660B8B9B" w14:textId="77777777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lang w:eastAsia="zh-CN"/>
        </w:rPr>
      </w:pPr>
    </w:p>
    <w:p w14:paraId="63F794DE" w14:textId="77777777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b/>
          <w:kern w:val="36"/>
          <w:sz w:val="32"/>
          <w:szCs w:val="32"/>
          <w:lang w:eastAsia="zh-CN"/>
        </w:rPr>
      </w:pPr>
      <w:r w:rsidRPr="00656805">
        <w:rPr>
          <w:rFonts w:ascii="Helvetica Neue eText Std" w:eastAsia="方正兰亭纤黑简体" w:hAnsi="Helvetica Neue eText Std" w:cs="思源黑体 CN Regular" w:hint="eastAsia"/>
          <w:b/>
          <w:kern w:val="36"/>
          <w:sz w:val="32"/>
          <w:szCs w:val="32"/>
          <w:lang w:eastAsia="zh-CN"/>
        </w:rPr>
        <w:t>商标声明</w:t>
      </w:r>
    </w:p>
    <w:p w14:paraId="2C170781" w14:textId="77777777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b/>
          <w:kern w:val="36"/>
          <w:sz w:val="36"/>
          <w:szCs w:val="36"/>
          <w:lang w:eastAsia="zh-CN"/>
        </w:rPr>
      </w:pPr>
      <w:r w:rsidRPr="00656805">
        <w:rPr>
          <w:rFonts w:ascii="Helvetica Neue eText Std" w:eastAsia="方正兰亭纤黑简体" w:hAnsi="Helvetica Neue eText Std" w:cs="思源黑体 CN Regular"/>
          <w:noProof/>
        </w:rPr>
        <w:drawing>
          <wp:inline distT="0" distB="0" distL="0" distR="0" wp14:anchorId="64A31A08" wp14:editId="602A8A95">
            <wp:extent cx="3416300" cy="325778"/>
            <wp:effectExtent l="0" t="0" r="0" b="4445"/>
            <wp:docPr id="3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0478" cy="345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56805">
        <w:rPr>
          <w:rFonts w:ascii="Helvetica Neue eText Std" w:eastAsia="方正兰亭纤黑简体" w:hAnsi="Helvetica Neue eText Std" w:cs="思源黑体 CN Regular"/>
          <w:noProof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 w:cs="思源黑体 CN Regular"/>
          <w:lang w:eastAsia="zh-CN"/>
        </w:rPr>
        <w:t xml:space="preserve"> </w:t>
      </w:r>
    </w:p>
    <w:p w14:paraId="0A87A733" w14:textId="77777777" w:rsidR="00EF60FD" w:rsidRPr="00656805" w:rsidRDefault="00EF60FD" w:rsidP="00EF60FD">
      <w:pPr>
        <w:pStyle w:val="-0"/>
      </w:pPr>
      <w:r w:rsidRPr="00656805">
        <w:rPr>
          <w:rFonts w:hint="eastAsia"/>
        </w:rPr>
        <w:t>“腾讯”、“腾讯云”及其它腾讯云服务相关的商标、标识等均为腾讯云及其关联公司各自所有。若本文档涉及第三方主体的商标，则应依法由其权利人所有。</w:t>
      </w:r>
    </w:p>
    <w:p w14:paraId="11260002" w14:textId="77777777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lang w:eastAsia="zh-CN"/>
        </w:rPr>
      </w:pPr>
    </w:p>
    <w:p w14:paraId="4921C123" w14:textId="752AE482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b/>
          <w:kern w:val="36"/>
          <w:sz w:val="32"/>
          <w:szCs w:val="32"/>
          <w:lang w:eastAsia="zh-CN"/>
        </w:rPr>
      </w:pPr>
      <w:r w:rsidRPr="00656805">
        <w:rPr>
          <w:rFonts w:ascii="Helvetica Neue eText Std" w:eastAsia="方正兰亭纤黑简体" w:hAnsi="Helvetica Neue eText Std" w:cs="思源黑体 CN Regular" w:hint="eastAsia"/>
          <w:b/>
          <w:kern w:val="36"/>
          <w:sz w:val="32"/>
          <w:szCs w:val="32"/>
          <w:lang w:eastAsia="zh-CN"/>
        </w:rPr>
        <w:t>免责声明</w:t>
      </w:r>
    </w:p>
    <w:p w14:paraId="796276F4" w14:textId="77777777" w:rsidR="00567A11" w:rsidRPr="00656805" w:rsidRDefault="00567A11" w:rsidP="00567A11">
      <w:pPr>
        <w:pStyle w:val="-0"/>
      </w:pPr>
      <w:r w:rsidRPr="00656805">
        <w:rPr>
          <w:rFonts w:hint="eastAsia"/>
        </w:rPr>
        <w:t>本文档旨在向客户介绍本文档撰写时，腾讯云相关产品、服务的当时的整体概况，部分产品或服务在后续可能因技术调整或项目设计等任何原因，导致其服务内容、标准等有所调整。因此，本文档仅供参考，腾讯云不对其准确性、适用性或完整性等做任何保证。您所购买、使用的腾讯云产品、服务的种类、内容、服务标准等，应以您和腾讯云之间签署的合同约定为准，除非双方另有约定，否则，腾讯云对本文档内容不做任何明示或默示的承诺或保证。</w:t>
      </w:r>
    </w:p>
    <w:p w14:paraId="098D4AC9" w14:textId="77777777" w:rsidR="00EF60FD" w:rsidRPr="00656805" w:rsidRDefault="00EF60FD" w:rsidP="00EF60FD">
      <w:pPr>
        <w:rPr>
          <w:rFonts w:ascii="Helvetica Neue eText Std" w:eastAsia="方正兰亭纤黑简体" w:hAnsi="Helvetica Neue eText Std" w:cstheme="majorBidi"/>
          <w:b/>
          <w:bCs/>
          <w:color w:val="4F81BD" w:themeColor="accent1"/>
          <w:sz w:val="32"/>
          <w:szCs w:val="32"/>
          <w:lang w:eastAsia="zh-CN"/>
        </w:rPr>
      </w:pPr>
    </w:p>
    <w:p w14:paraId="34431D05" w14:textId="77777777" w:rsidR="00EF60FD" w:rsidRPr="00656805" w:rsidRDefault="00EF60FD">
      <w:pPr>
        <w:rPr>
          <w:rFonts w:ascii="Helvetica Neue eText Std" w:eastAsia="方正兰亭纤黑简体" w:hAnsi="Helvetica Neue eText Std" w:cstheme="majorBidi"/>
          <w:b/>
          <w:bCs/>
          <w:color w:val="4F81BD" w:themeColor="accent1"/>
          <w:sz w:val="32"/>
          <w:szCs w:val="32"/>
          <w:lang w:eastAsia="zh-CN"/>
        </w:rPr>
      </w:pPr>
      <w:r w:rsidRPr="00656805">
        <w:rPr>
          <w:rFonts w:ascii="Helvetica Neue eText Std" w:eastAsia="方正兰亭纤黑简体" w:hAnsi="Helvetica Neue eText Std" w:cstheme="majorBidi"/>
          <w:b/>
          <w:bCs/>
          <w:color w:val="4F81BD" w:themeColor="accent1"/>
          <w:sz w:val="32"/>
          <w:szCs w:val="32"/>
          <w:lang w:eastAsia="zh-CN"/>
        </w:rPr>
        <w:br w:type="page"/>
      </w:r>
    </w:p>
    <w:p w14:paraId="4C272D8E" w14:textId="77777777" w:rsidR="009C12EB" w:rsidRPr="00656805" w:rsidRDefault="009C12EB" w:rsidP="009C12EB">
      <w:pPr>
        <w:rPr>
          <w:rFonts w:ascii="Helvetica Neue eText Std" w:eastAsia="方正兰亭纤黑简体" w:hAnsi="Helvetica Neue eText Std"/>
          <w:lang w:eastAsia="zh-CN"/>
        </w:rPr>
      </w:pPr>
      <w:bookmarkStart w:id="1" w:name="toc"/>
      <w:r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lastRenderedPageBreak/>
        <w:t>目</w:t>
      </w:r>
      <w:r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t>录</w:t>
      </w:r>
    </w:p>
    <w:p w14:paraId="6A4AB0DB" w14:textId="1121945F" w:rsidR="00161F39" w:rsidRPr="00A600BF" w:rsidRDefault="009C12EB">
      <w:pPr>
        <w:pStyle w:val="TOC2"/>
        <w:rPr>
          <w:noProof/>
          <w:color w:val="FF0000"/>
          <w:kern w:val="2"/>
          <w:sz w:val="21"/>
          <w:lang w:eastAsia="zh-CN"/>
        </w:rPr>
      </w:pPr>
      <w:r w:rsidRPr="001A1BCC">
        <w:rPr>
          <w:rFonts w:ascii="Helvetica Neue eText Std" w:eastAsia="方正兰亭纤黑简体" w:hAnsi="Helvetica Neue eText Std"/>
          <w:color w:val="FF0000"/>
          <w:lang w:eastAsia="zh-CN"/>
        </w:rPr>
        <w:fldChar w:fldCharType="begin"/>
      </w:r>
      <w:r w:rsidRPr="001A1BCC">
        <w:rPr>
          <w:rFonts w:ascii="Helvetica Neue eText Std" w:eastAsia="方正兰亭纤黑简体" w:hAnsi="Helvetica Neue eText Std"/>
          <w:color w:val="FF0000"/>
          <w:lang w:eastAsia="zh-CN"/>
        </w:rPr>
        <w:instrText xml:space="preserve"> TOC \o "1-3" \h \z \u </w:instrText>
      </w:r>
      <w:r w:rsidRPr="001A1BCC">
        <w:rPr>
          <w:rFonts w:ascii="Helvetica Neue eText Std" w:eastAsia="方正兰亭纤黑简体" w:hAnsi="Helvetica Neue eText Std"/>
          <w:color w:val="FF0000"/>
          <w:lang w:eastAsia="zh-CN"/>
        </w:rPr>
        <w:fldChar w:fldCharType="separate"/>
      </w:r>
      <w:hyperlink w:anchor="_Toc107598523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1 SDK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集成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3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5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4E6FB04D" w14:textId="035E59C2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24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1.1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手动集成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4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5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2DCB65A5" w14:textId="52B19D0C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25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1.2 cocoaPods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集成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5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5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6F074574" w14:textId="2C1C07AF" w:rsidR="00161F39" w:rsidRPr="00A600BF" w:rsidRDefault="00000000">
      <w:pPr>
        <w:pStyle w:val="TOC2"/>
        <w:rPr>
          <w:noProof/>
          <w:color w:val="FF0000"/>
          <w:kern w:val="2"/>
          <w:sz w:val="21"/>
          <w:lang w:eastAsia="zh-CN"/>
        </w:rPr>
      </w:pPr>
      <w:hyperlink w:anchor="_Toc107598526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2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初始化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 SDK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及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 Web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端环境配置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6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6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05005D2B" w14:textId="4B0C98C5" w:rsidR="00161F39" w:rsidRPr="00A600BF" w:rsidRDefault="00000000">
      <w:pPr>
        <w:pStyle w:val="TOC2"/>
        <w:rPr>
          <w:noProof/>
          <w:color w:val="FF0000"/>
          <w:kern w:val="2"/>
          <w:sz w:val="21"/>
          <w:lang w:eastAsia="zh-CN"/>
        </w:rPr>
      </w:pPr>
      <w:hyperlink w:anchor="_Toc107598527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3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功能配置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7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8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7A02EEFE" w14:textId="6F90C7D3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28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3.1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卡顿检测功能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8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8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5D978533" w14:textId="631C0FA8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29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3.2 Crash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监控功能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9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0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18DDEA58" w14:textId="31513B0A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0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3.3 Normal Crash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自定义上传业务日志功能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0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0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1473EC44" w14:textId="2E52B09D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1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3.4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启动耗时监控功能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1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2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3E3BAC51" w14:textId="68B13B81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2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3.5 Web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监控功能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2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3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124E816F" w14:textId="0D91671B" w:rsidR="00161F39" w:rsidRPr="00A600BF" w:rsidRDefault="00000000">
      <w:pPr>
        <w:pStyle w:val="TOC2"/>
        <w:rPr>
          <w:noProof/>
          <w:color w:val="FF0000"/>
          <w:kern w:val="2"/>
          <w:sz w:val="21"/>
          <w:lang w:eastAsia="zh-CN"/>
        </w:rPr>
      </w:pPr>
      <w:hyperlink w:anchor="_Toc107598533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4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用户隐私协议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3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4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68C84947" w14:textId="0B72EE93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4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4.1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功能配置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4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4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66B00D58" w14:textId="3E864B0E" w:rsidR="00161F39" w:rsidRPr="00A600BF" w:rsidRDefault="00000000">
      <w:pPr>
        <w:pStyle w:val="TOC2"/>
        <w:rPr>
          <w:noProof/>
          <w:color w:val="FF0000"/>
          <w:kern w:val="2"/>
          <w:sz w:val="21"/>
          <w:lang w:eastAsia="zh-CN"/>
        </w:rPr>
      </w:pPr>
      <w:hyperlink w:anchor="_Toc107598535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5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符号表配置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5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5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0AFCE009" w14:textId="2BAC74FB" w:rsidR="00161F39" w:rsidRPr="00A600BF" w:rsidRDefault="00000000">
      <w:pPr>
        <w:pStyle w:val="TOC2"/>
        <w:rPr>
          <w:noProof/>
          <w:color w:val="FF0000"/>
          <w:kern w:val="2"/>
          <w:sz w:val="21"/>
          <w:lang w:eastAsia="zh-CN"/>
        </w:rPr>
      </w:pPr>
      <w:hyperlink w:anchor="_Toc107598536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6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查看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 QAPM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工作日志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6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6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222B5E70" w14:textId="40E84C18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7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6.1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设置查看工作日志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7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6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74D2A5C2" w14:textId="5088C5AC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8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6.2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上报日志分析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8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7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29D31A4B" w14:textId="1D300505" w:rsidR="006A2E39" w:rsidRPr="00A600BF" w:rsidRDefault="009C12EB" w:rsidP="006A2E39">
      <w:pPr>
        <w:rPr>
          <w:rFonts w:ascii="Helvetica Neue eText Std" w:eastAsia="方正兰亭纤黑简体" w:hAnsi="Helvetica Neue eText Std"/>
          <w:color w:val="FF0000"/>
          <w:lang w:eastAsia="zh-CN"/>
        </w:rPr>
      </w:pPr>
      <w:r w:rsidRPr="001A1BCC">
        <w:rPr>
          <w:rFonts w:ascii="Helvetica Neue eText Std" w:eastAsia="方正兰亭纤黑简体" w:hAnsi="Helvetica Neue eText Std"/>
          <w:color w:val="FF0000"/>
          <w:lang w:eastAsia="zh-CN"/>
        </w:rPr>
        <w:fldChar w:fldCharType="end"/>
      </w:r>
    </w:p>
    <w:p w14:paraId="540A1099" w14:textId="77777777" w:rsidR="00161F39" w:rsidRDefault="00161F39" w:rsidP="00567A11">
      <w:pPr>
        <w:rPr>
          <w:rFonts w:ascii="Helvetica Neue eText Std" w:eastAsia="方正兰亭纤黑简体" w:hAnsi="Helvetica Neue eText Std" w:cstheme="majorBidi"/>
          <w:b/>
          <w:bCs/>
          <w:color w:val="4F81BD" w:themeColor="accent1"/>
          <w:sz w:val="52"/>
          <w:szCs w:val="52"/>
          <w:lang w:eastAsia="zh-CN"/>
        </w:rPr>
      </w:pPr>
    </w:p>
    <w:p w14:paraId="132D84AA" w14:textId="47A9B178" w:rsidR="00567A11" w:rsidRPr="00656805" w:rsidRDefault="00567A11" w:rsidP="00567A11">
      <w:pPr>
        <w:rPr>
          <w:rFonts w:ascii="Helvetica Neue eText Std" w:eastAsia="方正兰亭纤黑简体" w:hAnsi="Helvetica Neue eText Std" w:cstheme="majorBidi"/>
          <w:b/>
          <w:bCs/>
          <w:color w:val="4F81BD" w:themeColor="accent1"/>
          <w:sz w:val="52"/>
          <w:szCs w:val="52"/>
          <w:lang w:eastAsia="zh-CN"/>
        </w:rPr>
      </w:pPr>
      <w:r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lastRenderedPageBreak/>
        <w:t>前</w:t>
      </w:r>
      <w:r w:rsidR="00656805"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t>言</w:t>
      </w:r>
    </w:p>
    <w:p w14:paraId="0CEA29E5" w14:textId="77777777" w:rsidR="00567A11" w:rsidRPr="00656805" w:rsidRDefault="00567A11" w:rsidP="00567A11">
      <w:pPr>
        <w:pStyle w:val="-H1"/>
      </w:pPr>
      <w:r w:rsidRPr="00656805">
        <w:rPr>
          <w:rFonts w:hint="eastAsia"/>
        </w:rPr>
        <w:t>文档目的</w:t>
      </w:r>
    </w:p>
    <w:p w14:paraId="0E55EB78" w14:textId="77777777" w:rsidR="00567A11" w:rsidRPr="00656805" w:rsidRDefault="00567A11" w:rsidP="00567A11">
      <w:pPr>
        <w:pStyle w:val="-0"/>
      </w:pPr>
      <w:r w:rsidRPr="00656805">
        <w:rPr>
          <w:rFonts w:hint="eastAsia"/>
        </w:rPr>
        <w:t>本文档为</w:t>
      </w:r>
      <w:r w:rsidRPr="00656805">
        <w:t>QAPM</w:t>
      </w:r>
      <w:r w:rsidRPr="00656805">
        <w:rPr>
          <w:rFonts w:hint="eastAsia"/>
        </w:rPr>
        <w:t>（</w:t>
      </w:r>
      <w:r w:rsidRPr="00656805">
        <w:rPr>
          <w:rFonts w:hint="eastAsia"/>
        </w:rPr>
        <w:t>iOS</w:t>
      </w:r>
      <w:r w:rsidRPr="00656805">
        <w:rPr>
          <w:rFonts w:hint="eastAsia"/>
        </w:rPr>
        <w:t>）用户手册。</w:t>
      </w:r>
    </w:p>
    <w:p w14:paraId="113713B1" w14:textId="77777777" w:rsidR="00567A11" w:rsidRPr="00656805" w:rsidRDefault="00567A11" w:rsidP="00567A11">
      <w:pPr>
        <w:pStyle w:val="-H1"/>
      </w:pPr>
      <w:r w:rsidRPr="00656805">
        <w:rPr>
          <w:rFonts w:hint="eastAsia"/>
        </w:rPr>
        <w:t>目标读者</w:t>
      </w:r>
    </w:p>
    <w:p w14:paraId="08FB3084" w14:textId="77777777" w:rsidR="00567A11" w:rsidRPr="00656805" w:rsidRDefault="00567A11" w:rsidP="00567A11">
      <w:pPr>
        <w:pStyle w:val="-0"/>
      </w:pPr>
      <w:r w:rsidRPr="00656805">
        <w:rPr>
          <w:rFonts w:hint="eastAsia"/>
        </w:rPr>
        <w:t>本文档主要适用于如下对象群体：</w:t>
      </w:r>
    </w:p>
    <w:p w14:paraId="2780E8CF" w14:textId="77777777" w:rsidR="00567A11" w:rsidRPr="00656805" w:rsidRDefault="00567A11" w:rsidP="00567A11">
      <w:pPr>
        <w:pStyle w:val="-"/>
      </w:pPr>
      <w:r w:rsidRPr="00656805">
        <w:rPr>
          <w:rFonts w:hint="eastAsia"/>
        </w:rPr>
        <w:t>开发工程师</w:t>
      </w:r>
    </w:p>
    <w:p w14:paraId="17701129" w14:textId="77777777" w:rsidR="00567A11" w:rsidRPr="00656805" w:rsidRDefault="00567A11" w:rsidP="00567A11">
      <w:pPr>
        <w:pStyle w:val="-H1"/>
      </w:pPr>
      <w:r w:rsidRPr="00656805">
        <w:rPr>
          <w:rFonts w:hint="eastAsia"/>
        </w:rPr>
        <w:t>阅读约定</w:t>
      </w:r>
    </w:p>
    <w:p w14:paraId="414F2211" w14:textId="77777777" w:rsidR="00567A11" w:rsidRPr="00656805" w:rsidRDefault="00567A11" w:rsidP="00567A11">
      <w:pPr>
        <w:pStyle w:val="-0"/>
      </w:pPr>
      <w:r w:rsidRPr="00656805">
        <w:rPr>
          <w:rFonts w:hint="eastAsia"/>
        </w:rPr>
        <w:t>本文档中可能采用的符号约定如下：</w:t>
      </w:r>
    </w:p>
    <w:tbl>
      <w:tblPr>
        <w:tblW w:w="4950" w:type="pct"/>
        <w:jc w:val="center"/>
        <w:tblBorders>
          <w:top w:val="single" w:sz="4" w:space="0" w:color="E1E6F0"/>
          <w:left w:val="single" w:sz="4" w:space="0" w:color="E1E6F0"/>
          <w:bottom w:val="single" w:sz="4" w:space="0" w:color="E1E6F0"/>
          <w:right w:val="single" w:sz="4" w:space="0" w:color="E1E6F0"/>
          <w:insideH w:val="single" w:sz="4" w:space="0" w:color="E1E6F0"/>
          <w:insideV w:val="single" w:sz="4" w:space="0" w:color="E1E6F0"/>
        </w:tblBorders>
        <w:tblLook w:val="04A0" w:firstRow="1" w:lastRow="0" w:firstColumn="1" w:lastColumn="0" w:noHBand="0" w:noVBand="1"/>
      </w:tblPr>
      <w:tblGrid>
        <w:gridCol w:w="1455"/>
        <w:gridCol w:w="7089"/>
      </w:tblGrid>
      <w:tr w:rsidR="00567A11" w:rsidRPr="00656805" w14:paraId="29638C1E" w14:textId="77777777" w:rsidTr="009F68AC">
        <w:trPr>
          <w:trHeight w:val="497"/>
          <w:tblHeader/>
          <w:jc w:val="center"/>
        </w:trPr>
        <w:tc>
          <w:tcPr>
            <w:tcW w:w="733" w:type="pct"/>
            <w:shd w:val="clear" w:color="auto" w:fill="F5F7FA"/>
          </w:tcPr>
          <w:p w14:paraId="13DACDA8" w14:textId="77777777" w:rsidR="00567A11" w:rsidRPr="00656805" w:rsidRDefault="00567A11" w:rsidP="009F68AC">
            <w:pPr>
              <w:pStyle w:val="-3"/>
              <w:rPr>
                <w:rFonts w:eastAsia="方正兰亭纤黑简体"/>
              </w:rPr>
            </w:pPr>
            <w:proofErr w:type="spellStart"/>
            <w:r w:rsidRPr="00656805">
              <w:rPr>
                <w:rFonts w:eastAsia="方正兰亭纤黑简体" w:hint="eastAsia"/>
              </w:rPr>
              <w:t>符号</w:t>
            </w:r>
            <w:proofErr w:type="spellEnd"/>
          </w:p>
        </w:tc>
        <w:tc>
          <w:tcPr>
            <w:tcW w:w="4267" w:type="pct"/>
            <w:shd w:val="clear" w:color="auto" w:fill="F5F7FA"/>
          </w:tcPr>
          <w:p w14:paraId="4C105396" w14:textId="77777777" w:rsidR="00567A11" w:rsidRPr="00656805" w:rsidRDefault="00567A11" w:rsidP="009F68AC">
            <w:pPr>
              <w:pStyle w:val="-3"/>
              <w:rPr>
                <w:rFonts w:eastAsia="方正兰亭纤黑简体"/>
              </w:rPr>
            </w:pPr>
            <w:proofErr w:type="spellStart"/>
            <w:r w:rsidRPr="00656805">
              <w:rPr>
                <w:rFonts w:eastAsia="方正兰亭纤黑简体" w:hint="eastAsia"/>
              </w:rPr>
              <w:t>说明</w:t>
            </w:r>
            <w:proofErr w:type="spellEnd"/>
          </w:p>
        </w:tc>
      </w:tr>
      <w:tr w:rsidR="00567A11" w:rsidRPr="00656805" w14:paraId="634E39C1" w14:textId="77777777" w:rsidTr="009F68AC">
        <w:trPr>
          <w:trHeight w:val="656"/>
          <w:jc w:val="center"/>
        </w:trPr>
        <w:tc>
          <w:tcPr>
            <w:tcW w:w="733" w:type="pct"/>
            <w:shd w:val="clear" w:color="auto" w:fill="auto"/>
          </w:tcPr>
          <w:p w14:paraId="6B032094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  <w:noProof/>
              </w:rPr>
              <w:drawing>
                <wp:inline distT="0" distB="0" distL="0" distR="0" wp14:anchorId="7A2337C5" wp14:editId="341F729C">
                  <wp:extent cx="787050" cy="190800"/>
                  <wp:effectExtent l="0" t="0" r="0" b="5715"/>
                  <wp:docPr id="41" name="图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图片 35"/>
                          <pic:cNvPicPr>
                            <a:picLocks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7050" cy="19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7" w:type="pct"/>
            <w:shd w:val="clear" w:color="auto" w:fill="auto"/>
          </w:tcPr>
          <w:p w14:paraId="7205CB1E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</w:rPr>
              <w:t>表示</w:t>
            </w:r>
            <w:r w:rsidRPr="00656805">
              <w:rPr>
                <w:rFonts w:eastAsia="方正兰亭纤黑简体" w:hint="eastAsia"/>
              </w:rPr>
              <w:t>是正文的附加信息，是对正文的强调和补充。</w:t>
            </w:r>
          </w:p>
        </w:tc>
      </w:tr>
      <w:tr w:rsidR="00567A11" w:rsidRPr="00656805" w14:paraId="7DA3003C" w14:textId="77777777" w:rsidTr="009F68AC">
        <w:trPr>
          <w:trHeight w:val="656"/>
          <w:jc w:val="center"/>
        </w:trPr>
        <w:tc>
          <w:tcPr>
            <w:tcW w:w="733" w:type="pct"/>
            <w:shd w:val="clear" w:color="auto" w:fill="auto"/>
          </w:tcPr>
          <w:p w14:paraId="4B0A84B1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  <w:noProof/>
              </w:rPr>
              <w:drawing>
                <wp:inline distT="0" distB="0" distL="0" distR="0" wp14:anchorId="357C8FD5" wp14:editId="06A6AAF6">
                  <wp:extent cx="787050" cy="190800"/>
                  <wp:effectExtent l="0" t="0" r="0" b="0"/>
                  <wp:docPr id="42" name="图片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图片 44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050" cy="19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7" w:type="pct"/>
            <w:shd w:val="clear" w:color="auto" w:fill="auto"/>
          </w:tcPr>
          <w:p w14:paraId="6D91637F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</w:rPr>
              <w:t>表示有</w:t>
            </w:r>
            <w:r w:rsidRPr="00656805">
              <w:rPr>
                <w:rFonts w:eastAsia="方正兰亭纤黑简体" w:hint="eastAsia"/>
              </w:rPr>
              <w:t>低度的潜在风险，主要是用户必读或较关键信息，若用户忽略注意消息，可能会因误操作而带来一定的不良后果或者无法成功操作。</w:t>
            </w:r>
          </w:p>
        </w:tc>
      </w:tr>
      <w:tr w:rsidR="00567A11" w:rsidRPr="00656805" w14:paraId="406A3C92" w14:textId="77777777" w:rsidTr="009F68AC">
        <w:trPr>
          <w:trHeight w:val="656"/>
          <w:jc w:val="center"/>
        </w:trPr>
        <w:tc>
          <w:tcPr>
            <w:tcW w:w="733" w:type="pct"/>
            <w:shd w:val="clear" w:color="auto" w:fill="auto"/>
          </w:tcPr>
          <w:p w14:paraId="714CFCCC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  <w:noProof/>
              </w:rPr>
              <w:drawing>
                <wp:inline distT="0" distB="0" distL="0" distR="0" wp14:anchorId="42F944E8" wp14:editId="6FD55231">
                  <wp:extent cx="787050" cy="190800"/>
                  <wp:effectExtent l="0" t="0" r="0" b="0"/>
                  <wp:docPr id="43" name="图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图片 41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050" cy="19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7" w:type="pct"/>
            <w:shd w:val="clear" w:color="auto" w:fill="auto"/>
          </w:tcPr>
          <w:p w14:paraId="318B19D1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 w:hint="eastAsia"/>
              </w:rPr>
              <w:t>表示有中度的潜在风险，例如用户应注意的高危操作，如果忽视这些信息，可能导致人身轻微或中度伤害、或设备损坏、数据丢失、设备性能降低以及不可预知的结果。</w:t>
            </w:r>
          </w:p>
        </w:tc>
      </w:tr>
      <w:tr w:rsidR="00567A11" w:rsidRPr="00656805" w14:paraId="73B41412" w14:textId="77777777" w:rsidTr="009F68AC">
        <w:trPr>
          <w:trHeight w:val="656"/>
          <w:jc w:val="center"/>
        </w:trPr>
        <w:tc>
          <w:tcPr>
            <w:tcW w:w="733" w:type="pct"/>
            <w:shd w:val="clear" w:color="auto" w:fill="auto"/>
          </w:tcPr>
          <w:p w14:paraId="46A2781E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  <w:noProof/>
              </w:rPr>
              <w:drawing>
                <wp:inline distT="0" distB="0" distL="0" distR="0" wp14:anchorId="65BF20CD" wp14:editId="705A542D">
                  <wp:extent cx="787050" cy="190800"/>
                  <wp:effectExtent l="0" t="0" r="0" b="0"/>
                  <wp:docPr id="44" name="图片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图片 42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050" cy="19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7" w:type="pct"/>
            <w:shd w:val="clear" w:color="auto" w:fill="auto"/>
          </w:tcPr>
          <w:p w14:paraId="61E6F0E3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 w:hint="eastAsia"/>
              </w:rPr>
              <w:t>表示有高度的潜在危险，例如用户应注意的禁用操作，如果不能避免，可能导致人身严重伤害、死亡、或系统崩溃、数据丢失且无法修复等严重问题。</w:t>
            </w:r>
          </w:p>
        </w:tc>
      </w:tr>
    </w:tbl>
    <w:p w14:paraId="5E72EE0C" w14:textId="77777777" w:rsidR="00567A11" w:rsidRPr="00656805" w:rsidRDefault="00567A11" w:rsidP="00567A11">
      <w:pPr>
        <w:ind w:left="280" w:right="280" w:firstLine="560"/>
        <w:rPr>
          <w:rFonts w:ascii="Helvetica Neue eText Std" w:eastAsia="方正兰亭纤黑简体" w:hAnsi="Helvetica Neue eText Std"/>
          <w:lang w:eastAsia="zh-CN"/>
        </w:rPr>
      </w:pPr>
    </w:p>
    <w:p w14:paraId="5E200199" w14:textId="77777777" w:rsidR="00567A11" w:rsidRPr="00656805" w:rsidRDefault="00567A11" w:rsidP="00567A11">
      <w:pPr>
        <w:rPr>
          <w:rFonts w:ascii="Helvetica Neue eText Std" w:eastAsia="方正兰亭纤黑简体" w:hAnsi="Helvetica Neue eText Std"/>
          <w:lang w:eastAsia="zh-CN"/>
        </w:rPr>
      </w:pPr>
    </w:p>
    <w:p w14:paraId="18945EA6" w14:textId="2FC2D815" w:rsidR="00567A11" w:rsidRPr="00656805" w:rsidRDefault="00567A11" w:rsidP="00567A11">
      <w:p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br w:type="page"/>
      </w:r>
    </w:p>
    <w:p w14:paraId="79100042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</w:rPr>
      </w:pPr>
      <w:bookmarkStart w:id="2" w:name="_Toc107598523"/>
      <w:bookmarkStart w:id="3" w:name="Xbd88d862184be1594e0b363ef733354409df77b"/>
      <w:bookmarkEnd w:id="1"/>
      <w:r w:rsidRPr="00656805">
        <w:rPr>
          <w:rFonts w:ascii="Helvetica Neue eText Std" w:eastAsia="方正兰亭纤黑简体" w:hAnsi="Helvetica Neue eText Std"/>
        </w:rPr>
        <w:lastRenderedPageBreak/>
        <w:t xml:space="preserve">1 SDK </w:t>
      </w:r>
      <w:proofErr w:type="spellStart"/>
      <w:r w:rsidRPr="00656805">
        <w:rPr>
          <w:rFonts w:ascii="Helvetica Neue eText Std" w:eastAsia="方正兰亭纤黑简体" w:hAnsi="Helvetica Neue eText Std"/>
        </w:rPr>
        <w:t>集成</w:t>
      </w:r>
      <w:bookmarkEnd w:id="2"/>
      <w:proofErr w:type="spellEnd"/>
    </w:p>
    <w:p w14:paraId="75E6EA3F" w14:textId="77777777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</w:rPr>
        <w:t xml:space="preserve">iOS SDK </w:t>
      </w:r>
      <w:proofErr w:type="spellStart"/>
      <w:r w:rsidRPr="00656805">
        <w:rPr>
          <w:rFonts w:ascii="Helvetica Neue eText Std" w:eastAsia="方正兰亭纤黑简体" w:hAnsi="Helvetica Neue eText Std"/>
        </w:rPr>
        <w:t>最低兼容系统版本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iOS 8.0</w:t>
      </w:r>
      <w:r w:rsidRPr="00656805">
        <w:rPr>
          <w:rFonts w:ascii="Helvetica Neue eText Std" w:eastAsia="方正兰亭纤黑简体" w:hAnsi="Helvetica Neue eText Std"/>
        </w:rPr>
        <w:t>。</w:t>
      </w:r>
    </w:p>
    <w:p w14:paraId="36B55FE9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</w:rPr>
      </w:pPr>
      <w:bookmarkStart w:id="4" w:name="_Toc107598524"/>
      <w:bookmarkStart w:id="5" w:name="X9b70be52ced8908934ff418e37d357899930047"/>
      <w:r w:rsidRPr="00656805">
        <w:rPr>
          <w:rFonts w:ascii="Helvetica Neue eText Std" w:eastAsia="方正兰亭纤黑简体" w:hAnsi="Helvetica Neue eText Std"/>
        </w:rPr>
        <w:t xml:space="preserve">1.1 </w:t>
      </w:r>
      <w:proofErr w:type="spellStart"/>
      <w:r w:rsidRPr="00656805">
        <w:rPr>
          <w:rFonts w:ascii="Helvetica Neue eText Std" w:eastAsia="方正兰亭纤黑简体" w:hAnsi="Helvetica Neue eText Std"/>
        </w:rPr>
        <w:t>手动集成</w:t>
      </w:r>
      <w:bookmarkEnd w:id="4"/>
      <w:proofErr w:type="spellEnd"/>
    </w:p>
    <w:p w14:paraId="672D2C35" w14:textId="77777777" w:rsidR="005427E9" w:rsidRPr="00656805" w:rsidRDefault="000147DA">
      <w:pPr>
        <w:numPr>
          <w:ilvl w:val="0"/>
          <w:numId w:val="2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下载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SDK</w:t>
      </w:r>
      <w:r w:rsidRPr="00656805">
        <w:rPr>
          <w:rFonts w:ascii="Helvetica Neue eText Std" w:eastAsia="方正兰亭纤黑简体" w:hAnsi="Helvetica Neue eText Std"/>
        </w:rPr>
        <w:t>。</w:t>
      </w:r>
    </w:p>
    <w:p w14:paraId="4B05E0CB" w14:textId="77777777" w:rsidR="005427E9" w:rsidRPr="00656805" w:rsidRDefault="000147DA">
      <w:pPr>
        <w:numPr>
          <w:ilvl w:val="0"/>
          <w:numId w:val="2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拖拽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QAPM.framework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文件到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Xcode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工程内（请勾选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Copy items if needed </w:t>
      </w:r>
      <w:proofErr w:type="spellStart"/>
      <w:r w:rsidRPr="00656805">
        <w:rPr>
          <w:rFonts w:ascii="Helvetica Neue eText Std" w:eastAsia="方正兰亭纤黑简体" w:hAnsi="Helvetica Neue eText Std"/>
        </w:rPr>
        <w:t>选项</w:t>
      </w:r>
      <w:proofErr w:type="spellEnd"/>
      <w:r w:rsidRPr="00656805">
        <w:rPr>
          <w:rFonts w:ascii="Helvetica Neue eText Std" w:eastAsia="方正兰亭纤黑简体" w:hAnsi="Helvetica Neue eText Std"/>
        </w:rPr>
        <w:t>）。</w:t>
      </w:r>
    </w:p>
    <w:p w14:paraId="3B8DA908" w14:textId="77777777" w:rsidR="005427E9" w:rsidRPr="00656805" w:rsidRDefault="000147DA">
      <w:pPr>
        <w:numPr>
          <w:ilvl w:val="0"/>
          <w:numId w:val="2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</w:rPr>
        <w:t>在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r w:rsidRPr="00656805">
        <w:rPr>
          <w:rFonts w:ascii="Helvetica Neue eText Std" w:eastAsia="方正兰亭纤黑简体" w:hAnsi="Helvetica Neue eText Std"/>
          <w:b/>
        </w:rPr>
        <w:t>TARGETS</w:t>
      </w:r>
      <w:r w:rsidRPr="00656805">
        <w:rPr>
          <w:rFonts w:ascii="Helvetica Neue eText Std" w:eastAsia="方正兰亭纤黑简体" w:hAnsi="Helvetica Neue eText Std"/>
        </w:rPr>
        <w:t xml:space="preserve"> &gt; </w:t>
      </w:r>
      <w:r w:rsidRPr="00656805">
        <w:rPr>
          <w:rFonts w:ascii="Helvetica Neue eText Std" w:eastAsia="方正兰亭纤黑简体" w:hAnsi="Helvetica Neue eText Std"/>
          <w:b/>
        </w:rPr>
        <w:t>Build Phases-Link Binary Libraries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添加依赖库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449A7737" w14:textId="77777777" w:rsidR="005427E9" w:rsidRPr="00656805" w:rsidRDefault="000147DA">
      <w:pPr>
        <w:numPr>
          <w:ilvl w:val="1"/>
          <w:numId w:val="3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libc</w:t>
      </w:r>
      <w:proofErr w:type="spellEnd"/>
      <w:r w:rsidRPr="00656805">
        <w:rPr>
          <w:rFonts w:ascii="Helvetica Neue eText Std" w:eastAsia="方正兰亭纤黑简体" w:hAnsi="Helvetica Neue eText Std"/>
        </w:rPr>
        <w:t>+</w:t>
      </w:r>
      <w:proofErr w:type="gramStart"/>
      <w:r w:rsidRPr="00656805">
        <w:rPr>
          <w:rFonts w:ascii="Helvetica Neue eText Std" w:eastAsia="方正兰亭纤黑简体" w:hAnsi="Helvetica Neue eText Std"/>
        </w:rPr>
        <w:t>+.</w:t>
      </w:r>
      <w:proofErr w:type="spellStart"/>
      <w:r w:rsidRPr="00656805">
        <w:rPr>
          <w:rFonts w:ascii="Helvetica Neue eText Std" w:eastAsia="方正兰亭纤黑简体" w:hAnsi="Helvetica Neue eText Std"/>
        </w:rPr>
        <w:t>dylib</w:t>
      </w:r>
      <w:proofErr w:type="spellEnd"/>
      <w:proofErr w:type="gramEnd"/>
      <w:r w:rsidRPr="00656805">
        <w:rPr>
          <w:rFonts w:ascii="Helvetica Neue eText Std" w:eastAsia="方正兰亭纤黑简体" w:hAnsi="Helvetica Neue eText Std"/>
        </w:rPr>
        <w:t xml:space="preserve"> (</w:t>
      </w:r>
      <w:proofErr w:type="spellStart"/>
      <w:r w:rsidRPr="00656805">
        <w:rPr>
          <w:rFonts w:ascii="Helvetica Neue eText Std" w:eastAsia="方正兰亭纤黑简体" w:hAnsi="Helvetica Neue eText Std"/>
        </w:rPr>
        <w:t>libc</w:t>
      </w:r>
      <w:proofErr w:type="spellEnd"/>
      <w:r w:rsidRPr="00656805">
        <w:rPr>
          <w:rFonts w:ascii="Helvetica Neue eText Std" w:eastAsia="方正兰亭纤黑简体" w:hAnsi="Helvetica Neue eText Std"/>
        </w:rPr>
        <w:t>++.</w:t>
      </w:r>
      <w:proofErr w:type="spellStart"/>
      <w:r w:rsidRPr="00656805">
        <w:rPr>
          <w:rFonts w:ascii="Helvetica Neue eText Std" w:eastAsia="方正兰亭纤黑简体" w:hAnsi="Helvetica Neue eText Std"/>
        </w:rPr>
        <w:t>tbd</w:t>
      </w:r>
      <w:proofErr w:type="spellEnd"/>
      <w:r w:rsidRPr="00656805">
        <w:rPr>
          <w:rFonts w:ascii="Helvetica Neue eText Std" w:eastAsia="方正兰亭纤黑简体" w:hAnsi="Helvetica Neue eText Std"/>
        </w:rPr>
        <w:t>)</w:t>
      </w:r>
    </w:p>
    <w:p w14:paraId="74DC549D" w14:textId="77777777" w:rsidR="005427E9" w:rsidRPr="00656805" w:rsidRDefault="000147DA">
      <w:pPr>
        <w:numPr>
          <w:ilvl w:val="1"/>
          <w:numId w:val="3"/>
        </w:numPr>
        <w:rPr>
          <w:rFonts w:ascii="Helvetica Neue eText Std" w:eastAsia="方正兰亭纤黑简体" w:hAnsi="Helvetica Neue eText Std"/>
        </w:rPr>
      </w:pPr>
      <w:proofErr w:type="spellStart"/>
      <w:proofErr w:type="gramStart"/>
      <w:r w:rsidRPr="00656805">
        <w:rPr>
          <w:rFonts w:ascii="Helvetica Neue eText Std" w:eastAsia="方正兰亭纤黑简体" w:hAnsi="Helvetica Neue eText Std"/>
        </w:rPr>
        <w:t>libc.dylib</w:t>
      </w:r>
      <w:proofErr w:type="spellEnd"/>
      <w:proofErr w:type="gramEnd"/>
      <w:r w:rsidRPr="00656805">
        <w:rPr>
          <w:rFonts w:ascii="Helvetica Neue eText Std" w:eastAsia="方正兰亭纤黑简体" w:hAnsi="Helvetica Neue eText Std"/>
        </w:rPr>
        <w:t xml:space="preserve"> (</w:t>
      </w:r>
      <w:proofErr w:type="spellStart"/>
      <w:r w:rsidRPr="00656805">
        <w:rPr>
          <w:rFonts w:ascii="Helvetica Neue eText Std" w:eastAsia="方正兰亭纤黑简体" w:hAnsi="Helvetica Neue eText Std"/>
        </w:rPr>
        <w:t>libc.tbd</w:t>
      </w:r>
      <w:proofErr w:type="spellEnd"/>
      <w:r w:rsidRPr="00656805">
        <w:rPr>
          <w:rFonts w:ascii="Helvetica Neue eText Std" w:eastAsia="方正兰亭纤黑简体" w:hAnsi="Helvetica Neue eText Std"/>
        </w:rPr>
        <w:t>)</w:t>
      </w:r>
    </w:p>
    <w:p w14:paraId="7B3E8B47" w14:textId="77777777" w:rsidR="005427E9" w:rsidRPr="00656805" w:rsidRDefault="000147DA">
      <w:pPr>
        <w:numPr>
          <w:ilvl w:val="0"/>
          <w:numId w:val="2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在工程的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Other Linker Flags </w:t>
      </w:r>
      <w:proofErr w:type="spellStart"/>
      <w:r w:rsidRPr="00656805">
        <w:rPr>
          <w:rFonts w:ascii="Helvetica Neue eText Std" w:eastAsia="方正兰亭纤黑简体" w:hAnsi="Helvetica Neue eText Std"/>
        </w:rPr>
        <w:t>中添加</w:t>
      </w:r>
      <w:r w:rsidRPr="00656805">
        <w:rPr>
          <w:rStyle w:val="VerbatimChar"/>
          <w:rFonts w:ascii="Helvetica Neue eText Std" w:eastAsia="方正兰亭纤黑简体" w:hAnsi="Helvetica Neue eText Std"/>
        </w:rPr>
        <w:t>-ObjC</w:t>
      </w:r>
      <w:r w:rsidRPr="00656805">
        <w:rPr>
          <w:rFonts w:ascii="Helvetica Neue eText Std" w:eastAsia="方正兰亭纤黑简体" w:hAnsi="Helvetica Neue eText Std"/>
        </w:rPr>
        <w:t>参数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29722E50" w14:textId="77777777" w:rsidR="005427E9" w:rsidRPr="00656805" w:rsidRDefault="000147DA">
      <w:pPr>
        <w:numPr>
          <w:ilvl w:val="0"/>
          <w:numId w:val="2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将</w:t>
      </w:r>
      <w:r w:rsidRPr="00656805">
        <w:rPr>
          <w:rFonts w:ascii="Helvetica Neue eText Std" w:eastAsia="方正兰亭纤黑简体" w:hAnsi="Helvetica Neue eText Std"/>
        </w:rPr>
        <w:t>framework</w:t>
      </w:r>
      <w:r w:rsidRPr="00656805">
        <w:rPr>
          <w:rFonts w:ascii="Helvetica Neue eText Std" w:eastAsia="方正兰亭纤黑简体" w:hAnsi="Helvetica Neue eText Std"/>
        </w:rPr>
        <w:t>里面的</w:t>
      </w:r>
      <w:r w:rsidRPr="00656805">
        <w:rPr>
          <w:rFonts w:ascii="Helvetica Neue eText Std" w:eastAsia="方正兰亭纤黑简体" w:hAnsi="Helvetica Neue eText Std"/>
        </w:rPr>
        <w:t>js_sdk.js</w:t>
      </w:r>
      <w:r w:rsidRPr="00656805">
        <w:rPr>
          <w:rFonts w:ascii="Helvetica Neue eText Std" w:eastAsia="方正兰亭纤黑简体" w:hAnsi="Helvetica Neue eText Std"/>
        </w:rPr>
        <w:t>文件导入到工程根目录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47177F52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</w:rPr>
      </w:pPr>
      <w:bookmarkStart w:id="6" w:name="_Toc107598525"/>
      <w:bookmarkStart w:id="7" w:name="X06e43c4db9fc08623e7b761ce52b11c23187ae5"/>
      <w:bookmarkEnd w:id="5"/>
      <w:r w:rsidRPr="00656805">
        <w:rPr>
          <w:rFonts w:ascii="Helvetica Neue eText Std" w:eastAsia="方正兰亭纤黑简体" w:hAnsi="Helvetica Neue eText Std"/>
        </w:rPr>
        <w:t xml:space="preserve">1.2 </w:t>
      </w:r>
      <w:proofErr w:type="spellStart"/>
      <w:r w:rsidRPr="00656805">
        <w:rPr>
          <w:rFonts w:ascii="Helvetica Neue eText Std" w:eastAsia="方正兰亭纤黑简体" w:hAnsi="Helvetica Neue eText Std"/>
        </w:rPr>
        <w:t>cocoaPods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集成</w:t>
      </w:r>
      <w:bookmarkEnd w:id="6"/>
      <w:proofErr w:type="spellEnd"/>
    </w:p>
    <w:p w14:paraId="6B7C44FA" w14:textId="77777777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暂时只支持本地的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cocoaPods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集成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196F2302" w14:textId="77777777" w:rsidR="005427E9" w:rsidRPr="00656805" w:rsidRDefault="000147DA">
      <w:pPr>
        <w:numPr>
          <w:ilvl w:val="0"/>
          <w:numId w:val="4"/>
        </w:num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将带有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QAPM </w:t>
      </w:r>
      <w:r w:rsidRPr="00656805">
        <w:rPr>
          <w:rFonts w:ascii="Helvetica Neue eText Std" w:eastAsia="方正兰亭纤黑简体" w:hAnsi="Helvetica Neue eText Std"/>
          <w:lang w:eastAsia="zh-CN"/>
        </w:rPr>
        <w:t>字样的整个文件夹，拖入到工程根目录带有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Pods </w:t>
      </w:r>
      <w:r w:rsidRPr="00656805">
        <w:rPr>
          <w:rFonts w:ascii="Helvetica Neue eText Std" w:eastAsia="方正兰亭纤黑简体" w:hAnsi="Helvetica Neue eText Std"/>
          <w:lang w:eastAsia="zh-CN"/>
        </w:rPr>
        <w:t>字样的文件夹下面。</w:t>
      </w:r>
    </w:p>
    <w:p w14:paraId="579EC4B0" w14:textId="77777777" w:rsidR="005427E9" w:rsidRPr="00656805" w:rsidRDefault="000147DA">
      <w:pPr>
        <w:numPr>
          <w:ilvl w:val="0"/>
          <w:numId w:val="4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在工程根目录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Podfile</w:t>
      </w:r>
      <w:r w:rsidRPr="00656805">
        <w:rPr>
          <w:rFonts w:ascii="Helvetica Neue eText Std" w:eastAsia="方正兰亭纤黑简体" w:hAnsi="Helvetica Neue eText Std"/>
        </w:rPr>
        <w:t>（不是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Podfile.lock</w:t>
      </w:r>
      <w:r w:rsidRPr="00656805">
        <w:rPr>
          <w:rFonts w:ascii="Helvetica Neue eText Std" w:eastAsia="方正兰亭纤黑简体" w:hAnsi="Helvetica Neue eText Std"/>
        </w:rPr>
        <w:t>）文件中，加入如下内容（注意路径的正确性</w:t>
      </w:r>
      <w:proofErr w:type="spellEnd"/>
      <w:r w:rsidRPr="00656805">
        <w:rPr>
          <w:rFonts w:ascii="Helvetica Neue eText Std" w:eastAsia="方正兰亭纤黑简体" w:hAnsi="Helvetica Neue eText Std"/>
        </w:rPr>
        <w:t>）。</w:t>
      </w:r>
    </w:p>
    <w:p w14:paraId="00EC804A" w14:textId="77777777" w:rsidR="005427E9" w:rsidRPr="00656805" w:rsidRDefault="000147DA">
      <w:pPr>
        <w:pStyle w:val="SourceCode"/>
        <w:rPr>
          <w:rFonts w:ascii="Helvetica Neue eText Std" w:eastAsia="方正兰亭纤黑简体" w:hAnsi="Helvetica Neue eText Std"/>
        </w:rPr>
      </w:pPr>
      <w:r w:rsidRPr="00656805">
        <w:rPr>
          <w:rStyle w:val="VerbatimChar"/>
          <w:rFonts w:ascii="Helvetica Neue eText Std" w:eastAsia="方正兰亭纤黑简体" w:hAnsi="Helvetica Neue eText Std"/>
        </w:rPr>
        <w:t xml:space="preserve"> pod 'QAPM</w:t>
      </w:r>
      <w:proofErr w:type="gramStart"/>
      <w:r w:rsidRPr="00656805">
        <w:rPr>
          <w:rStyle w:val="VerbatimChar"/>
          <w:rFonts w:ascii="Helvetica Neue eText Std" w:eastAsia="方正兰亭纤黑简体" w:hAnsi="Helvetica Neue eText Std"/>
        </w:rPr>
        <w:t>',  :</w:t>
      </w:r>
      <w:proofErr w:type="gramEnd"/>
      <w:r w:rsidRPr="00656805">
        <w:rPr>
          <w:rStyle w:val="VerbatimChar"/>
          <w:rFonts w:ascii="Helvetica Neue eText Std" w:eastAsia="方正兰亭纤黑简体" w:hAnsi="Helvetica Neue eText Std"/>
        </w:rPr>
        <w:t>path =&gt; './Pods/QAPM'</w:t>
      </w:r>
    </w:p>
    <w:p w14:paraId="4CEBD41D" w14:textId="785C79AC" w:rsidR="005427E9" w:rsidRPr="00656805" w:rsidRDefault="000147DA" w:rsidP="00A07A51">
      <w:pPr>
        <w:pStyle w:val="FirstParagraph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以上步骤完成之后，</w:t>
      </w:r>
      <w:r w:rsidRPr="00656805">
        <w:rPr>
          <w:rFonts w:ascii="Helvetica Neue eText Std" w:eastAsia="方正兰亭纤黑简体" w:hAnsi="Helvetica Neue eText Std"/>
        </w:rPr>
        <w:t>cd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r w:rsidRPr="00656805">
        <w:rPr>
          <w:rFonts w:ascii="Helvetica Neue eText Std" w:eastAsia="方正兰亭纤黑简体" w:hAnsi="Helvetica Neue eText Std"/>
        </w:rPr>
        <w:t>到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Podfile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目录，然后执行</w:t>
      </w:r>
      <w:r w:rsidRPr="00656805">
        <w:rPr>
          <w:rStyle w:val="VerbatimChar"/>
          <w:rFonts w:ascii="Helvetica Neue eText Std" w:eastAsia="方正兰亭纤黑简体" w:hAnsi="Helvetica Neue eText Std"/>
        </w:rPr>
        <w:t>pod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</w:rPr>
        <w:t xml:space="preserve"> install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指令即可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0E354613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</w:rPr>
      </w:pPr>
      <w:bookmarkStart w:id="8" w:name="_Toc107598526"/>
      <w:bookmarkStart w:id="9" w:name="X5f3a9bba53ee15dac0703c039994ada6bbf6b04"/>
      <w:bookmarkEnd w:id="3"/>
      <w:bookmarkEnd w:id="7"/>
      <w:r w:rsidRPr="00656805">
        <w:rPr>
          <w:rFonts w:ascii="Helvetica Neue eText Std" w:eastAsia="方正兰亭纤黑简体" w:hAnsi="Helvetica Neue eText Std"/>
        </w:rPr>
        <w:lastRenderedPageBreak/>
        <w:t xml:space="preserve">2 </w:t>
      </w:r>
      <w:proofErr w:type="spellStart"/>
      <w:r w:rsidRPr="00656805">
        <w:rPr>
          <w:rFonts w:ascii="Helvetica Neue eText Std" w:eastAsia="方正兰亭纤黑简体" w:hAnsi="Helvetica Neue eText Std"/>
        </w:rPr>
        <w:t>初始化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SDK </w:t>
      </w:r>
      <w:r w:rsidRPr="00656805">
        <w:rPr>
          <w:rFonts w:ascii="Helvetica Neue eText Std" w:eastAsia="方正兰亭纤黑简体" w:hAnsi="Helvetica Neue eText Std"/>
        </w:rPr>
        <w:t>及</w:t>
      </w:r>
      <w:r w:rsidRPr="00656805">
        <w:rPr>
          <w:rFonts w:ascii="Helvetica Neue eText Std" w:eastAsia="方正兰亭纤黑简体" w:hAnsi="Helvetica Neue eText Std"/>
        </w:rPr>
        <w:t xml:space="preserve"> Web </w:t>
      </w:r>
      <w:proofErr w:type="spellStart"/>
      <w:r w:rsidRPr="00656805">
        <w:rPr>
          <w:rFonts w:ascii="Helvetica Neue eText Std" w:eastAsia="方正兰亭纤黑简体" w:hAnsi="Helvetica Neue eText Std"/>
        </w:rPr>
        <w:t>端环境配置</w:t>
      </w:r>
      <w:bookmarkEnd w:id="8"/>
      <w:proofErr w:type="spellEnd"/>
    </w:p>
    <w:p w14:paraId="2CCE077E" w14:textId="0AA4FE10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进入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QAPM </w:t>
      </w:r>
      <w:proofErr w:type="spellStart"/>
      <w:r w:rsidRPr="00656805">
        <w:rPr>
          <w:rFonts w:ascii="Helvetica Neue eText Std" w:eastAsia="方正兰亭纤黑简体" w:hAnsi="Helvetica Neue eText Std"/>
        </w:rPr>
        <w:t>页面的【配置</w:t>
      </w:r>
      <w:proofErr w:type="spellEnd"/>
      <w:r w:rsidRPr="00656805">
        <w:rPr>
          <w:rFonts w:ascii="Helvetica Neue eText Std" w:eastAsia="方正兰亭纤黑简体" w:hAnsi="Helvetica Neue eText Std"/>
        </w:rPr>
        <w:t>】</w:t>
      </w:r>
      <w:r w:rsidRPr="00656805">
        <w:rPr>
          <w:rFonts w:ascii="Helvetica Neue eText Std" w:eastAsia="方正兰亭纤黑简体" w:hAnsi="Helvetica Neue eText Std"/>
        </w:rPr>
        <w:t>&gt;</w:t>
      </w:r>
      <w:r w:rsidRPr="00656805">
        <w:rPr>
          <w:rFonts w:ascii="Helvetica Neue eText Std" w:eastAsia="方正兰亭纤黑简体" w:hAnsi="Helvetica Neue eText Std"/>
        </w:rPr>
        <w:t>【</w:t>
      </w:r>
      <w:proofErr w:type="spellStart"/>
      <w:r w:rsidRPr="00656805">
        <w:rPr>
          <w:rFonts w:ascii="Helvetica Neue eText Std" w:eastAsia="方正兰亭纤黑简体" w:hAnsi="Helvetica Neue eText Std"/>
        </w:rPr>
        <w:t>产品配置</w:t>
      </w:r>
      <w:proofErr w:type="spellEnd"/>
      <w:r w:rsidRPr="00656805">
        <w:rPr>
          <w:rFonts w:ascii="Helvetica Neue eText Std" w:eastAsia="方正兰亭纤黑简体" w:hAnsi="Helvetica Neue eText Std"/>
        </w:rPr>
        <w:t>】，</w:t>
      </w:r>
      <w:proofErr w:type="spellStart"/>
      <w:r w:rsidRPr="00656805">
        <w:rPr>
          <w:rFonts w:ascii="Helvetica Neue eText Std" w:eastAsia="方正兰亭纤黑简体" w:hAnsi="Helvetica Neue eText Std"/>
        </w:rPr>
        <w:t>可以查看到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AppKey</w:t>
      </w:r>
      <w:r w:rsidRPr="00656805">
        <w:rPr>
          <w:rFonts w:ascii="Helvetica Neue eText Std" w:eastAsia="方正兰亭纤黑简体" w:hAnsi="Helvetica Neue eText Std"/>
        </w:rPr>
        <w:t>，该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key </w:t>
      </w:r>
      <w:proofErr w:type="spellStart"/>
      <w:r w:rsidRPr="00656805">
        <w:rPr>
          <w:rFonts w:ascii="Helvetica Neue eText Std" w:eastAsia="方正兰亭纤黑简体" w:hAnsi="Helvetica Neue eText Std"/>
        </w:rPr>
        <w:t>在初始化接入中需要使用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  <w:r w:rsidRPr="00656805">
        <w:rPr>
          <w:rFonts w:ascii="Helvetica Neue eText Std" w:eastAsia="方正兰亭纤黑简体" w:hAnsi="Helvetica Neue eText Std"/>
        </w:rPr>
        <w:br/>
      </w:r>
      <w:r w:rsidR="000E6BC9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52326B1E" wp14:editId="7662B9E4">
            <wp:extent cx="5486400" cy="2047240"/>
            <wp:effectExtent l="0" t="0" r="0" b="0"/>
            <wp:docPr id="47" name="图片 47" descr="图形用户界面, 应用程序, Teams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47" descr="图形用户界面, 应用程序, Teams&#10;&#10;描述已自动生成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4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8DCC9" w14:textId="77777777" w:rsidR="00A02FD6" w:rsidRDefault="000147DA">
      <w:pPr>
        <w:pStyle w:val="a0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在工程的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AppDelegate.m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文件导入头文件</w:t>
      </w:r>
      <w:proofErr w:type="spellEnd"/>
    </w:p>
    <w:p w14:paraId="7B35964B" w14:textId="51D3A891" w:rsidR="00A02FD6" w:rsidRDefault="000147DA">
      <w:pPr>
        <w:pStyle w:val="a0"/>
        <w:rPr>
          <w:rFonts w:ascii="Helvetica Neue eText Std" w:eastAsia="方正兰亭纤黑简体" w:hAnsi="Helvetica Neue eText Std"/>
        </w:rPr>
      </w:pPr>
      <w:r w:rsidRPr="00656805">
        <w:rPr>
          <w:rStyle w:val="VerbatimChar"/>
          <w:rFonts w:ascii="Helvetica Neue eText Std" w:eastAsia="方正兰亭纤黑简体" w:hAnsi="Helvetica Neue eText Std"/>
        </w:rPr>
        <w:t>#import &lt;QAPM/</w:t>
      </w:r>
      <w:proofErr w:type="spellStart"/>
      <w:r w:rsidRPr="00656805">
        <w:rPr>
          <w:rStyle w:val="VerbatimChar"/>
          <w:rFonts w:ascii="Helvetica Neue eText Std" w:eastAsia="方正兰亭纤黑简体" w:hAnsi="Helvetica Neue eText Std"/>
        </w:rPr>
        <w:t>QAPM.h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</w:rPr>
        <w:t>&gt;</w:t>
      </w:r>
    </w:p>
    <w:p w14:paraId="77023646" w14:textId="7BEAD68B" w:rsidR="005427E9" w:rsidRPr="00656805" w:rsidRDefault="000147DA">
      <w:pPr>
        <w:pStyle w:val="a0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如果是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Swift </w:t>
      </w:r>
      <w:proofErr w:type="spellStart"/>
      <w:r w:rsidRPr="00656805">
        <w:rPr>
          <w:rFonts w:ascii="Helvetica Neue eText Std" w:eastAsia="方正兰亭纤黑简体" w:hAnsi="Helvetica Neue eText Std"/>
        </w:rPr>
        <w:t>工程，请在对应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bridging-</w:t>
      </w:r>
      <w:proofErr w:type="spellStart"/>
      <w:r w:rsidRPr="00656805">
        <w:rPr>
          <w:rFonts w:ascii="Helvetica Neue eText Std" w:eastAsia="方正兰亭纤黑简体" w:hAnsi="Helvetica Neue eText Std"/>
        </w:rPr>
        <w:t>header.h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中导入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2AE922E7" w14:textId="77777777" w:rsidR="005427E9" w:rsidRPr="00656805" w:rsidRDefault="000147DA">
      <w:pPr>
        <w:pStyle w:val="a0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初始化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QAPM </w:t>
      </w:r>
      <w:proofErr w:type="spellStart"/>
      <w:r w:rsidRPr="00656805">
        <w:rPr>
          <w:rFonts w:ascii="Helvetica Neue eText Std" w:eastAsia="方正兰亭纤黑简体" w:hAnsi="Helvetica Neue eText Std"/>
        </w:rPr>
        <w:t>在工程</w:t>
      </w:r>
      <w:r w:rsidRPr="00656805">
        <w:rPr>
          <w:rStyle w:val="VerbatimChar"/>
          <w:rFonts w:ascii="Helvetica Neue eText Std" w:eastAsia="方正兰亭纤黑简体" w:hAnsi="Helvetica Neue eText Std"/>
        </w:rPr>
        <w:t>AppDelegate.m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的</w:t>
      </w:r>
      <w:proofErr w:type="gramStart"/>
      <w:r w:rsidRPr="00656805">
        <w:rPr>
          <w:rStyle w:val="VerbatimChar"/>
          <w:rFonts w:ascii="Helvetica Neue eText Std" w:eastAsia="方正兰亭纤黑简体" w:hAnsi="Helvetica Neue eText Std"/>
        </w:rPr>
        <w:t>application:didFinishLaunchingWithOptions</w:t>
      </w:r>
      <w:proofErr w:type="gramEnd"/>
      <w:r w:rsidRPr="00656805">
        <w:rPr>
          <w:rStyle w:val="VerbatimChar"/>
          <w:rFonts w:ascii="Helvetica Neue eText Std" w:eastAsia="方正兰亭纤黑简体" w:hAnsi="Helvetica Neue eText Std"/>
        </w:rPr>
        <w:t>:</w:t>
      </w:r>
      <w:r w:rsidRPr="00656805">
        <w:rPr>
          <w:rFonts w:ascii="Helvetica Neue eText Std" w:eastAsia="方正兰亭纤黑简体" w:hAnsi="Helvetica Neue eText Std"/>
        </w:rPr>
        <w:t>方法中初始化</w:t>
      </w:r>
      <w:proofErr w:type="spellEnd"/>
      <w:r w:rsidRPr="00656805">
        <w:rPr>
          <w:rFonts w:ascii="Helvetica Neue eText Std" w:eastAsia="方正兰亭纤黑简体" w:hAnsi="Helvetica Neue eText Std"/>
        </w:rPr>
        <w:t>：</w:t>
      </w:r>
    </w:p>
    <w:p w14:paraId="5BB00A12" w14:textId="77777777" w:rsidR="00567A11" w:rsidRPr="00656805" w:rsidRDefault="00567A11" w:rsidP="00567A11">
      <w:pPr>
        <w:pStyle w:val="-0"/>
      </w:pPr>
    </w:p>
    <w:p w14:paraId="1E676D70" w14:textId="3E6698A2" w:rsidR="00FA6C81" w:rsidRPr="001A1BCC" w:rsidRDefault="00567A11" w:rsidP="00567A11">
      <w:pPr>
        <w:pStyle w:val="-6"/>
        <w:rPr>
          <w:rFonts w:eastAsia="方正兰亭纤黑简体" w:cs="Times New Roman (标题 CS)"/>
          <w:sz w:val="22"/>
        </w:rPr>
      </w:pP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void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gerFun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gerLevel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level, const char* log) {</w:t>
      </w:r>
      <w:r w:rsidRPr="00656805">
        <w:rPr>
          <w:rFonts w:eastAsia="方正兰亭纤黑简体" w:cs="Times New Roman (标题 CS)"/>
        </w:rPr>
        <w:br/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ifdef RELEASE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Even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}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endif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ifdef GRAY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Info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灰度和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}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endif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lastRenderedPageBreak/>
        <w:t>#ifdef DEBUG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Debu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内部版本、灰度和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}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endif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}</w:t>
      </w:r>
      <w:r w:rsidRPr="00656805">
        <w:rPr>
          <w:rFonts w:eastAsia="方正兰亭纤黑简体" w:cs="Times New Roman (标题 CS)"/>
        </w:rPr>
        <w:br/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- (BOOL)application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Applicatio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application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didFinishLaunchingWithOption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Dictionary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aunchOption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  <w:r w:rsidRPr="00656805">
        <w:rPr>
          <w:rFonts w:eastAsia="方正兰亭纤黑简体" w:cs="Times New Roman (标题 CS)"/>
        </w:rPr>
        <w:br/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 ///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QAPM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日志输出</w:t>
      </w:r>
      <w:r w:rsidRPr="00656805">
        <w:rPr>
          <w:rFonts w:eastAsia="方正兰亭纤黑简体" w:cs="Times New Roman (标题 CS)"/>
        </w:rPr>
        <w:br/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(@"qapm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dk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version : %@", [QAPM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dkVersio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]);    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[QAPM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registerLogCallback:loggerFun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;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</w:t>
      </w:r>
      <w:r w:rsidRPr="00656805">
        <w:rPr>
          <w:rFonts w:eastAsia="方正兰亭纤黑简体" w:cs="Times New Roman (标题 CS)"/>
        </w:rPr>
        <w:br/>
      </w:r>
      <w:r w:rsidRPr="00FA6C81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r w:rsidRPr="00C47E98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</w:t>
      </w:r>
      <w:r w:rsidRPr="00FA6C81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r w:rsidR="00FA6C81" w:rsidRPr="00FA6C81">
        <w:rPr>
          <w:rFonts w:eastAsia="方正兰亭纤黑简体" w:cs="Times New Roman (标题 CS)"/>
          <w:sz w:val="22"/>
        </w:rPr>
        <w:t xml:space="preserve">// </w:t>
      </w:r>
      <w:r w:rsidR="00FA6C81" w:rsidRPr="00FA6C81">
        <w:rPr>
          <w:rFonts w:eastAsia="方正兰亭纤黑简体" w:cs="Times New Roman (标题 CS)"/>
          <w:sz w:val="22"/>
        </w:rPr>
        <w:t>设置</w:t>
      </w:r>
      <w:r w:rsidR="00FA6C81" w:rsidRPr="00FA6C81">
        <w:rPr>
          <w:rFonts w:eastAsia="方正兰亭纤黑简体" w:cs="Times New Roman (标题 CS)"/>
          <w:sz w:val="22"/>
        </w:rPr>
        <w:t xml:space="preserve">QAPM </w:t>
      </w:r>
      <w:r w:rsidR="00FA6C81" w:rsidRPr="00FA6C81">
        <w:rPr>
          <w:rFonts w:eastAsia="方正兰亭纤黑简体" w:cs="Times New Roman (标题 CS)"/>
          <w:sz w:val="22"/>
        </w:rPr>
        <w:t>开启的监控功能</w:t>
      </w:r>
    </w:p>
    <w:p w14:paraId="271901EA" w14:textId="5F2A02A2" w:rsidR="00FA6C81" w:rsidRPr="00C47E98" w:rsidRDefault="00FA6C81" w:rsidP="00FA6C81">
      <w:pPr>
        <w:pStyle w:val="-6"/>
        <w:rPr>
          <w:rFonts w:eastAsia="方正兰亭纤黑简体" w:cs="Times New Roman (标题 CS)"/>
          <w:sz w:val="22"/>
        </w:rPr>
      </w:pPr>
      <w:r w:rsidRPr="00C47E98">
        <w:rPr>
          <w:rFonts w:eastAsia="方正兰亭纤黑简体" w:cs="Times New Roman (标题 CS)"/>
          <w:sz w:val="22"/>
        </w:rPr>
        <w:t>[[</w:t>
      </w:r>
      <w:proofErr w:type="spellStart"/>
      <w:r w:rsidRPr="00C47E98">
        <w:rPr>
          <w:rFonts w:eastAsia="方正兰亭纤黑简体" w:cs="Times New Roman (标题 CS)"/>
          <w:sz w:val="22"/>
        </w:rPr>
        <w:t>QAPMModelStableConfig</w:t>
      </w:r>
      <w:proofErr w:type="spellEnd"/>
      <w:r w:rsidRPr="00C47E98">
        <w:rPr>
          <w:rFonts w:eastAsia="方正兰亭纤黑简体" w:cs="Times New Roman (标题 CS)"/>
          <w:sz w:val="22"/>
        </w:rPr>
        <w:t xml:space="preserve"> </w:t>
      </w:r>
      <w:proofErr w:type="spellStart"/>
      <w:r w:rsidRPr="00C47E98">
        <w:rPr>
          <w:rFonts w:eastAsia="方正兰亭纤黑简体" w:cs="Times New Roman (标题 CS)"/>
          <w:sz w:val="22"/>
        </w:rPr>
        <w:t>getInstance</w:t>
      </w:r>
      <w:proofErr w:type="spellEnd"/>
      <w:r w:rsidRPr="00C47E98">
        <w:rPr>
          <w:rFonts w:eastAsia="方正兰亭纤黑简体" w:cs="Times New Roman (标题 CS)"/>
          <w:sz w:val="22"/>
        </w:rPr>
        <w:t>] setupModelStale:1</w:t>
      </w:r>
      <w:proofErr w:type="gramStart"/>
      <w:r w:rsidRPr="00C47E98">
        <w:rPr>
          <w:rFonts w:eastAsia="方正兰亭纤黑简体" w:cs="Times New Roman (标题 CS)"/>
          <w:sz w:val="22"/>
        </w:rPr>
        <w:t>];</w:t>
      </w:r>
      <w:proofErr w:type="gramEnd"/>
    </w:p>
    <w:p w14:paraId="1262681B" w14:textId="25E3CEB1" w:rsidR="005445C2" w:rsidRDefault="00567A11">
      <w:pPr>
        <w:pStyle w:val="-6"/>
        <w:ind w:firstLineChars="150" w:firstLine="36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私有云用户根据实际情况配置。</w:t>
      </w:r>
      <w:r w:rsidRPr="00656805">
        <w:rPr>
          <w:rFonts w:eastAsia="方正兰亭纤黑简体" w:cs="Times New Roman (标题 CS)"/>
        </w:rPr>
        <w:br/>
      </w:r>
      <w:r w:rsidR="007119AD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.host =@"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自定义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host";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//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ppconfigHos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内外网用户为默认值，私有云用户需要自定义设置。</w:t>
      </w:r>
    </w:p>
    <w:p w14:paraId="19A077B7" w14:textId="50A9B2F9" w:rsidR="005445C2" w:rsidRDefault="005445C2" w:rsidP="003924D9">
      <w:pPr>
        <w:pStyle w:val="-6"/>
        <w:ind w:firstLineChars="100" w:firstLine="24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5445C2">
        <w:rPr>
          <w:rFonts w:eastAsia="方正兰亭纤黑简体" w:cs="Times New Roman (标题 CS)"/>
        </w:rPr>
        <w:t>[</w:t>
      </w:r>
      <w:proofErr w:type="spellStart"/>
      <w:r w:rsidRPr="005445C2">
        <w:rPr>
          <w:rFonts w:eastAsia="方正兰亭纤黑简体" w:cs="Times New Roman (标题 CS)"/>
        </w:rPr>
        <w:t>QAPMConfig</w:t>
      </w:r>
      <w:proofErr w:type="spellEnd"/>
      <w:r w:rsidRPr="005445C2">
        <w:rPr>
          <w:rFonts w:eastAsia="方正兰亭纤黑简体" w:cs="Times New Roman (标题 CS)"/>
        </w:rPr>
        <w:t xml:space="preserve"> </w:t>
      </w:r>
      <w:proofErr w:type="spellStart"/>
      <w:r w:rsidRPr="005445C2">
        <w:rPr>
          <w:rFonts w:eastAsia="方正兰亭纤黑简体" w:cs="Times New Roman (标题 CS)"/>
        </w:rPr>
        <w:t>getInstance</w:t>
      </w:r>
      <w:proofErr w:type="spellEnd"/>
      <w:r w:rsidRPr="005445C2">
        <w:rPr>
          <w:rFonts w:eastAsia="方正兰亭纤黑简体" w:cs="Times New Roman (标题 CS)"/>
        </w:rPr>
        <w:t>].</w:t>
      </w:r>
      <w:proofErr w:type="spellStart"/>
      <w:r w:rsidRPr="005445C2">
        <w:rPr>
          <w:rFonts w:eastAsia="方正兰亭纤黑简体" w:cs="Times New Roman (标题 CS)"/>
        </w:rPr>
        <w:t>appconfigHost</w:t>
      </w:r>
      <w:proofErr w:type="spellEnd"/>
      <w:r w:rsidRPr="005445C2">
        <w:rPr>
          <w:rFonts w:eastAsia="方正兰亭纤黑简体" w:cs="Times New Roman (标题 CS)"/>
        </w:rPr>
        <w:t xml:space="preserve"> =</w:t>
      </w:r>
      <w:r>
        <w:rPr>
          <w:rFonts w:eastAsia="方正兰亭纤黑简体" w:cs="Times New Roman (标题 CS)"/>
        </w:rPr>
        <w:t xml:space="preserve"> @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"</w:t>
      </w: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私有云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";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[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].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customerAppVersion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= @"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app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自定义版本号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";</w:t>
      </w:r>
    </w:p>
    <w:p w14:paraId="1943D4AC" w14:textId="667AA02A" w:rsidR="005445C2" w:rsidRDefault="005445C2" w:rsidP="005445C2">
      <w:pPr>
        <w:pStyle w:val="-6"/>
        <w:ind w:firstLineChars="150" w:firstLine="330"/>
        <w:rPr>
          <w:rStyle w:val="VerbatimChar"/>
          <w:rFonts w:ascii="Helvetica Neue eText Std" w:eastAsia="方正兰亭纤黑简体" w:hAnsi="Helvetica Neue eText Std" w:cs="Times New Roman (标题 CS)"/>
        </w:rPr>
      </w:pP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/</w:t>
      </w:r>
      <w:r>
        <w:rPr>
          <w:rStyle w:val="VerbatimChar"/>
          <w:rFonts w:ascii="Helvetica Neue eText Std" w:eastAsia="方正兰亭纤黑简体" w:hAnsi="Helvetica Neue eText Std" w:cs="Times New Roman (标题 CS)"/>
        </w:rPr>
        <w:t>/</w:t>
      </w: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根据实际情况设置</w:t>
      </w:r>
      <w:proofErr w:type="spellStart"/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use</w:t>
      </w:r>
      <w:r>
        <w:rPr>
          <w:rStyle w:val="VerbatimChar"/>
          <w:rFonts w:ascii="Helvetica Neue eText Std" w:eastAsia="方正兰亭纤黑简体" w:hAnsi="Helvetica Neue eText Std" w:cs="Times New Roman (标题 CS)"/>
        </w:rPr>
        <w:t>rid</w:t>
      </w:r>
      <w:proofErr w:type="spellEnd"/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 xml:space="preserve"> </w:t>
      </w:r>
      <w:r w:rsidR="003924D9">
        <w:rPr>
          <w:rStyle w:val="VerbatimChar"/>
          <w:rFonts w:ascii="Helvetica Neue eText Std" w:eastAsia="方正兰亭纤黑简体" w:hAnsi="Helvetica Neue eText Std" w:cs="Times New Roman (标题 CS)" w:hint="eastAsia"/>
        </w:rPr>
        <w:t>和</w:t>
      </w:r>
      <w:proofErr w:type="spellStart"/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deviceID</w:t>
      </w:r>
      <w:proofErr w:type="spellEnd"/>
    </w:p>
    <w:p w14:paraId="095F68EB" w14:textId="4787F87B" w:rsidR="00A74F99" w:rsidRDefault="00A74F99" w:rsidP="005445C2">
      <w:pPr>
        <w:pStyle w:val="-6"/>
        <w:ind w:firstLineChars="150" w:firstLine="330"/>
        <w:rPr>
          <w:rStyle w:val="VerbatimChar"/>
          <w:rFonts w:ascii="Helvetica Neue eText Std" w:eastAsia="方正兰亭纤黑简体" w:hAnsi="Helvetica Neue eText Std" w:cs="Times New Roman (标题 CS)"/>
        </w:rPr>
      </w:pP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/</w:t>
      </w:r>
      <w:r>
        <w:rPr>
          <w:rStyle w:val="VerbatimChar"/>
          <w:rFonts w:ascii="Helvetica Neue eText Std" w:eastAsia="方正兰亭纤黑简体" w:hAnsi="Helvetica Neue eText Std" w:cs="Times New Roman (标题 CS)"/>
        </w:rPr>
        <w:t>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备唯一标识</w:t>
      </w:r>
      <w:proofErr w:type="spellStart"/>
      <w:r w:rsidR="00161F39">
        <w:rPr>
          <w:rStyle w:val="VerbatimChar"/>
          <w:rFonts w:ascii="Helvetica Neue eText Std" w:eastAsia="方正兰亭纤黑简体" w:hAnsi="Helvetica Neue eText Std" w:cs="Times New Roman (标题 CS)" w:hint="eastAsia"/>
        </w:rPr>
        <w:t>device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，</w:t>
      </w:r>
      <w:r w:rsidR="00161F39">
        <w:rPr>
          <w:rStyle w:val="VerbatimChar"/>
          <w:rFonts w:ascii="Helvetica Neue eText Std" w:eastAsia="方正兰亭纤黑简体" w:hAnsi="Helvetica Neue eText Std" w:cs="Times New Roman (标题 CS)" w:hint="eastAsia"/>
        </w:rPr>
        <w:t>例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IDFV</w:t>
      </w: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配合</w:t>
      </w: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Key</w:t>
      </w:r>
      <w:r>
        <w:rPr>
          <w:rStyle w:val="VerbatimChar"/>
          <w:rFonts w:ascii="Helvetica Neue eText Std" w:eastAsia="方正兰亭纤黑简体" w:hAnsi="Helvetica Neue eText Std" w:cs="Times New Roman (标题 CS)"/>
        </w:rPr>
        <w:t>chain</w:t>
      </w: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使用</w:t>
      </w:r>
    </w:p>
    <w:p w14:paraId="2DDD3A77" w14:textId="3C1D71F6" w:rsidR="00567A11" w:rsidRPr="00656805" w:rsidRDefault="005445C2" w:rsidP="005445C2">
      <w:pPr>
        <w:pStyle w:val="-6"/>
        <w:ind w:firstLineChars="150" w:firstLine="33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.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ser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= @"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ser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";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[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].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deviceID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= @"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自定义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deviceId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";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/// 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启动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[QAPM 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startWithAppKey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:@"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产品唯一的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appKey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"];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return YES;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}</w:t>
      </w:r>
    </w:p>
    <w:p w14:paraId="4CECBAFA" w14:textId="210506A3" w:rsidR="005427E9" w:rsidRPr="00656805" w:rsidRDefault="005427E9">
      <w:pPr>
        <w:pStyle w:val="SourceCode"/>
        <w:rPr>
          <w:rFonts w:ascii="Helvetica Neue eText Std" w:eastAsia="方正兰亭纤黑简体" w:hAnsi="Helvetica Neue eText Std"/>
        </w:rPr>
      </w:pPr>
    </w:p>
    <w:p w14:paraId="30CDF877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  <w:lang w:eastAsia="zh-CN"/>
        </w:rPr>
      </w:pPr>
      <w:bookmarkStart w:id="10" w:name="_Toc107598527"/>
      <w:bookmarkStart w:id="11" w:name="X72bf526d0d6fe544bdb22d1892dbcb951ddd05e"/>
      <w:bookmarkEnd w:id="9"/>
      <w:r w:rsidRPr="00656805">
        <w:rPr>
          <w:rFonts w:ascii="Helvetica Neue eText Std" w:eastAsia="方正兰亭纤黑简体" w:hAnsi="Helvetica Neue eText Std"/>
          <w:lang w:eastAsia="zh-CN"/>
        </w:rPr>
        <w:lastRenderedPageBreak/>
        <w:t xml:space="preserve">3 </w:t>
      </w:r>
      <w:r w:rsidRPr="00656805">
        <w:rPr>
          <w:rFonts w:ascii="Helvetica Neue eText Std" w:eastAsia="方正兰亭纤黑简体" w:hAnsi="Helvetica Neue eText Std"/>
          <w:lang w:eastAsia="zh-CN"/>
        </w:rPr>
        <w:t>功能配置</w:t>
      </w:r>
      <w:bookmarkEnd w:id="10"/>
    </w:p>
    <w:p w14:paraId="68C1B96E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  <w:lang w:eastAsia="zh-CN"/>
        </w:rPr>
      </w:pPr>
      <w:bookmarkStart w:id="12" w:name="_Toc107598528"/>
      <w:bookmarkStart w:id="13" w:name="Xbeaac67190ef2eac6b7a402b006f76088ee0d5b"/>
      <w:r w:rsidRPr="00656805">
        <w:rPr>
          <w:rFonts w:ascii="Helvetica Neue eText Std" w:eastAsia="方正兰亭纤黑简体" w:hAnsi="Helvetica Neue eText Std"/>
          <w:lang w:eastAsia="zh-CN"/>
        </w:rPr>
        <w:t xml:space="preserve">3.1 </w:t>
      </w:r>
      <w:r w:rsidRPr="00656805">
        <w:rPr>
          <w:rFonts w:ascii="Helvetica Neue eText Std" w:eastAsia="方正兰亭纤黑简体" w:hAnsi="Helvetica Neue eText Std"/>
          <w:lang w:eastAsia="zh-CN"/>
        </w:rPr>
        <w:t>卡顿检测功能</w:t>
      </w:r>
      <w:bookmarkEnd w:id="12"/>
    </w:p>
    <w:p w14:paraId="13732392" w14:textId="0303697A" w:rsidR="00C63F05" w:rsidRPr="00492471" w:rsidRDefault="000147DA" w:rsidP="00C63F05">
      <w:pPr>
        <w:rPr>
          <w:rFonts w:ascii="Helvetica Neue eText Std" w:eastAsia="方正兰亭纤黑简体" w:hAnsi="Helvetica Neue eText Std"/>
          <w:lang w:eastAsia="zh-CN"/>
        </w:rPr>
      </w:pPr>
      <w:proofErr w:type="spellStart"/>
      <w:r w:rsidRPr="00656805">
        <w:rPr>
          <w:rStyle w:val="VerbatimChar"/>
          <w:rFonts w:ascii="Helvetica Neue eText Std" w:eastAsia="方正兰亭纤黑简体" w:hAnsi="Helvetica Neue eText Std"/>
          <w:lang w:eastAsia="zh-CN"/>
        </w:rPr>
        <w:t>QAPMMoniterType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  <w:lang w:eastAsia="zh-CN"/>
        </w:rPr>
        <w:t xml:space="preserve">: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/>
          <w:lang w:eastAsia="zh-CN"/>
        </w:rPr>
        <w:t>QAPMMoniterTypeBlue</w:t>
      </w:r>
      <w:proofErr w:type="spellEnd"/>
      <w:r w:rsidRPr="00656805">
        <w:rPr>
          <w:rFonts w:ascii="Helvetica Neue eText Std" w:eastAsia="方正兰亭纤黑简体" w:hAnsi="Helvetica Neue eText Std"/>
          <w:lang w:eastAsia="zh-CN"/>
        </w:rPr>
        <w:t>卡顿检测将在卡顿时，卡顿时间超过</w:t>
      </w:r>
      <w:r w:rsidR="003B3527">
        <w:rPr>
          <w:rFonts w:ascii="Helvetica Neue eText Std" w:eastAsia="方正兰亭纤黑简体" w:hAnsi="Helvetica Neue eText Std" w:hint="eastAsia"/>
          <w:lang w:eastAsia="zh-CN"/>
        </w:rPr>
        <w:t>2</w:t>
      </w:r>
      <w:r w:rsidR="003B3527">
        <w:rPr>
          <w:rFonts w:ascii="Helvetica Neue eText Std" w:eastAsia="方正兰亭纤黑简体" w:hAnsi="Helvetica Neue eText Std"/>
          <w:lang w:eastAsia="zh-CN"/>
        </w:rPr>
        <w:t>00</w:t>
      </w:r>
      <w:r w:rsidR="003B3527">
        <w:rPr>
          <w:rFonts w:ascii="Helvetica Neue eText Std" w:eastAsia="方正兰亭纤黑简体" w:hAnsi="Helvetica Neue eText Std" w:hint="eastAsia"/>
          <w:lang w:eastAsia="zh-CN"/>
        </w:rPr>
        <w:t>ms</w:t>
      </w:r>
      <w:r w:rsidRPr="00656805">
        <w:rPr>
          <w:rFonts w:ascii="Helvetica Neue eText Std" w:eastAsia="方正兰亭纤黑简体" w:hAnsi="Helvetica Neue eText Std"/>
          <w:lang w:eastAsia="zh-CN"/>
        </w:rPr>
        <w:t>阈值则采集堆栈进行上报。卡顿监控分滑动场景监控与非滑动场景监控。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卡顿</w:t>
      </w:r>
      <w:r w:rsidR="00F126B6">
        <w:rPr>
          <w:rFonts w:ascii="Helvetica Neue eText Std" w:eastAsia="方正兰亭纤黑简体" w:hAnsi="Helvetica Neue eText Std" w:hint="eastAsia"/>
          <w:lang w:eastAsia="zh-CN"/>
        </w:rPr>
        <w:t>和掉帧监控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默认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1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‰的抽样，接入时可以在产品设置</w:t>
      </w:r>
      <w:r w:rsidR="00C63F05" w:rsidRPr="00492471">
        <w:rPr>
          <w:rFonts w:ascii="Helvetica Neue eText Std" w:eastAsia="方正兰亭纤黑简体" w:hAnsi="Helvetica Neue eText Std"/>
          <w:lang w:eastAsia="zh-CN"/>
        </w:rPr>
        <w:t>—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白名单中添加</w:t>
      </w:r>
      <w:r w:rsidR="008756EC">
        <w:rPr>
          <w:rFonts w:ascii="Helvetica Neue eText Std" w:eastAsia="方正兰亭纤黑简体" w:hAnsi="Helvetica Neue eText Std" w:hint="eastAsia"/>
          <w:lang w:eastAsia="zh-CN"/>
        </w:rPr>
        <w:t>测试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的</w:t>
      </w:r>
      <w:proofErr w:type="spellStart"/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userid</w:t>
      </w:r>
      <w:proofErr w:type="spellEnd"/>
    </w:p>
    <w:p w14:paraId="14E251E9" w14:textId="432859C0" w:rsidR="00C63F05" w:rsidRPr="00C63F05" w:rsidRDefault="00C63F05" w:rsidP="00C63F05">
      <w:pPr>
        <w:pStyle w:val="a0"/>
        <w:rPr>
          <w:lang w:eastAsia="zh-CN"/>
        </w:rPr>
      </w:pPr>
    </w:p>
    <w:p w14:paraId="2050DBE9" w14:textId="77777777" w:rsidR="005427E9" w:rsidRPr="00656805" w:rsidRDefault="000147DA">
      <w:pPr>
        <w:numPr>
          <w:ilvl w:val="0"/>
          <w:numId w:val="5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  <w:b/>
        </w:rPr>
        <w:t>滑动场景的卡顿监控</w:t>
      </w:r>
      <w:proofErr w:type="spellEnd"/>
    </w:p>
    <w:p w14:paraId="59112A1F" w14:textId="595656E2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相关页面进行如下代码的打点：</w:t>
      </w:r>
    </w:p>
    <w:p w14:paraId="75F71797" w14:textId="77777777" w:rsidR="00567A11" w:rsidRPr="00656805" w:rsidRDefault="00567A11" w:rsidP="00567A11">
      <w:pPr>
        <w:pStyle w:val="-6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viewWillDisappear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BOOL)animated</w:t>
      </w:r>
      <w:proofErr w:type="gram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</w:p>
    <w:p w14:paraId="0289D51C" w14:textId="3479F894" w:rsidR="005427E9" w:rsidRPr="00656805" w:rsidRDefault="00567A11" w:rsidP="00567A11">
      <w:pPr>
        <w:pStyle w:val="-6"/>
        <w:rPr>
          <w:rFonts w:eastAsia="方正兰亭纤黑简体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[super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viewWillDisappear:animate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Blue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topTrackingWithStage:NSStringFrom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lf 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)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#pragma mark -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Table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Delegate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WillBeginDragg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Blue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beginTrackingWithStage:NSStringFrom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lf 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)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DidEndDragg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illDecelerat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BOOL)decelerate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if(!decelerate)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   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Blue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topTrackingWithStage:NSStringFrom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lf 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)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DidEndDecelerat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Blue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topTrackingWithStage:NSStringFrom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lf 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)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  <w:r w:rsidRPr="00656805">
        <w:rPr>
          <w:rStyle w:val="VerbatimChar"/>
          <w:rFonts w:ascii="Helvetica Neue eText Std" w:eastAsia="方正兰亭纤黑简体" w:hAnsi="Helvetica Neue eText Std"/>
        </w:rPr>
        <w:t xml:space="preserve"> </w:t>
      </w:r>
      <w:r w:rsidR="000147DA" w:rsidRPr="00656805">
        <w:rPr>
          <w:rStyle w:val="VerbatimChar"/>
          <w:rFonts w:ascii="Helvetica Neue eText Std" w:eastAsia="方正兰亭纤黑简体" w:hAnsi="Helvetica Neue eText Std"/>
        </w:rPr>
        <w:t xml:space="preserve"> </w:t>
      </w:r>
    </w:p>
    <w:p w14:paraId="7CC15195" w14:textId="77777777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滑动场景卡顿监控除了会上报该滑动场景的卡顿数据外，还会统计出该场景的一个流畅度指标。</w:t>
      </w:r>
    </w:p>
    <w:p w14:paraId="2CF2629E" w14:textId="77777777" w:rsidR="005427E9" w:rsidRPr="00656805" w:rsidRDefault="000147DA">
      <w:pPr>
        <w:pStyle w:val="4"/>
        <w:rPr>
          <w:rFonts w:ascii="Helvetica Neue eText Std" w:eastAsia="方正兰亭纤黑简体" w:hAnsi="Helvetica Neue eText Std"/>
        </w:rPr>
      </w:pPr>
      <w:bookmarkStart w:id="14" w:name="X3e905fe52894102d7df57cb1ead013c53be0ca5"/>
      <w:r w:rsidRPr="00656805">
        <w:rPr>
          <w:rFonts w:ascii="Helvetica Neue eText Std" w:eastAsia="方正兰亭纤黑简体" w:hAnsi="Helvetica Neue eText Std"/>
        </w:rPr>
        <w:lastRenderedPageBreak/>
        <w:t xml:space="preserve">3.1.1 </w:t>
      </w:r>
      <w:proofErr w:type="spellStart"/>
      <w:r w:rsidRPr="00656805">
        <w:rPr>
          <w:rFonts w:ascii="Helvetica Neue eText Std" w:eastAsia="方正兰亭纤黑简体" w:hAnsi="Helvetica Neue eText Std"/>
        </w:rPr>
        <w:t>功能配置</w:t>
      </w:r>
      <w:proofErr w:type="spellEnd"/>
    </w:p>
    <w:p w14:paraId="580B0A4B" w14:textId="42E698B2" w:rsidR="00567A11" w:rsidRPr="00656805" w:rsidRDefault="00567A11" w:rsidP="00567A11">
      <w:pPr>
        <w:pStyle w:val="-6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@interfac</w:t>
      </w:r>
      <w:r w:rsidRPr="00302587">
        <w:rPr>
          <w:rStyle w:val="VerbatimChar"/>
          <w:rFonts w:ascii="Helvetica Neue eText Std" w:eastAsia="方正兰亭纤黑简体" w:hAnsi="Helvetica Neue eText Std" w:cs="Times New Roman (标题 CS)"/>
        </w:rPr>
        <w:t xml:space="preserve">e </w:t>
      </w:r>
      <w:r w:rsidR="009C55C6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="00302587" w:rsidRPr="009C55C6">
        <w:rPr>
          <w:rFonts w:eastAsia="方正兰亭纤黑简体" w:cs="Times New Roman (标题 CS)"/>
          <w:sz w:val="22"/>
        </w:rPr>
        <w:t>QAPMBlueProfile</w:t>
      </w:r>
      <w:proofErr w:type="spellEnd"/>
      <w:r w:rsidRPr="009C55C6">
        <w:rPr>
          <w:rStyle w:val="VerbatimChar"/>
          <w:rFonts w:ascii="Helvetica Neue eText Std" w:eastAsia="方正兰亭纤黑简体" w:hAnsi="Helvetica Neue eText Std" w:cs="Times New Roman (标题 CS)"/>
        </w:rPr>
        <w:t>: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Object</w:t>
      </w:r>
      <w:proofErr w:type="spellEnd"/>
      <w:r w:rsidR="00302587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/**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开始记录掉帧，建议滑动开始时调用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 @param stage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用来标识当前页面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一般为当前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VC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类名）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+ (void)</w:t>
      </w:r>
      <w:r w:rsidR="00302587" w:rsidRPr="00302587">
        <w:rPr>
          <w:rFonts w:ascii="Menlo" w:eastAsiaTheme="minorEastAsia" w:hAnsi="Menlo" w:cs="Menlo"/>
          <w:color w:val="41A1C0"/>
          <w:kern w:val="0"/>
          <w:lang w:eastAsia="en-US"/>
        </w:rPr>
        <w:t xml:space="preserve"> </w:t>
      </w:r>
      <w:proofErr w:type="spellStart"/>
      <w:r w:rsidR="00302587" w:rsidRPr="00302587">
        <w:rPr>
          <w:rFonts w:eastAsia="方正兰亭纤黑简体" w:cs="Times New Roman (标题 CS)"/>
          <w:sz w:val="22"/>
        </w:rPr>
        <w:t>beginTrackingWithStag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stage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/**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 w:hint="eastAsia"/>
        </w:rPr>
        <w:t>掉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帧，滑动结束时调用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 @param stage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用来标识当前页面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一般为当前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VC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类名）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+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topTrackingWithStag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stage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@end</w:t>
      </w:r>
    </w:p>
    <w:p w14:paraId="0BB082A9" w14:textId="5E62CE71" w:rsidR="005427E9" w:rsidRPr="00656805" w:rsidRDefault="005427E9">
      <w:pPr>
        <w:pStyle w:val="SourceCode"/>
        <w:rPr>
          <w:rFonts w:ascii="Helvetica Neue eText Std" w:eastAsia="方正兰亭纤黑简体" w:hAnsi="Helvetica Neue eText Std"/>
        </w:rPr>
      </w:pPr>
    </w:p>
    <w:p w14:paraId="34BF7D38" w14:textId="144013C0" w:rsidR="005427E9" w:rsidRPr="00656805" w:rsidRDefault="000147DA">
      <w:pPr>
        <w:pStyle w:val="3"/>
        <w:rPr>
          <w:rFonts w:ascii="Helvetica Neue eText Std" w:eastAsia="方正兰亭纤黑简体" w:hAnsi="Helvetica Neue eText Std"/>
          <w:lang w:eastAsia="zh-CN"/>
        </w:rPr>
      </w:pPr>
      <w:bookmarkStart w:id="15" w:name="_Toc107598529"/>
      <w:bookmarkStart w:id="16" w:name="Xdea732c184dd1fc25ae186572e596e7cc2e9dcf"/>
      <w:bookmarkEnd w:id="13"/>
      <w:bookmarkEnd w:id="14"/>
      <w:r w:rsidRPr="00656805">
        <w:rPr>
          <w:rFonts w:ascii="Helvetica Neue eText Std" w:eastAsia="方正兰亭纤黑简体" w:hAnsi="Helvetica Neue eText Std"/>
          <w:lang w:eastAsia="zh-CN"/>
        </w:rPr>
        <w:t>3.</w:t>
      </w:r>
      <w:r w:rsidR="00A2189C">
        <w:rPr>
          <w:rFonts w:ascii="Helvetica Neue eText Std" w:eastAsia="方正兰亭纤黑简体" w:hAnsi="Helvetica Neue eText Std"/>
          <w:lang w:eastAsia="zh-CN"/>
        </w:rPr>
        <w:t>2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Crash </w:t>
      </w:r>
      <w:r w:rsidRPr="00656805">
        <w:rPr>
          <w:rFonts w:ascii="Helvetica Neue eText Std" w:eastAsia="方正兰亭纤黑简体" w:hAnsi="Helvetica Neue eText Std"/>
          <w:lang w:eastAsia="zh-CN"/>
        </w:rPr>
        <w:t>监控功能</w:t>
      </w:r>
      <w:bookmarkEnd w:id="15"/>
    </w:p>
    <w:p w14:paraId="26A9FBDA" w14:textId="3D5D3DBA" w:rsidR="005427E9" w:rsidRPr="00656805" w:rsidRDefault="000147DA" w:rsidP="001A1BCC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proofErr w:type="spellStart"/>
      <w:r w:rsidRPr="00656805">
        <w:rPr>
          <w:rStyle w:val="VerbatimChar"/>
          <w:rFonts w:ascii="Helvetica Neue eText Std" w:eastAsia="方正兰亭纤黑简体" w:hAnsi="Helvetica Neue eText Std"/>
          <w:lang w:eastAsia="zh-CN"/>
        </w:rPr>
        <w:t>QAPMMonitorTypeCrash</w:t>
      </w:r>
      <w:proofErr w:type="spellEnd"/>
      <w:r w:rsidR="00A2189C" w:rsidRPr="00656805" w:rsidDel="00A2189C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Crash </w:t>
      </w:r>
      <w:r w:rsidRPr="00656805">
        <w:rPr>
          <w:rFonts w:ascii="Helvetica Neue eText Std" w:eastAsia="方正兰亭纤黑简体" w:hAnsi="Helvetica Neue eText Std"/>
          <w:lang w:eastAsia="zh-CN"/>
        </w:rPr>
        <w:t>日志会在下次启动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SDK </w:t>
      </w:r>
      <w:r w:rsidRPr="00656805">
        <w:rPr>
          <w:rFonts w:ascii="Helvetica Neue eText Std" w:eastAsia="方正兰亭纤黑简体" w:hAnsi="Helvetica Neue eText Std"/>
          <w:lang w:eastAsia="zh-CN"/>
        </w:rPr>
        <w:t>后上报数据。</w:t>
      </w:r>
    </w:p>
    <w:p w14:paraId="622F91B7" w14:textId="16FA3DDE" w:rsidR="005427E9" w:rsidRPr="00656805" w:rsidRDefault="000147DA">
      <w:pPr>
        <w:pStyle w:val="a8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3760C19B" wp14:editId="15F01EDE">
            <wp:extent cx="250256" cy="211755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angqiongfang/Documents/TMF%20Markdown/09%20QAPM/01%20QAPM%20%E6%8E%A5%E5%85%A5%E6%8C%87%E5%8D%97/img/iOS/%E6%B3%A8%E6%84%8F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6805">
        <w:rPr>
          <w:rFonts w:ascii="Helvetica Neue eText Std" w:eastAsia="方正兰亭纤黑简体" w:hAnsi="Helvetica Neue eText Std"/>
          <w:lang w:eastAsia="zh-CN"/>
        </w:rPr>
        <w:t>注意：业务方如果使用了</w:t>
      </w:r>
      <w:r w:rsidR="007119AD">
        <w:rPr>
          <w:rStyle w:val="VerbatimChar"/>
          <w:rFonts w:ascii="Helvetica Neue eText Std" w:eastAsia="方正兰亭纤黑简体" w:hAnsi="Helvetica Neue eText Std" w:hint="eastAsia"/>
          <w:lang w:eastAsia="zh-CN"/>
        </w:rPr>
        <w:t>第三方</w:t>
      </w:r>
      <w:r w:rsidR="007119AD">
        <w:rPr>
          <w:rStyle w:val="VerbatimChar"/>
          <w:rFonts w:ascii="Helvetica Neue eText Std" w:eastAsia="方正兰亭纤黑简体" w:hAnsi="Helvetica Neue eText Std" w:hint="eastAsia"/>
          <w:lang w:eastAsia="zh-CN"/>
        </w:rPr>
        <w:t>SDK</w:t>
      </w:r>
      <w:r w:rsidR="007119AD">
        <w:rPr>
          <w:rStyle w:val="VerbatimChar"/>
          <w:rFonts w:ascii="Helvetica Neue eText Std" w:eastAsia="方正兰亭纤黑简体" w:hAnsi="Helvetica Neue eText Std" w:hint="eastAsia"/>
          <w:lang w:eastAsia="zh-CN"/>
        </w:rPr>
        <w:t>收集普通崩溃的功能请卸载掉第三方监控软件，避免出现上报堆栈不准的问题。</w:t>
      </w:r>
    </w:p>
    <w:p w14:paraId="55F60A2C" w14:textId="1D4D0B4C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FOOM </w:t>
      </w:r>
      <w:r w:rsidRPr="00656805">
        <w:rPr>
          <w:rFonts w:ascii="Helvetica Neue eText Std" w:eastAsia="方正兰亭纤黑简体" w:hAnsi="Helvetica Neue eText Std"/>
          <w:lang w:eastAsia="zh-CN"/>
        </w:rPr>
        <w:t>与</w:t>
      </w:r>
      <w:r w:rsidR="003924D9">
        <w:rPr>
          <w:rFonts w:ascii="Helvetica Neue eText Std" w:eastAsia="方正兰亭纤黑简体" w:hAnsi="Helvetica Neue eText Std" w:hint="eastAsia"/>
          <w:lang w:eastAsia="zh-CN"/>
        </w:rPr>
        <w:t>deadlock</w:t>
      </w:r>
      <w:r w:rsidRPr="00656805">
        <w:rPr>
          <w:rFonts w:ascii="Helvetica Neue eText Std" w:eastAsia="方正兰亭纤黑简体" w:hAnsi="Helvetica Neue eText Std"/>
          <w:lang w:eastAsia="zh-CN"/>
        </w:rPr>
        <w:t>卡死退出后，将在下次启动上报上一次记录的相关堆栈信息。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F</w:t>
      </w:r>
      <w:r w:rsidR="00E460E0">
        <w:rPr>
          <w:rFonts w:ascii="Helvetica Neue eText Std" w:eastAsia="方正兰亭纤黑简体" w:hAnsi="Helvetica Neue eText Std"/>
          <w:lang w:eastAsia="zh-CN"/>
        </w:rPr>
        <w:t>OO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M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在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debug</w:t>
      </w:r>
      <w:r w:rsidR="00C129F2">
        <w:rPr>
          <w:rFonts w:ascii="Helvetica Neue eText Std" w:eastAsia="方正兰亭纤黑简体" w:hAnsi="Helvetica Neue eText Std" w:hint="eastAsia"/>
          <w:lang w:eastAsia="zh-CN"/>
        </w:rPr>
        <w:t>或者非</w:t>
      </w:r>
      <w:r w:rsidR="00C129F2">
        <w:rPr>
          <w:rFonts w:ascii="Helvetica Neue eText Std" w:eastAsia="方正兰亭纤黑简体" w:hAnsi="Helvetica Neue eText Std" w:hint="eastAsia"/>
          <w:lang w:eastAsia="zh-CN"/>
        </w:rPr>
        <w:t xml:space="preserve"> app</w:t>
      </w:r>
      <w:r w:rsidR="00C129F2">
        <w:rPr>
          <w:rFonts w:ascii="Helvetica Neue eText Std" w:eastAsia="方正兰亭纤黑简体" w:hAnsi="Helvetica Neue eText Std"/>
          <w:lang w:eastAsia="zh-CN"/>
        </w:rPr>
        <w:t xml:space="preserve"> </w:t>
      </w:r>
      <w:r w:rsidR="00C129F2">
        <w:rPr>
          <w:rFonts w:ascii="Helvetica Neue eText Std" w:eastAsia="方正兰亭纤黑简体" w:hAnsi="Helvetica Neue eText Std" w:hint="eastAsia"/>
          <w:lang w:eastAsia="zh-CN"/>
        </w:rPr>
        <w:t>stor</w:t>
      </w:r>
      <w:r w:rsidR="00C129F2">
        <w:rPr>
          <w:rFonts w:ascii="Helvetica Neue eText Std" w:eastAsia="方正兰亭纤黑简体" w:hAnsi="Helvetica Neue eText Std"/>
          <w:lang w:eastAsia="zh-CN"/>
        </w:rPr>
        <w:t>e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全量上报，</w:t>
      </w:r>
      <w:r w:rsidR="00C129F2">
        <w:rPr>
          <w:rFonts w:ascii="Helvetica Neue eText Std" w:eastAsia="方正兰亭纤黑简体" w:hAnsi="Helvetica Neue eText Std"/>
          <w:lang w:eastAsia="zh-CN"/>
        </w:rPr>
        <w:t>app store</w:t>
      </w:r>
      <w:r w:rsidR="00C129F2">
        <w:rPr>
          <w:rFonts w:ascii="Helvetica Neue eText Std" w:eastAsia="方正兰亭纤黑简体" w:hAnsi="Helvetica Neue eText Std" w:hint="eastAsia"/>
          <w:lang w:eastAsia="zh-CN"/>
        </w:rPr>
        <w:t>环境下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数据会有</w:t>
      </w:r>
      <w:r w:rsidR="00E460E0" w:rsidRPr="00161F39">
        <w:rPr>
          <w:rFonts w:ascii="Helvetica Neue eText Std" w:eastAsia="方正兰亭纤黑简体" w:hAnsi="Helvetica Neue eText Std" w:hint="eastAsia"/>
          <w:color w:val="FF0000"/>
          <w:lang w:eastAsia="zh-CN"/>
        </w:rPr>
        <w:t>2</w:t>
      </w:r>
      <w:r w:rsidR="00E460E0" w:rsidRPr="00161F39">
        <w:rPr>
          <w:rFonts w:ascii="Helvetica Neue eText Std" w:eastAsia="方正兰亭纤黑简体" w:hAnsi="Helvetica Neue eText Std"/>
          <w:color w:val="FF0000"/>
          <w:lang w:eastAsia="zh-CN"/>
        </w:rPr>
        <w:t>%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抽样</w:t>
      </w:r>
    </w:p>
    <w:p w14:paraId="46ACD18C" w14:textId="77777777" w:rsidR="00E123F6" w:rsidRPr="00656805" w:rsidRDefault="00E123F6" w:rsidP="00E123F6">
      <w:pPr>
        <w:rPr>
          <w:rFonts w:ascii="Helvetica Neue eText Std" w:eastAsia="方正兰亭纤黑简体" w:hAnsi="Helvetica Neue eText Std"/>
        </w:rPr>
      </w:pPr>
      <w:bookmarkStart w:id="17" w:name="X0c5b514d609e9fbfe1081cbf2eedd7d01dd79f2"/>
      <w:bookmarkEnd w:id="16"/>
    </w:p>
    <w:p w14:paraId="072E0B21" w14:textId="5477F17D" w:rsidR="005427E9" w:rsidRPr="00656805" w:rsidRDefault="000147DA">
      <w:pPr>
        <w:pStyle w:val="3"/>
        <w:rPr>
          <w:rFonts w:ascii="Helvetica Neue eText Std" w:eastAsia="方正兰亭纤黑简体" w:hAnsi="Helvetica Neue eText Std"/>
        </w:rPr>
      </w:pPr>
      <w:bookmarkStart w:id="18" w:name="_Toc107598531"/>
      <w:bookmarkStart w:id="19" w:name="X09c2fef37bbda62c72c6105e2b1aead4b1619b0"/>
      <w:bookmarkEnd w:id="17"/>
      <w:r w:rsidRPr="00656805">
        <w:rPr>
          <w:rFonts w:ascii="Helvetica Neue eText Std" w:eastAsia="方正兰亭纤黑简体" w:hAnsi="Helvetica Neue eText Std"/>
        </w:rPr>
        <w:t>3.</w:t>
      </w:r>
      <w:r w:rsidR="00EF066E">
        <w:rPr>
          <w:rFonts w:ascii="Helvetica Neue eText Std" w:eastAsia="方正兰亭纤黑简体" w:hAnsi="Helvetica Neue eText Std"/>
        </w:rPr>
        <w:t>4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启动耗时监控功能</w:t>
      </w:r>
      <w:bookmarkEnd w:id="18"/>
      <w:proofErr w:type="spellEnd"/>
    </w:p>
    <w:p w14:paraId="0C6D9B07" w14:textId="77777777" w:rsidR="005427E9" w:rsidRPr="00656805" w:rsidRDefault="000147DA">
      <w:pPr>
        <w:numPr>
          <w:ilvl w:val="0"/>
          <w:numId w:val="10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  <w:b/>
        </w:rPr>
        <w:t>功能说明</w:t>
      </w:r>
      <w:proofErr w:type="spellEnd"/>
    </w:p>
    <w:p w14:paraId="63E10B32" w14:textId="1878222D" w:rsidR="005427E9" w:rsidRPr="00656805" w:rsidRDefault="000147DA">
      <w:pPr>
        <w:numPr>
          <w:ilvl w:val="1"/>
          <w:numId w:val="11"/>
        </w:num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使用启动耗时监控功能，可以统计出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App </w:t>
      </w:r>
      <w:r w:rsidRPr="00656805">
        <w:rPr>
          <w:rFonts w:ascii="Helvetica Neue eText Std" w:eastAsia="方正兰亭纤黑简体" w:hAnsi="Helvetica Neue eText Std"/>
          <w:lang w:eastAsia="zh-CN"/>
        </w:rPr>
        <w:t>进程创建时间到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App </w:t>
      </w:r>
      <w:r w:rsidRPr="00656805">
        <w:rPr>
          <w:rFonts w:ascii="Helvetica Neue eText Std" w:eastAsia="方正兰亭纤黑简体" w:hAnsi="Helvetica Neue eText Std"/>
          <w:lang w:eastAsia="zh-CN"/>
        </w:rPr>
        <w:t>第</w:t>
      </w:r>
      <w:r w:rsidR="00EF066E">
        <w:rPr>
          <w:rFonts w:ascii="Helvetica Neue eText Std" w:eastAsia="方正兰亭纤黑简体" w:hAnsi="Helvetica Neue eText Std" w:hint="eastAsia"/>
          <w:lang w:eastAsia="zh-CN"/>
        </w:rPr>
        <w:t>一帧</w:t>
      </w:r>
      <w:r w:rsidR="00EF066E">
        <w:rPr>
          <w:rFonts w:ascii="Helvetica Neue eText Std" w:eastAsia="方正兰亭纤黑简体" w:hAnsi="Helvetica Neue eText Std" w:hint="eastAsia"/>
          <w:lang w:eastAsia="zh-CN"/>
        </w:rPr>
        <w:t>UI</w:t>
      </w:r>
      <w:r w:rsidR="00EF066E">
        <w:rPr>
          <w:rFonts w:ascii="Helvetica Neue eText Std" w:eastAsia="方正兰亭纤黑简体" w:hAnsi="Helvetica Neue eText Std" w:hint="eastAsia"/>
          <w:lang w:eastAsia="zh-CN"/>
        </w:rPr>
        <w:t>上屏</w:t>
      </w:r>
      <w:r w:rsidRPr="00656805">
        <w:rPr>
          <w:rFonts w:ascii="Helvetica Neue eText Std" w:eastAsia="方正兰亭纤黑简体" w:hAnsi="Helvetica Neue eText Std"/>
          <w:lang w:eastAsia="zh-CN"/>
        </w:rPr>
        <w:t>的时间。</w:t>
      </w:r>
    </w:p>
    <w:p w14:paraId="4B776B15" w14:textId="1E813621" w:rsidR="005427E9" w:rsidRPr="00656805" w:rsidRDefault="000147DA">
      <w:pPr>
        <w:numPr>
          <w:ilvl w:val="1"/>
          <w:numId w:val="11"/>
        </w:num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lastRenderedPageBreak/>
        <w:t>当启动时间超过阈值（默</w:t>
      </w:r>
      <w:r w:rsidR="007119AD">
        <w:rPr>
          <w:rFonts w:ascii="Helvetica Neue eText Std" w:eastAsia="方正兰亭纤黑简体" w:hAnsi="Helvetica Neue eText Std" w:hint="eastAsia"/>
          <w:lang w:eastAsia="zh-CN"/>
        </w:rPr>
        <w:t>4</w:t>
      </w:r>
      <w:r w:rsidRPr="00656805">
        <w:rPr>
          <w:rFonts w:ascii="Helvetica Neue eText Std" w:eastAsia="方正兰亭纤黑简体" w:hAnsi="Helvetica Neue eText Std"/>
          <w:lang w:eastAsia="zh-CN"/>
        </w:rPr>
        <w:t>000ms</w:t>
      </w:r>
      <w:r w:rsidRPr="00656805">
        <w:rPr>
          <w:rFonts w:ascii="Helvetica Neue eText Std" w:eastAsia="方正兰亭纤黑简体" w:hAnsi="Helvetica Neue eText Std"/>
          <w:lang w:eastAsia="zh-CN"/>
        </w:rPr>
        <w:t>），则会上报个例详情。个例详情包括启动耗时、自动打点区间、自定义打点区间和启动过程堆栈。</w:t>
      </w:r>
    </w:p>
    <w:p w14:paraId="3F53F060" w14:textId="77777777" w:rsidR="005427E9" w:rsidRPr="00656805" w:rsidRDefault="000147DA">
      <w:pPr>
        <w:numPr>
          <w:ilvl w:val="0"/>
          <w:numId w:val="10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  <w:b/>
        </w:rPr>
        <w:t>相关接口</w:t>
      </w:r>
      <w:proofErr w:type="spellEnd"/>
    </w:p>
    <w:p w14:paraId="7E421444" w14:textId="24522B5B" w:rsidR="00EF066E" w:rsidRPr="00656805" w:rsidRDefault="00EF066E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EF066E">
        <w:rPr>
          <w:rFonts w:eastAsia="方正兰亭纤黑简体" w:cs="Times New Roman (标题 CS)"/>
          <w:b/>
          <w:bCs/>
          <w:sz w:val="22"/>
        </w:rPr>
        <w:t>@interface</w:t>
      </w:r>
      <w:r w:rsidRPr="00EF066E">
        <w:rPr>
          <w:rFonts w:eastAsia="方正兰亭纤黑简体" w:cs="Times New Roman (标题 CS)"/>
          <w:sz w:val="22"/>
        </w:rPr>
        <w:t xml:space="preserve"> </w:t>
      </w:r>
      <w:proofErr w:type="spellStart"/>
      <w:proofErr w:type="gramStart"/>
      <w:r w:rsidRPr="00EF066E">
        <w:rPr>
          <w:rFonts w:eastAsia="方正兰亭纤黑简体" w:cs="Times New Roman (标题 CS)"/>
          <w:sz w:val="22"/>
        </w:rPr>
        <w:t>QAPMLaunchProfile</w:t>
      </w:r>
      <w:proofErr w:type="spellEnd"/>
      <w:r w:rsidRPr="00EF066E">
        <w:rPr>
          <w:rFonts w:eastAsia="方正兰亭纤黑简体" w:cs="Times New Roman (标题 CS)"/>
          <w:sz w:val="22"/>
        </w:rPr>
        <w:t xml:space="preserve"> :</w:t>
      </w:r>
      <w:proofErr w:type="gramEnd"/>
      <w:r w:rsidRPr="00EF066E">
        <w:rPr>
          <w:rFonts w:eastAsia="方正兰亭纤黑简体" w:cs="Times New Roman (标题 CS)"/>
          <w:sz w:val="22"/>
        </w:rPr>
        <w:t xml:space="preserve"> </w:t>
      </w:r>
      <w:proofErr w:type="spellStart"/>
      <w:r w:rsidRPr="00EF066E">
        <w:rPr>
          <w:rFonts w:eastAsia="方正兰亭纤黑简体" w:cs="Times New Roman (标题 CS)"/>
          <w:sz w:val="22"/>
        </w:rPr>
        <w:t>NSObject</w:t>
      </w:r>
      <w:proofErr w:type="spellEnd"/>
      <w:r w:rsidRPr="00EF066E" w:rsidDel="00EF066E">
        <w:rPr>
          <w:rFonts w:eastAsia="方正兰亭纤黑简体" w:cs="Times New Roman (标题 CS)"/>
          <w:sz w:val="22"/>
        </w:rPr>
        <w:t xml:space="preserve"> </w:t>
      </w:r>
    </w:p>
    <w:p w14:paraId="07B20E0B" w14:textId="0B766A42" w:rsidR="00F71195" w:rsidRPr="00656805" w:rsidRDefault="00F71195" w:rsidP="00F71195">
      <w:pPr>
        <w:pStyle w:val="-6"/>
        <w:ind w:left="480"/>
        <w:rPr>
          <w:rFonts w:eastAsia="方正兰亭纤黑简体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/**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自定义打点区间开始，该区间需要在启动时间区间内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begin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与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end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的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ene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需要一致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@param scene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场景名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tBeginTimestampForScen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scene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/**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自定义打点区间结束，该区间需要在启动时间区间内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begin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与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end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的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ene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需要一致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@param scene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场景名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tEndTimestampForScen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scene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@end</w:t>
      </w:r>
    </w:p>
    <w:p w14:paraId="4131ACF6" w14:textId="77777777" w:rsidR="005427E9" w:rsidRPr="00656805" w:rsidRDefault="000147DA">
      <w:pPr>
        <w:numPr>
          <w:ilvl w:val="0"/>
          <w:numId w:val="12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  <w:b/>
        </w:rPr>
        <w:t>代码示例</w:t>
      </w:r>
      <w:proofErr w:type="spellEnd"/>
    </w:p>
    <w:p w14:paraId="29C53468" w14:textId="77777777" w:rsidR="005427E9" w:rsidRPr="00656805" w:rsidRDefault="000147DA">
      <w:pPr>
        <w:numPr>
          <w:ilvl w:val="1"/>
          <w:numId w:val="13"/>
        </w:num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main </w:t>
      </w:r>
      <w:r w:rsidRPr="00656805">
        <w:rPr>
          <w:rFonts w:ascii="Helvetica Neue eText Std" w:eastAsia="方正兰亭纤黑简体" w:hAnsi="Helvetica Neue eText Std"/>
          <w:lang w:eastAsia="zh-CN"/>
        </w:rPr>
        <w:t>函数进行启动启动监控组件</w:t>
      </w:r>
      <w:r w:rsidRPr="00656805">
        <w:rPr>
          <w:rFonts w:ascii="Helvetica Neue eText Std" w:eastAsia="方正兰亭纤黑简体" w:hAnsi="Helvetica Neue eText Std"/>
          <w:lang w:eastAsia="zh-CN"/>
        </w:rPr>
        <w:t>:</w:t>
      </w:r>
    </w:p>
    <w:p w14:paraId="5E94C8F1" w14:textId="77777777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int </w:t>
      </w:r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main(</w:t>
      </w:r>
      <w:proofErr w:type="gram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int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rg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, char *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rgv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[]) {</w:t>
      </w:r>
    </w:p>
    <w:p w14:paraId="0CEDAFA7" w14:textId="4A559783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  <w:iCs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@autoreleasepool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 </w:t>
      </w:r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</w:t>
      </w:r>
      <w:r w:rsidR="00FA26EB" w:rsidRPr="00431271">
        <w:rPr>
          <w:rFonts w:ascii="Helvetica" w:hAnsi="Helvetica" w:cs="Menlo"/>
          <w:sz w:val="22"/>
          <w:szCs w:val="22"/>
        </w:rPr>
        <w:t>[</w:t>
      </w:r>
      <w:proofErr w:type="spellStart"/>
      <w:proofErr w:type="gramEnd"/>
      <w:r w:rsidR="00FA26EB" w:rsidRPr="00431271">
        <w:rPr>
          <w:rFonts w:ascii="Helvetica" w:hAnsi="Helvetica" w:cs="Menlo"/>
          <w:sz w:val="22"/>
          <w:szCs w:val="22"/>
        </w:rPr>
        <w:t>QAPMLaunchProfile</w:t>
      </w:r>
      <w:proofErr w:type="spellEnd"/>
      <w:r w:rsidR="00FA26EB" w:rsidRPr="00431271">
        <w:rPr>
          <w:rFonts w:ascii="Helvetica" w:hAnsi="Helvetica" w:cs="Menlo"/>
          <w:sz w:val="22"/>
          <w:szCs w:val="22"/>
        </w:rPr>
        <w:t xml:space="preserve"> </w:t>
      </w:r>
      <w:proofErr w:type="spellStart"/>
      <w:r w:rsidR="00FA26EB" w:rsidRPr="00431271">
        <w:rPr>
          <w:rFonts w:ascii="Helvetica" w:hAnsi="Helvetica" w:cs="Menlo"/>
          <w:sz w:val="22"/>
          <w:szCs w:val="22"/>
        </w:rPr>
        <w:t>didEnterMain</w:t>
      </w:r>
      <w:proofErr w:type="spellEnd"/>
      <w:r w:rsidR="00FA26EB" w:rsidRPr="00431271">
        <w:rPr>
          <w:rFonts w:ascii="Helvetica" w:hAnsi="Helvetica" w:cs="Menlo"/>
          <w:sz w:val="22"/>
          <w:szCs w:val="22"/>
        </w:rPr>
        <w:t>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    return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ApplicationMai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rg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,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rgv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, nil,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From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ppDelegat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class]))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</w:p>
    <w:p w14:paraId="1C7CA6E2" w14:textId="3FE1C598" w:rsidR="005427E9" w:rsidRPr="00656805" w:rsidRDefault="005427E9">
      <w:pPr>
        <w:pStyle w:val="SourceCode"/>
        <w:numPr>
          <w:ilvl w:val="1"/>
          <w:numId w:val="1"/>
        </w:numPr>
        <w:rPr>
          <w:rFonts w:ascii="Helvetica Neue eText Std" w:eastAsia="方正兰亭纤黑简体" w:hAnsi="Helvetica Neue eText Std"/>
        </w:rPr>
      </w:pPr>
    </w:p>
    <w:p w14:paraId="751AE5DE" w14:textId="3BCE9692" w:rsidR="005427E9" w:rsidRPr="00656805" w:rsidRDefault="000147DA">
      <w:pPr>
        <w:pStyle w:val="3"/>
        <w:rPr>
          <w:rFonts w:ascii="Helvetica Neue eText Std" w:eastAsia="方正兰亭纤黑简体" w:hAnsi="Helvetica Neue eText Std"/>
          <w:lang w:eastAsia="zh-CN"/>
        </w:rPr>
      </w:pPr>
      <w:bookmarkStart w:id="20" w:name="_Toc107598532"/>
      <w:bookmarkStart w:id="21" w:name="X8030fdeece71d25130b6df2b10ab303e1ae64c6"/>
      <w:bookmarkEnd w:id="19"/>
      <w:r w:rsidRPr="00656805">
        <w:rPr>
          <w:rFonts w:ascii="Helvetica Neue eText Std" w:eastAsia="方正兰亭纤黑简体" w:hAnsi="Helvetica Neue eText Std"/>
          <w:lang w:eastAsia="zh-CN"/>
        </w:rPr>
        <w:lastRenderedPageBreak/>
        <w:t>3.</w:t>
      </w:r>
      <w:r w:rsidR="00FA26EB">
        <w:rPr>
          <w:rFonts w:ascii="Helvetica Neue eText Std" w:eastAsia="方正兰亭纤黑简体" w:hAnsi="Helvetica Neue eText Std"/>
          <w:lang w:eastAsia="zh-CN"/>
        </w:rPr>
        <w:t>5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Web </w:t>
      </w:r>
      <w:r w:rsidRPr="00656805">
        <w:rPr>
          <w:rFonts w:ascii="Helvetica Neue eText Std" w:eastAsia="方正兰亭纤黑简体" w:hAnsi="Helvetica Neue eText Std"/>
          <w:lang w:eastAsia="zh-CN"/>
        </w:rPr>
        <w:t>监控功能</w:t>
      </w:r>
      <w:bookmarkEnd w:id="20"/>
    </w:p>
    <w:p w14:paraId="23F17793" w14:textId="77777777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目前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  <w:lang w:eastAsia="zh-CN"/>
        </w:rPr>
        <w:t>WKWebView</w:t>
      </w:r>
      <w:proofErr w:type="spellEnd"/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支持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iOS &gt;= 11 </w:t>
      </w:r>
      <w:r w:rsidRPr="00656805">
        <w:rPr>
          <w:rFonts w:ascii="Helvetica Neue eText Std" w:eastAsia="方正兰亭纤黑简体" w:hAnsi="Helvetica Neue eText Std"/>
          <w:lang w:eastAsia="zh-CN"/>
        </w:rPr>
        <w:t>。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</w:p>
    <w:p w14:paraId="1BF90E32" w14:textId="4089F4C9" w:rsidR="00C63F05" w:rsidRPr="00492471" w:rsidRDefault="000147DA" w:rsidP="00C63F05">
      <w:p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该功能能够监控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Web </w:t>
      </w:r>
      <w:r w:rsidRPr="00656805">
        <w:rPr>
          <w:rFonts w:ascii="Helvetica Neue eText Std" w:eastAsia="方正兰亭纤黑简体" w:hAnsi="Helvetica Neue eText Std"/>
          <w:lang w:eastAsia="zh-CN"/>
        </w:rPr>
        <w:t>网络资源加载耗时、</w:t>
      </w:r>
      <w:proofErr w:type="spellStart"/>
      <w:r w:rsidRPr="00656805">
        <w:rPr>
          <w:rFonts w:ascii="Helvetica Neue eText Std" w:eastAsia="方正兰亭纤黑简体" w:hAnsi="Helvetica Neue eText Std"/>
          <w:lang w:eastAsia="zh-CN"/>
        </w:rPr>
        <w:t>jserror</w:t>
      </w:r>
      <w:proofErr w:type="spellEnd"/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监控。</w:t>
      </w:r>
      <w:r w:rsidR="00C63F05">
        <w:rPr>
          <w:rFonts w:ascii="Helvetica Neue eText Std" w:eastAsia="方正兰亭纤黑简体" w:hAnsi="Helvetica Neue eText Std"/>
          <w:lang w:eastAsia="zh-CN"/>
        </w:rPr>
        <w:t>Web</w:t>
      </w:r>
      <w:r w:rsidR="00C63F05">
        <w:rPr>
          <w:rFonts w:ascii="Helvetica Neue eText Std" w:eastAsia="方正兰亭纤黑简体" w:hAnsi="Helvetica Neue eText Std" w:hint="eastAsia"/>
          <w:lang w:eastAsia="zh-CN"/>
        </w:rPr>
        <w:t>监控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默认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1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‰的抽样，接入时可以在产品设置</w:t>
      </w:r>
      <w:r w:rsidR="00C63F05" w:rsidRPr="00492471">
        <w:rPr>
          <w:rFonts w:ascii="Helvetica Neue eText Std" w:eastAsia="方正兰亭纤黑简体" w:hAnsi="Helvetica Neue eText Std"/>
          <w:lang w:eastAsia="zh-CN"/>
        </w:rPr>
        <w:t>—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白名单中添加设置的</w:t>
      </w:r>
      <w:proofErr w:type="spellStart"/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userid</w:t>
      </w:r>
      <w:proofErr w:type="spellEnd"/>
    </w:p>
    <w:p w14:paraId="01851B0C" w14:textId="3CA2544E" w:rsidR="005427E9" w:rsidRPr="00C63F05" w:rsidRDefault="005427E9">
      <w:pPr>
        <w:pStyle w:val="a0"/>
        <w:rPr>
          <w:rFonts w:ascii="Helvetica Neue eText Std" w:eastAsia="方正兰亭纤黑简体" w:hAnsi="Helvetica Neue eText Std"/>
          <w:lang w:eastAsia="zh-CN"/>
        </w:rPr>
      </w:pPr>
    </w:p>
    <w:p w14:paraId="6A6B4A43" w14:textId="7F733CB2" w:rsidR="005427E9" w:rsidRPr="00656805" w:rsidRDefault="000147DA">
      <w:pPr>
        <w:pStyle w:val="4"/>
        <w:rPr>
          <w:rFonts w:ascii="Helvetica Neue eText Std" w:eastAsia="方正兰亭纤黑简体" w:hAnsi="Helvetica Neue eText Std"/>
        </w:rPr>
      </w:pPr>
      <w:bookmarkStart w:id="22" w:name="Xedf3f12daf4fb21a50967a891e99030e9eb4012"/>
      <w:r w:rsidRPr="00656805">
        <w:rPr>
          <w:rFonts w:ascii="Helvetica Neue eText Std" w:eastAsia="方正兰亭纤黑简体" w:hAnsi="Helvetica Neue eText Std"/>
        </w:rPr>
        <w:t>3.</w:t>
      </w:r>
      <w:r w:rsidR="00B3498D">
        <w:rPr>
          <w:rFonts w:ascii="Helvetica Neue eText Std" w:eastAsia="方正兰亭纤黑简体" w:hAnsi="Helvetica Neue eText Std"/>
        </w:rPr>
        <w:t>5</w:t>
      </w:r>
      <w:r w:rsidRPr="00656805">
        <w:rPr>
          <w:rFonts w:ascii="Helvetica Neue eText Std" w:eastAsia="方正兰亭纤黑简体" w:hAnsi="Helvetica Neue eText Std"/>
        </w:rPr>
        <w:t xml:space="preserve">.1 </w:t>
      </w:r>
      <w:proofErr w:type="spellStart"/>
      <w:r w:rsidRPr="00656805">
        <w:rPr>
          <w:rFonts w:ascii="Helvetica Neue eText Std" w:eastAsia="方正兰亭纤黑简体" w:hAnsi="Helvetica Neue eText Std"/>
        </w:rPr>
        <w:t>功能配置</w:t>
      </w:r>
      <w:proofErr w:type="spellEnd"/>
    </w:p>
    <w:p w14:paraId="310CE14E" w14:textId="77777777" w:rsidR="005427E9" w:rsidRPr="00656805" w:rsidRDefault="000147DA">
      <w:pPr>
        <w:numPr>
          <w:ilvl w:val="0"/>
          <w:numId w:val="14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  <w:b/>
        </w:rPr>
        <w:t xml:space="preserve">Web </w:t>
      </w:r>
      <w:proofErr w:type="spellStart"/>
      <w:r w:rsidRPr="00656805">
        <w:rPr>
          <w:rFonts w:ascii="Helvetica Neue eText Std" w:eastAsia="方正兰亭纤黑简体" w:hAnsi="Helvetica Neue eText Std"/>
          <w:b/>
        </w:rPr>
        <w:t>端配置</w:t>
      </w:r>
      <w:proofErr w:type="spellEnd"/>
    </w:p>
    <w:p w14:paraId="562C4108" w14:textId="77777777" w:rsidR="005427E9" w:rsidRPr="00656805" w:rsidRDefault="000147DA">
      <w:pPr>
        <w:pStyle w:val="a8"/>
        <w:numPr>
          <w:ilvl w:val="0"/>
          <w:numId w:val="1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37DCF008" wp14:editId="31F14464">
            <wp:extent cx="250256" cy="211755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angqiongfang/Documents/TMF%20Markdown/09%20QAPM/01%20QAPM%20%E6%8E%A5%E5%85%A5%E6%8C%87%E5%8D%97/img/iOS/%E6%B3%A8%E6%84%8F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Pr="00656805">
        <w:rPr>
          <w:rFonts w:ascii="Helvetica Neue eText Std" w:eastAsia="方正兰亭纤黑简体" w:hAnsi="Helvetica Neue eText Std"/>
        </w:rPr>
        <w:t>注意：如果使用手动集成的方式，需要将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framework </w:t>
      </w:r>
      <w:proofErr w:type="spellStart"/>
      <w:r w:rsidRPr="00656805">
        <w:rPr>
          <w:rFonts w:ascii="Helvetica Neue eText Std" w:eastAsia="方正兰亭纤黑简体" w:hAnsi="Helvetica Neue eText Std"/>
        </w:rPr>
        <w:t>里面的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js_sdk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r w:rsidRPr="00656805">
        <w:rPr>
          <w:rFonts w:ascii="Helvetica Neue eText Std" w:eastAsia="方正兰亭纤黑简体" w:hAnsi="Helvetica Neue eText Std"/>
        </w:rPr>
        <w:t>以</w:t>
      </w:r>
      <w:r w:rsidRPr="00656805">
        <w:rPr>
          <w:rFonts w:ascii="Helvetica Neue eText Std" w:eastAsia="方正兰亭纤黑简体" w:hAnsi="Helvetica Neue eText Std"/>
        </w:rPr>
        <w:t xml:space="preserve"> Add Files to </w:t>
      </w:r>
      <w:proofErr w:type="spellStart"/>
      <w:r w:rsidRPr="00656805">
        <w:rPr>
          <w:rFonts w:ascii="Helvetica Neue eText Std" w:eastAsia="方正兰亭纤黑简体" w:hAnsi="Helvetica Neue eText Std"/>
        </w:rPr>
        <w:t>方式引入到工程中；如果是用的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cocoaPods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集成方式则不需要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7AC7A59F" w14:textId="77777777" w:rsidR="005427E9" w:rsidRPr="00656805" w:rsidRDefault="000147DA">
      <w:pPr>
        <w:numPr>
          <w:ilvl w:val="0"/>
          <w:numId w:val="1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如果用到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TMFWebOffline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离线包功能，工程里面的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wkwebview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相关页面的头文件需要引入</w:t>
      </w:r>
      <w:r w:rsidRPr="00656805">
        <w:rPr>
          <w:rStyle w:val="VerbatimChar"/>
          <w:rFonts w:ascii="Helvetica Neue eText Std" w:eastAsia="方正兰亭纤黑简体" w:hAnsi="Helvetica Neue eText Std"/>
        </w:rPr>
        <w:t>#import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</w:rPr>
        <w:t xml:space="preserve"> &lt;TMFQWebView/QBWKWebView.h&gt;</w:t>
      </w:r>
      <w:r w:rsidRPr="00656805">
        <w:rPr>
          <w:rFonts w:ascii="Helvetica Neue eText Std" w:eastAsia="方正兰亭纤黑简体" w:hAnsi="Helvetica Neue eText Std"/>
        </w:rPr>
        <w:t>，且遵循</w:t>
      </w:r>
      <w:r w:rsidRPr="00656805">
        <w:rPr>
          <w:rFonts w:ascii="Helvetica Neue eText Std" w:eastAsia="方正兰亭纤黑简体" w:hAnsi="Helvetica Neue eText Std"/>
        </w:rPr>
        <w:t xml:space="preserve">TMFWebOfflineWebViewControllerProtocol </w:t>
      </w:r>
      <w:proofErr w:type="spellStart"/>
      <w:r w:rsidRPr="00656805">
        <w:rPr>
          <w:rFonts w:ascii="Helvetica Neue eText Std" w:eastAsia="方正兰亭纤黑简体" w:hAnsi="Helvetica Neue eText Std"/>
        </w:rPr>
        <w:t>代理，</w:t>
      </w:r>
      <w:r w:rsidRPr="00656805">
        <w:rPr>
          <w:rFonts w:ascii="Helvetica Neue eText Std" w:eastAsia="方正兰亭纤黑简体" w:hAnsi="Helvetica Neue eText Std"/>
        </w:rPr>
        <w:t>wkwebview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继承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TMFWkWebView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如下设置</w:t>
      </w:r>
      <w:proofErr w:type="spellEnd"/>
      <w:r w:rsidRPr="00656805">
        <w:rPr>
          <w:rFonts w:ascii="Helvetica Neue eText Std" w:eastAsia="方正兰亭纤黑简体" w:hAnsi="Helvetica Neue eText Std"/>
        </w:rPr>
        <w:t>：</w:t>
      </w:r>
    </w:p>
    <w:p w14:paraId="4CA2A995" w14:textId="77777777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import &lt;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TMFQ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/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BWKWebView.h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&gt;</w:t>
      </w:r>
    </w:p>
    <w:p w14:paraId="1750955E" w14:textId="77777777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@interface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WebviewViewController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)&lt;</w:t>
      </w:r>
      <w:proofErr w:type="spellStart"/>
      <w:proofErr w:type="gram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UIDelegat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,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NavigationDelegat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,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ScriptMessageHandler,TMFWebOfflineWebViewControllerProtocol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&gt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TMFWk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</w:p>
    <w:p w14:paraId="544B16ED" w14:textId="77777777" w:rsidR="005427E9" w:rsidRPr="00656805" w:rsidRDefault="000147DA">
      <w:pPr>
        <w:numPr>
          <w:ilvl w:val="0"/>
          <w:numId w:val="14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  <w:b/>
        </w:rPr>
        <w:t xml:space="preserve">iOS SDK </w:t>
      </w:r>
      <w:proofErr w:type="spellStart"/>
      <w:r w:rsidRPr="00656805">
        <w:rPr>
          <w:rFonts w:ascii="Helvetica Neue eText Std" w:eastAsia="方正兰亭纤黑简体" w:hAnsi="Helvetica Neue eText Std"/>
          <w:b/>
        </w:rPr>
        <w:t>配置</w:t>
      </w:r>
      <w:proofErr w:type="spellEnd"/>
    </w:p>
    <w:p w14:paraId="5FBB690C" w14:textId="77777777" w:rsidR="005427E9" w:rsidRPr="00656805" w:rsidRDefault="000147DA">
      <w:pPr>
        <w:numPr>
          <w:ilvl w:val="1"/>
          <w:numId w:val="15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类文件中添加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r w:rsidRPr="00656805">
        <w:rPr>
          <w:rStyle w:val="VerbatimChar"/>
          <w:rFonts w:ascii="Helvetica Neue eText Std" w:eastAsia="方正兰亭纤黑简体" w:hAnsi="Helvetica Neue eText Std"/>
        </w:rPr>
        <w:t>#import &lt;QAPM/</w:t>
      </w:r>
      <w:proofErr w:type="spellStart"/>
      <w:r w:rsidRPr="00656805">
        <w:rPr>
          <w:rStyle w:val="VerbatimChar"/>
          <w:rFonts w:ascii="Helvetica Neue eText Std" w:eastAsia="方正兰亭纤黑简体" w:hAnsi="Helvetica Neue eText Std"/>
        </w:rPr>
        <w:t>QAPM.h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</w:rPr>
        <w:t>&gt;</w:t>
      </w:r>
      <w:proofErr w:type="spellStart"/>
      <w:r w:rsidRPr="00656805">
        <w:rPr>
          <w:rFonts w:ascii="Helvetica Neue eText Std" w:eastAsia="方正兰亭纤黑简体" w:hAnsi="Helvetica Neue eText Std"/>
        </w:rPr>
        <w:t>导入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SDK </w:t>
      </w:r>
      <w:proofErr w:type="spellStart"/>
      <w:r w:rsidRPr="00656805">
        <w:rPr>
          <w:rFonts w:ascii="Helvetica Neue eText Std" w:eastAsia="方正兰亭纤黑简体" w:hAnsi="Helvetica Neue eText Std"/>
        </w:rPr>
        <w:t>头文件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  <w:r w:rsidRPr="00656805">
        <w:rPr>
          <w:rFonts w:ascii="Helvetica Neue eText Std" w:eastAsia="方正兰亭纤黑简体" w:hAnsi="Helvetica Neue eText Std"/>
        </w:rPr>
        <w:t xml:space="preserve"> </w:t>
      </w:r>
    </w:p>
    <w:p w14:paraId="33B9E13A" w14:textId="64773B44" w:rsidR="005427E9" w:rsidRPr="00656805" w:rsidRDefault="000147DA">
      <w:pPr>
        <w:numPr>
          <w:ilvl w:val="1"/>
          <w:numId w:val="15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</w:rPr>
        <w:t>在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WKWebView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的代理方法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proofErr w:type="gramStart"/>
      <w:r w:rsidRPr="00656805">
        <w:rPr>
          <w:rFonts w:ascii="Helvetica Neue eText Std" w:eastAsia="方正兰亭纤黑简体" w:hAnsi="Helvetica Neue eText Std"/>
        </w:rPr>
        <w:t>webView:did</w:t>
      </w:r>
      <w:r w:rsidR="00A07A51">
        <w:rPr>
          <w:rFonts w:ascii="Helvetica Neue eText Std" w:eastAsia="方正兰亭纤黑简体" w:hAnsi="Helvetica Neue eText Std"/>
        </w:rPr>
        <w:t>Finish</w:t>
      </w:r>
      <w:r w:rsidRPr="00656805">
        <w:rPr>
          <w:rFonts w:ascii="Helvetica Neue eText Std" w:eastAsia="方正兰亭纤黑简体" w:hAnsi="Helvetica Neue eText Std"/>
        </w:rPr>
        <w:t>Navigation</w:t>
      </w:r>
      <w:proofErr w:type="gramEnd"/>
      <w:r w:rsidRPr="00656805">
        <w:rPr>
          <w:rFonts w:ascii="Helvetica Neue eText Std" w:eastAsia="方正兰亭纤黑简体" w:hAnsi="Helvetica Neue eText Std"/>
        </w:rPr>
        <w:t>:</w:t>
      </w:r>
      <w:r w:rsidRPr="00656805">
        <w:rPr>
          <w:rFonts w:ascii="Helvetica Neue eText Std" w:eastAsia="方正兰亭纤黑简体" w:hAnsi="Helvetica Neue eText Std"/>
        </w:rPr>
        <w:t>中添加如下代码，以提供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Web </w:t>
      </w:r>
      <w:proofErr w:type="spellStart"/>
      <w:r w:rsidRPr="00656805">
        <w:rPr>
          <w:rFonts w:ascii="Helvetica Neue eText Std" w:eastAsia="方正兰亭纤黑简体" w:hAnsi="Helvetica Neue eText Std"/>
        </w:rPr>
        <w:t>获取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native </w:t>
      </w:r>
      <w:proofErr w:type="spellStart"/>
      <w:r w:rsidRPr="00656805">
        <w:rPr>
          <w:rFonts w:ascii="Helvetica Neue eText Std" w:eastAsia="方正兰亭纤黑简体" w:hAnsi="Helvetica Neue eText Std"/>
        </w:rPr>
        <w:t>相关信息接口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11A2EEFB" w14:textId="77777777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ebView</w:t>
      </w:r>
      <w:proofErr w:type="spellEnd"/>
      <w:proofErr w:type="gram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didFinishNavigatio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Navigatio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navigation</w:t>
      </w:r>
    </w:p>
    <w:p w14:paraId="32B6C3AA" w14:textId="59908E59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lastRenderedPageBreak/>
        <w:t xml:space="preserve">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evaluateJavaScrip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[</w:t>
      </w:r>
      <w:proofErr w:type="spellStart"/>
      <w:proofErr w:type="gram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WebView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BaseInfo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:@" "]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completionHandler:nil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evaluateJavaScrip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WebView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JsStar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]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completionHandler:nil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</w:p>
    <w:p w14:paraId="62BBBC83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  <w:lang w:eastAsia="zh-CN"/>
        </w:rPr>
      </w:pPr>
      <w:bookmarkStart w:id="23" w:name="_Toc107598533"/>
      <w:bookmarkStart w:id="24" w:name="X6fad03f946e7ea6117bd9da82dce5853976ba81"/>
      <w:bookmarkEnd w:id="11"/>
      <w:bookmarkEnd w:id="21"/>
      <w:bookmarkEnd w:id="22"/>
      <w:r w:rsidRPr="00656805">
        <w:rPr>
          <w:rFonts w:ascii="Helvetica Neue eText Std" w:eastAsia="方正兰亭纤黑简体" w:hAnsi="Helvetica Neue eText Std"/>
          <w:lang w:eastAsia="zh-CN"/>
        </w:rPr>
        <w:t xml:space="preserve">4 </w:t>
      </w:r>
      <w:r w:rsidRPr="00656805">
        <w:rPr>
          <w:rFonts w:ascii="Helvetica Neue eText Std" w:eastAsia="方正兰亭纤黑简体" w:hAnsi="Helvetica Neue eText Std"/>
          <w:lang w:eastAsia="zh-CN"/>
        </w:rPr>
        <w:t>用户隐私协议</w:t>
      </w:r>
      <w:bookmarkEnd w:id="23"/>
    </w:p>
    <w:p w14:paraId="573BDAAF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  <w:lang w:eastAsia="zh-CN"/>
        </w:rPr>
      </w:pPr>
      <w:bookmarkStart w:id="25" w:name="_Toc107598534"/>
      <w:bookmarkStart w:id="26" w:name="X077594521cc03170a2263df325e2927f889f78e"/>
      <w:r w:rsidRPr="00656805">
        <w:rPr>
          <w:rFonts w:ascii="Helvetica Neue eText Std" w:eastAsia="方正兰亭纤黑简体" w:hAnsi="Helvetica Neue eText Std"/>
          <w:lang w:eastAsia="zh-CN"/>
        </w:rPr>
        <w:t xml:space="preserve">4.1 </w:t>
      </w:r>
      <w:r w:rsidRPr="00656805">
        <w:rPr>
          <w:rFonts w:ascii="Helvetica Neue eText Std" w:eastAsia="方正兰亭纤黑简体" w:hAnsi="Helvetica Neue eText Std"/>
          <w:lang w:eastAsia="zh-CN"/>
        </w:rPr>
        <w:t>功能配置</w:t>
      </w:r>
      <w:bookmarkEnd w:id="25"/>
    </w:p>
    <w:p w14:paraId="2E415766" w14:textId="77777777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隐私合规政策：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因隐私合规要求，在用户同意隐私合规之前请确保不调用</w:t>
      </w:r>
      <w:r w:rsidRPr="00656805">
        <w:rPr>
          <w:rFonts w:ascii="Helvetica Neue eText Std" w:eastAsia="方正兰亭纤黑简体" w:hAnsi="Helvetica Neue eText Std"/>
          <w:lang w:eastAsia="zh-CN"/>
        </w:rPr>
        <w:t>QAPM</w:t>
      </w:r>
      <w:r w:rsidRPr="00656805">
        <w:rPr>
          <w:rFonts w:ascii="Helvetica Neue eText Std" w:eastAsia="方正兰亭纤黑简体" w:hAnsi="Helvetica Neue eText Std"/>
          <w:lang w:eastAsia="zh-CN"/>
        </w:rPr>
        <w:t>的任何接口，此外</w:t>
      </w:r>
      <w:r w:rsidRPr="00656805">
        <w:rPr>
          <w:rFonts w:ascii="Helvetica Neue eText Std" w:eastAsia="方正兰亭纤黑简体" w:hAnsi="Helvetica Neue eText Std"/>
          <w:lang w:eastAsia="zh-CN"/>
        </w:rPr>
        <w:t>QAPM</w:t>
      </w:r>
      <w:r w:rsidRPr="00656805">
        <w:rPr>
          <w:rFonts w:ascii="Helvetica Neue eText Std" w:eastAsia="方正兰亭纤黑简体" w:hAnsi="Helvetica Neue eText Std"/>
          <w:lang w:eastAsia="zh-CN"/>
        </w:rPr>
        <w:t>仍然需要设备级的唯一标识用于确定设备的唯一性，用于用户指标级的计算。</w:t>
      </w:r>
    </w:p>
    <w:p w14:paraId="48AEE799" w14:textId="77777777" w:rsidR="00F71195" w:rsidRPr="00656805" w:rsidRDefault="00F71195" w:rsidP="00F71195">
      <w:pPr>
        <w:pStyle w:val="-6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//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当用户授权后，方可正常初始化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QAPM  </w:t>
      </w:r>
    </w:p>
    <w:p w14:paraId="78F7BBB6" w14:textId="7BDA7154" w:rsidR="00F71195" w:rsidRPr="00656805" w:rsidRDefault="00F71195" w:rsidP="00F71195">
      <w:pPr>
        <w:pStyle w:val="-6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if 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isAgre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  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启动耗时函数的第一个打点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//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需要传入设备的唯一标识，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IDFV</w:t>
      </w:r>
      <w:r w:rsidR="00B74539">
        <w:rPr>
          <w:rStyle w:val="VerbatimChar"/>
          <w:rFonts w:ascii="Helvetica Neue eText Std" w:eastAsia="方正兰亭纤黑简体" w:hAnsi="Helvetica Neue eText Std" w:cs="Times New Roman (标题 CS)" w:hint="eastAsia"/>
        </w:rPr>
        <w:t>配合</w:t>
      </w:r>
      <w:r w:rsidR="00B74539">
        <w:rPr>
          <w:rStyle w:val="VerbatimChar"/>
          <w:rFonts w:ascii="Helvetica Neue eText Std" w:eastAsia="方正兰亭纤黑简体" w:hAnsi="Helvetica Neue eText Std" w:cs="Times New Roman (标题 CS)" w:hint="eastAsia"/>
        </w:rPr>
        <w:t>Key</w:t>
      </w:r>
      <w:r w:rsidR="00B74539">
        <w:rPr>
          <w:rStyle w:val="VerbatimChar"/>
          <w:rFonts w:ascii="Helvetica Neue eText Std" w:eastAsia="方正兰亭纤黑简体" w:hAnsi="Helvetica Neue eText Std" w:cs="Times New Roman (标题 CS)"/>
        </w:rPr>
        <w:t>chain</w:t>
      </w:r>
      <w:r w:rsidR="00B74539">
        <w:rPr>
          <w:rStyle w:val="VerbatimChar"/>
          <w:rFonts w:ascii="Helvetica Neue eText Std" w:eastAsia="方正兰亭纤黑简体" w:hAnsi="Helvetica Neue eText Std" w:cs="Times New Roman (标题 CS)" w:hint="eastAsia"/>
        </w:rPr>
        <w:t>使用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.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device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= @"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自定义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device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";  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用户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ser ID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、第三方登录账号，此接口可以多次在代码位置使用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.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ser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= @"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ser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";  </w:t>
      </w:r>
    </w:p>
    <w:p w14:paraId="156C94DD" w14:textId="45F371CB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标识符</w:t>
      </w:r>
      <w:proofErr w:type="spellStart"/>
      <w:r w:rsidR="00B74539" w:rsidRPr="00656805">
        <w:rPr>
          <w:rStyle w:val="VerbatimChar"/>
          <w:rFonts w:ascii="Helvetica Neue eText Std" w:eastAsia="方正兰亭纤黑简体" w:hAnsi="Helvetica Neue eText Std" w:cs="Times New Roman (标题 CS)"/>
          <w:lang w:eastAsia="zh-CN"/>
        </w:rPr>
        <w:t>deviceID</w:t>
      </w:r>
      <w:proofErr w:type="spellEnd"/>
      <w:r w:rsidRPr="00656805">
        <w:rPr>
          <w:rFonts w:ascii="Helvetica Neue eText Std" w:eastAsia="方正兰亭纤黑简体" w:hAnsi="Helvetica Neue eText Std"/>
          <w:lang w:eastAsia="zh-CN"/>
        </w:rPr>
        <w:t>采集方式变更背景：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当前监管要求</w:t>
      </w:r>
      <w:r w:rsidRPr="00656805">
        <w:rPr>
          <w:rFonts w:ascii="Helvetica Neue eText Std" w:eastAsia="方正兰亭纤黑简体" w:hAnsi="Helvetica Neue eText Std"/>
          <w:lang w:eastAsia="zh-CN"/>
        </w:rPr>
        <w:t>SDK</w:t>
      </w:r>
      <w:r w:rsidRPr="00656805">
        <w:rPr>
          <w:rFonts w:ascii="Helvetica Neue eText Std" w:eastAsia="方正兰亭纤黑简体" w:hAnsi="Helvetica Neue eText Std"/>
          <w:lang w:eastAsia="zh-CN"/>
        </w:rPr>
        <w:t>不允许直接或间接采集</w:t>
      </w:r>
      <w:r w:rsidR="00B3498D">
        <w:rPr>
          <w:rFonts w:ascii="Helvetica Neue eText Std" w:eastAsia="方正兰亭纤黑简体" w:hAnsi="Helvetica Neue eText Std" w:hint="eastAsia"/>
          <w:lang w:eastAsia="zh-CN"/>
        </w:rPr>
        <w:t>UDID</w:t>
      </w:r>
      <w:r w:rsidRPr="00656805">
        <w:rPr>
          <w:rFonts w:ascii="Helvetica Neue eText Std" w:eastAsia="方正兰亭纤黑简体" w:hAnsi="Helvetica Neue eText Std"/>
          <w:lang w:eastAsia="zh-CN"/>
        </w:rPr>
        <w:t>等信息，我们只能通过让用户自行传入标识符的方法去区分不同的设备</w:t>
      </w:r>
      <w:r w:rsidR="00A55EF4">
        <w:rPr>
          <w:rFonts w:ascii="Helvetica Neue eText Std" w:eastAsia="方正兰亭纤黑简体" w:hAnsi="Helvetica Neue eText Std" w:hint="eastAsia"/>
          <w:lang w:eastAsia="zh-CN"/>
        </w:rPr>
        <w:t>，</w:t>
      </w:r>
      <w:r w:rsidR="00A55EF4" w:rsidRPr="00656805">
        <w:rPr>
          <w:rFonts w:ascii="Helvetica Neue eText Std" w:eastAsia="方正兰亭纤黑简体" w:hAnsi="Helvetica Neue eText Std"/>
          <w:lang w:eastAsia="zh-CN"/>
        </w:rPr>
        <w:t>有效的降低</w:t>
      </w:r>
      <w:r w:rsidR="00A55EF4" w:rsidRPr="00656805">
        <w:rPr>
          <w:rFonts w:ascii="Helvetica Neue eText Std" w:eastAsia="方正兰亭纤黑简体" w:hAnsi="Helvetica Neue eText Std"/>
          <w:lang w:eastAsia="zh-CN"/>
        </w:rPr>
        <w:t>crash</w:t>
      </w:r>
      <w:r w:rsidR="00A55EF4" w:rsidRPr="00656805">
        <w:rPr>
          <w:rFonts w:ascii="Helvetica Neue eText Std" w:eastAsia="方正兰亭纤黑简体" w:hAnsi="Helvetica Neue eText Std"/>
          <w:lang w:eastAsia="zh-CN"/>
        </w:rPr>
        <w:t>率指标数据的失真</w:t>
      </w:r>
      <w:r w:rsidRPr="00656805">
        <w:rPr>
          <w:rFonts w:ascii="Helvetica Neue eText Std" w:eastAsia="方正兰亭纤黑简体" w:hAnsi="Helvetica Neue eText Std"/>
          <w:lang w:eastAsia="zh-CN"/>
        </w:rPr>
        <w:t>。</w:t>
      </w:r>
    </w:p>
    <w:p w14:paraId="05D2C9CA" w14:textId="3629B9E1" w:rsidR="005427E9" w:rsidRPr="00656805" w:rsidRDefault="005427E9">
      <w:pPr>
        <w:pStyle w:val="a0"/>
        <w:rPr>
          <w:rFonts w:ascii="Helvetica Neue eText Std" w:eastAsia="方正兰亭纤黑简体" w:hAnsi="Helvetica Neue eText Std"/>
          <w:lang w:eastAsia="zh-CN"/>
        </w:rPr>
      </w:pPr>
    </w:p>
    <w:p w14:paraId="229AA8E7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  <w:lang w:eastAsia="zh-CN"/>
        </w:rPr>
      </w:pPr>
      <w:bookmarkStart w:id="27" w:name="_Toc107598535"/>
      <w:bookmarkStart w:id="28" w:name="Xcf23a34bd5a672f71d3b0bbd1f4dc03cd9816c2"/>
      <w:bookmarkEnd w:id="24"/>
      <w:bookmarkEnd w:id="26"/>
      <w:r w:rsidRPr="00656805">
        <w:rPr>
          <w:rFonts w:ascii="Helvetica Neue eText Std" w:eastAsia="方正兰亭纤黑简体" w:hAnsi="Helvetica Neue eText Std"/>
          <w:lang w:eastAsia="zh-CN"/>
        </w:rPr>
        <w:t xml:space="preserve">5 </w:t>
      </w:r>
      <w:r w:rsidRPr="00656805">
        <w:rPr>
          <w:rFonts w:ascii="Helvetica Neue eText Std" w:eastAsia="方正兰亭纤黑简体" w:hAnsi="Helvetica Neue eText Std"/>
          <w:lang w:eastAsia="zh-CN"/>
        </w:rPr>
        <w:t>符号表配置</w:t>
      </w:r>
      <w:bookmarkEnd w:id="27"/>
    </w:p>
    <w:p w14:paraId="393CAEAA" w14:textId="6F9FB388" w:rsidR="005427E9" w:rsidRPr="00656805" w:rsidRDefault="000147DA">
      <w:pPr>
        <w:pStyle w:val="4"/>
        <w:rPr>
          <w:rFonts w:ascii="Helvetica Neue eText Std" w:eastAsia="方正兰亭纤黑简体" w:hAnsi="Helvetica Neue eText Std"/>
          <w:lang w:eastAsia="zh-CN"/>
        </w:rPr>
      </w:pPr>
      <w:bookmarkStart w:id="29" w:name="Xb6fd6f305b70a02fc5f0e4e1e75eb5bf0d29690"/>
      <w:bookmarkStart w:id="30" w:name="X03dcf3d321d8177f24ed97766b009db6d11880a"/>
      <w:r w:rsidRPr="00656805">
        <w:rPr>
          <w:rFonts w:ascii="Helvetica Neue eText Std" w:eastAsia="方正兰亭纤黑简体" w:hAnsi="Helvetica Neue eText Std"/>
          <w:lang w:eastAsia="zh-CN"/>
        </w:rPr>
        <w:t>5.</w:t>
      </w:r>
      <w:r w:rsidR="009F68AC">
        <w:rPr>
          <w:rFonts w:ascii="Helvetica Neue eText Std" w:eastAsia="方正兰亭纤黑简体" w:hAnsi="Helvetica Neue eText Std"/>
          <w:lang w:eastAsia="zh-CN"/>
        </w:rPr>
        <w:t>1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上传</w:t>
      </w:r>
      <w:r w:rsidR="00430A74">
        <w:rPr>
          <w:rFonts w:ascii="Helvetica Neue eText Std" w:eastAsia="方正兰亭纤黑简体" w:hAnsi="Helvetica Neue eText Std" w:hint="eastAsia"/>
          <w:lang w:eastAsia="zh-CN"/>
        </w:rPr>
        <w:t>符号表</w:t>
      </w:r>
    </w:p>
    <w:p w14:paraId="680583D3" w14:textId="7E75110C" w:rsidR="005427E9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利用已上报的数据个例上传符号表。</w:t>
      </w:r>
      <w:r w:rsidR="006B730C">
        <w:rPr>
          <w:rFonts w:ascii="Helvetica Neue eText Std" w:eastAsia="方正兰亭纤黑简体" w:hAnsi="Helvetica Neue eText Std" w:hint="eastAsia"/>
          <w:lang w:eastAsia="zh-CN"/>
        </w:rPr>
        <w:t>根据个例页面的构建</w:t>
      </w:r>
      <w:r w:rsidR="006B730C">
        <w:rPr>
          <w:rFonts w:ascii="Helvetica Neue eText Std" w:eastAsia="方正兰亭纤黑简体" w:hAnsi="Helvetica Neue eText Std" w:hint="eastAsia"/>
          <w:lang w:eastAsia="zh-CN"/>
        </w:rPr>
        <w:t>ID</w:t>
      </w:r>
      <w:r w:rsidR="006B730C">
        <w:rPr>
          <w:rFonts w:ascii="Helvetica Neue eText Std" w:eastAsia="方正兰亭纤黑简体" w:hAnsi="Helvetica Neue eText Std" w:hint="eastAsia"/>
          <w:lang w:eastAsia="zh-CN"/>
        </w:rPr>
        <w:t>找到对应的符号表，可以使用官方</w:t>
      </w:r>
      <w:proofErr w:type="spellStart"/>
      <w:r w:rsidR="006B730C">
        <w:rPr>
          <w:rFonts w:ascii="Helvetica Neue eText Std" w:eastAsia="方正兰亭纤黑简体" w:hAnsi="Helvetica Neue eText Std" w:hint="eastAsia"/>
          <w:lang w:eastAsia="zh-CN"/>
        </w:rPr>
        <w:t>atos</w:t>
      </w:r>
      <w:proofErr w:type="spellEnd"/>
      <w:r w:rsidR="006B730C">
        <w:rPr>
          <w:rFonts w:ascii="Helvetica Neue eText Std" w:eastAsia="方正兰亭纤黑简体" w:hAnsi="Helvetica Neue eText Std" w:hint="eastAsia"/>
          <w:lang w:eastAsia="zh-CN"/>
        </w:rPr>
        <w:t>命令翻译个例页面某行堆栈，确认符号表和翻译正常。</w:t>
      </w:r>
    </w:p>
    <w:p w14:paraId="6C2496F6" w14:textId="18970E7E" w:rsidR="006B730C" w:rsidRPr="006B730C" w:rsidRDefault="006B730C" w:rsidP="006B730C">
      <w:pPr>
        <w:pStyle w:val="a0"/>
        <w:rPr>
          <w:lang w:eastAsia="zh-CN"/>
        </w:rPr>
      </w:pPr>
      <w:r>
        <w:rPr>
          <w:rFonts w:hint="eastAsia"/>
          <w:noProof/>
          <w:lang w:eastAsia="zh-CN"/>
        </w:rPr>
        <w:lastRenderedPageBreak/>
        <w:drawing>
          <wp:inline distT="0" distB="0" distL="0" distR="0" wp14:anchorId="7613C014" wp14:editId="3CF8AC4B">
            <wp:extent cx="5486400" cy="346075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F2E36" w14:textId="61EB2AAB" w:rsidR="005427E9" w:rsidRPr="00656805" w:rsidRDefault="000147DA">
      <w:pPr>
        <w:numPr>
          <w:ilvl w:val="0"/>
          <w:numId w:val="22"/>
        </w:num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个例页面中有上传的入口，例如选择【卡慢】</w:t>
      </w:r>
      <w:r w:rsidRPr="00656805">
        <w:rPr>
          <w:rFonts w:ascii="Helvetica Neue eText Std" w:eastAsia="方正兰亭纤黑简体" w:hAnsi="Helvetica Neue eText Std"/>
          <w:lang w:eastAsia="zh-CN"/>
        </w:rPr>
        <w:t>&gt;</w:t>
      </w:r>
      <w:r w:rsidRPr="00656805">
        <w:rPr>
          <w:rFonts w:ascii="Helvetica Neue eText Std" w:eastAsia="方正兰亭纤黑简体" w:hAnsi="Helvetica Neue eText Std"/>
          <w:lang w:eastAsia="zh-CN"/>
        </w:rPr>
        <w:t>【</w:t>
      </w:r>
      <w:r w:rsidR="009F68AC">
        <w:rPr>
          <w:rFonts w:ascii="Helvetica Neue eText Std" w:eastAsia="方正兰亭纤黑简体" w:hAnsi="Helvetica Neue eText Std" w:hint="eastAsia"/>
          <w:lang w:eastAsia="zh-CN"/>
        </w:rPr>
        <w:t>卡慢分析</w:t>
      </w:r>
      <w:r w:rsidRPr="00656805">
        <w:rPr>
          <w:rFonts w:ascii="Helvetica Neue eText Std" w:eastAsia="方正兰亭纤黑简体" w:hAnsi="Helvetica Neue eText Std"/>
          <w:lang w:eastAsia="zh-CN"/>
        </w:rPr>
        <w:t>】</w:t>
      </w:r>
      <w:r w:rsidRPr="00656805">
        <w:rPr>
          <w:rFonts w:ascii="Helvetica Neue eText Std" w:eastAsia="方正兰亭纤黑简体" w:hAnsi="Helvetica Neue eText Std"/>
          <w:lang w:eastAsia="zh-CN"/>
        </w:rPr>
        <w:t>&gt;</w:t>
      </w:r>
      <w:r w:rsidRPr="00656805">
        <w:rPr>
          <w:rFonts w:ascii="Helvetica Neue eText Std" w:eastAsia="方正兰亭纤黑简体" w:hAnsi="Helvetica Neue eText Std"/>
          <w:lang w:eastAsia="zh-CN"/>
        </w:rPr>
        <w:t>【</w:t>
      </w:r>
      <w:r w:rsidR="009F68AC">
        <w:rPr>
          <w:rFonts w:ascii="Helvetica Neue eText Std" w:eastAsia="方正兰亭纤黑简体" w:hAnsi="Helvetica Neue eText Std" w:hint="eastAsia"/>
          <w:lang w:eastAsia="zh-CN"/>
        </w:rPr>
        <w:t>卡慢问题列表</w:t>
      </w:r>
      <w:r w:rsidRPr="00656805">
        <w:rPr>
          <w:rFonts w:ascii="Helvetica Neue eText Std" w:eastAsia="方正兰亭纤黑简体" w:hAnsi="Helvetica Neue eText Std"/>
          <w:lang w:eastAsia="zh-CN"/>
        </w:rPr>
        <w:t>】，进入详情页面。</w:t>
      </w:r>
      <w:r w:rsidRPr="00656805">
        <w:rPr>
          <w:rFonts w:ascii="Helvetica Neue eText Std" w:eastAsia="方正兰亭纤黑简体" w:hAnsi="Helvetica Neue eText Std"/>
          <w:lang w:eastAsia="zh-CN"/>
        </w:rPr>
        <w:br/>
      </w:r>
      <w:r w:rsidR="009F68AC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566FB4D7" wp14:editId="69A9A322">
            <wp:extent cx="5486400" cy="2310765"/>
            <wp:effectExtent l="0" t="0" r="0" b="635"/>
            <wp:docPr id="48" name="图片 48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48" descr="图形用户界面, 文本, 应用程序, 电子邮件&#10;&#10;描述已自动生成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1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CB16D" w14:textId="68254F39" w:rsidR="005427E9" w:rsidRPr="00656805" w:rsidRDefault="000147DA">
      <w:pPr>
        <w:numPr>
          <w:ilvl w:val="0"/>
          <w:numId w:val="22"/>
        </w:num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详情页面中，单击【上传</w:t>
      </w:r>
      <w:proofErr w:type="spellStart"/>
      <w:r w:rsidR="009F68AC">
        <w:rPr>
          <w:rFonts w:ascii="Helvetica Neue eText Std" w:eastAsia="方正兰亭纤黑简体" w:hAnsi="Helvetica Neue eText Std"/>
          <w:lang w:eastAsia="zh-CN"/>
        </w:rPr>
        <w:t>dSYM</w:t>
      </w:r>
      <w:proofErr w:type="spellEnd"/>
      <w:r w:rsidR="009F68AC">
        <w:rPr>
          <w:rFonts w:ascii="Helvetica Neue eText Std" w:eastAsia="方正兰亭纤黑简体" w:hAnsi="Helvetica Neue eText Std" w:hint="eastAsia"/>
          <w:lang w:eastAsia="zh-CN"/>
        </w:rPr>
        <w:t>文件</w:t>
      </w:r>
      <w:r w:rsidRPr="00656805">
        <w:rPr>
          <w:rFonts w:ascii="Helvetica Neue eText Std" w:eastAsia="方正兰亭纤黑简体" w:hAnsi="Helvetica Neue eText Std"/>
          <w:lang w:eastAsia="zh-CN"/>
        </w:rPr>
        <w:t>】。</w:t>
      </w:r>
      <w:r w:rsidRPr="00656805">
        <w:rPr>
          <w:rFonts w:ascii="Helvetica Neue eText Std" w:eastAsia="方正兰亭纤黑简体" w:hAnsi="Helvetica Neue eText Std"/>
          <w:lang w:eastAsia="zh-CN"/>
        </w:rPr>
        <w:br/>
      </w:r>
      <w:r w:rsidR="009F68AC">
        <w:rPr>
          <w:rFonts w:ascii="Helvetica Neue eText Std" w:eastAsia="方正兰亭纤黑简体" w:hAnsi="Helvetica Neue eText Std"/>
          <w:noProof/>
          <w:lang w:eastAsia="zh-CN"/>
        </w:rPr>
        <w:drawing>
          <wp:inline distT="0" distB="0" distL="0" distR="0" wp14:anchorId="7F2DBFE5" wp14:editId="2B5D0C0E">
            <wp:extent cx="5486400" cy="2696845"/>
            <wp:effectExtent l="0" t="0" r="0" b="0"/>
            <wp:docPr id="49" name="图片 49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图片 49" descr="图形用户界面, 应用程序&#10;&#10;描述已自动生成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9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3AAE0" w14:textId="3BF6CFD9" w:rsidR="005427E9" w:rsidRPr="00656805" w:rsidRDefault="000147DA" w:rsidP="001A1BCC">
      <w:pPr>
        <w:numPr>
          <w:ilvl w:val="0"/>
          <w:numId w:val="22"/>
        </w:numPr>
        <w:rPr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lastRenderedPageBreak/>
        <w:t>进入符号表上传页面，单击【</w:t>
      </w:r>
      <w:r w:rsidR="00A61A02">
        <w:rPr>
          <w:rFonts w:ascii="Helvetica Neue eText Std" w:eastAsia="方正兰亭纤黑简体" w:hAnsi="Helvetica Neue eText Std" w:hint="eastAsia"/>
          <w:lang w:eastAsia="zh-CN"/>
        </w:rPr>
        <w:t>选择文件</w:t>
      </w:r>
      <w:r w:rsidRPr="00656805">
        <w:rPr>
          <w:rFonts w:ascii="Helvetica Neue eText Std" w:eastAsia="方正兰亭纤黑简体" w:hAnsi="Helvetica Neue eText Std" w:hint="eastAsia"/>
          <w:lang w:eastAsia="zh-CN"/>
        </w:rPr>
        <w:t>】</w:t>
      </w:r>
      <w:r w:rsidRPr="00656805">
        <w:rPr>
          <w:rFonts w:ascii="Helvetica Neue eText Std" w:eastAsia="方正兰亭纤黑简体" w:hAnsi="Helvetica Neue eText Std"/>
          <w:lang w:eastAsia="zh-CN"/>
        </w:rPr>
        <w:t>，然后选择该构建对应的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proofErr w:type="spellStart"/>
      <w:r w:rsidR="00A61A02">
        <w:rPr>
          <w:rFonts w:ascii="Helvetica Neue eText Std" w:eastAsia="方正兰亭纤黑简体" w:hAnsi="Helvetica Neue eText Std"/>
          <w:lang w:eastAsia="zh-CN"/>
        </w:rPr>
        <w:t>dSYM</w:t>
      </w:r>
      <w:proofErr w:type="spellEnd"/>
      <w:r w:rsidR="00A61A02"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文件即可。</w:t>
      </w:r>
      <w:r w:rsidRPr="00656805">
        <w:rPr>
          <w:rFonts w:ascii="Helvetica Neue eText Std" w:eastAsia="方正兰亭纤黑简体" w:hAnsi="Helvetica Neue eText Std"/>
          <w:lang w:eastAsia="zh-CN"/>
        </w:rPr>
        <w:br/>
      </w:r>
      <w:r w:rsidR="00A61A02">
        <w:rPr>
          <w:rFonts w:ascii="Helvetica Neue eText Std" w:eastAsia="方正兰亭纤黑简体" w:hAnsi="Helvetica Neue eText Std"/>
          <w:noProof/>
          <w:lang w:eastAsia="zh-CN"/>
        </w:rPr>
        <w:drawing>
          <wp:inline distT="0" distB="0" distL="0" distR="0" wp14:anchorId="7B1B9FDB" wp14:editId="78929503">
            <wp:extent cx="5486400" cy="2430145"/>
            <wp:effectExtent l="0" t="0" r="0" b="0"/>
            <wp:docPr id="50" name="图片 50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50" descr="图形用户界面, 应用程序&#10;&#10;描述已自动生成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3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1" w:name="X8ab5da5c8581c62eb4a152500ac5fd18f6f04da"/>
      <w:bookmarkEnd w:id="29"/>
    </w:p>
    <w:p w14:paraId="0EDF4738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</w:rPr>
      </w:pPr>
      <w:bookmarkStart w:id="32" w:name="_Toc107598536"/>
      <w:bookmarkStart w:id="33" w:name="X340f2f37f53c8fc321fa02bd2b26eba7b110e43"/>
      <w:bookmarkEnd w:id="28"/>
      <w:bookmarkEnd w:id="30"/>
      <w:bookmarkEnd w:id="31"/>
      <w:r w:rsidRPr="00656805">
        <w:rPr>
          <w:rFonts w:ascii="Helvetica Neue eText Std" w:eastAsia="方正兰亭纤黑简体" w:hAnsi="Helvetica Neue eText Std"/>
        </w:rPr>
        <w:t xml:space="preserve">6 </w:t>
      </w:r>
      <w:proofErr w:type="spellStart"/>
      <w:r w:rsidRPr="00656805">
        <w:rPr>
          <w:rFonts w:ascii="Helvetica Neue eText Std" w:eastAsia="方正兰亭纤黑简体" w:hAnsi="Helvetica Neue eText Std"/>
        </w:rPr>
        <w:t>查看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QAPM </w:t>
      </w:r>
      <w:proofErr w:type="spellStart"/>
      <w:r w:rsidRPr="00656805">
        <w:rPr>
          <w:rFonts w:ascii="Helvetica Neue eText Std" w:eastAsia="方正兰亭纤黑简体" w:hAnsi="Helvetica Neue eText Std"/>
        </w:rPr>
        <w:t>工作日志</w:t>
      </w:r>
      <w:bookmarkEnd w:id="32"/>
      <w:proofErr w:type="spellEnd"/>
    </w:p>
    <w:p w14:paraId="26BBDBC7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</w:rPr>
      </w:pPr>
      <w:bookmarkStart w:id="34" w:name="_Toc107598537"/>
      <w:bookmarkStart w:id="35" w:name="Xb7da84aee24ae68713e4970762104b1a6864b25"/>
      <w:r w:rsidRPr="00656805">
        <w:rPr>
          <w:rFonts w:ascii="Helvetica Neue eText Std" w:eastAsia="方正兰亭纤黑简体" w:hAnsi="Helvetica Neue eText Std"/>
        </w:rPr>
        <w:t xml:space="preserve">6.1 </w:t>
      </w:r>
      <w:proofErr w:type="spellStart"/>
      <w:r w:rsidRPr="00656805">
        <w:rPr>
          <w:rFonts w:ascii="Helvetica Neue eText Std" w:eastAsia="方正兰亭纤黑简体" w:hAnsi="Helvetica Neue eText Std"/>
        </w:rPr>
        <w:t>设置查看工作日志</w:t>
      </w:r>
      <w:bookmarkEnd w:id="34"/>
      <w:proofErr w:type="spellEnd"/>
    </w:p>
    <w:p w14:paraId="0FEB301F" w14:textId="57135B71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</w:rPr>
      </w:pPr>
      <w:proofErr w:type="spellStart"/>
      <w:proofErr w:type="gramStart"/>
      <w:r w:rsidRPr="00656805">
        <w:rPr>
          <w:rFonts w:ascii="Helvetica Neue eText Std" w:eastAsia="方正兰亭纤黑简体" w:hAnsi="Helvetica Neue eText Std"/>
        </w:rPr>
        <w:t>在调用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</w:rPr>
        <w:t>[</w:t>
      </w:r>
      <w:proofErr w:type="gramEnd"/>
      <w:r w:rsidRPr="00656805">
        <w:rPr>
          <w:rStyle w:val="VerbatimChar"/>
          <w:rFonts w:ascii="Helvetica Neue eText Std" w:eastAsia="方正兰亭纤黑简体" w:hAnsi="Helvetica Neue eText Std"/>
        </w:rPr>
        <w:t xml:space="preserve">QAPM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/>
        </w:rPr>
        <w:t>startWithAppKey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</w:rPr>
        <w:t>:]</w:t>
      </w:r>
      <w:proofErr w:type="spellStart"/>
      <w:r w:rsidRPr="00656805">
        <w:rPr>
          <w:rFonts w:ascii="Helvetica Neue eText Std" w:eastAsia="方正兰亭纤黑简体" w:hAnsi="Helvetica Neue eText Std"/>
        </w:rPr>
        <w:t>启动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QAPM SDK </w:t>
      </w:r>
      <w:proofErr w:type="spellStart"/>
      <w:r w:rsidRPr="00656805">
        <w:rPr>
          <w:rFonts w:ascii="Helvetica Neue eText Std" w:eastAsia="方正兰亭纤黑简体" w:hAnsi="Helvetica Neue eText Std"/>
        </w:rPr>
        <w:t>前，设置日志输出函数</w:t>
      </w:r>
      <w:proofErr w:type="spellEnd"/>
      <w:r w:rsidRPr="00656805">
        <w:rPr>
          <w:rFonts w:ascii="Helvetica Neue eText Std" w:eastAsia="方正兰亭纤黑简体" w:hAnsi="Helvetica Neue eText Std"/>
        </w:rPr>
        <w:t>，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可以根据不同发布版本情况进行输出日志控制</w:t>
      </w:r>
      <w:proofErr w:type="spellEnd"/>
      <w:r w:rsidRPr="00656805">
        <w:rPr>
          <w:rFonts w:ascii="Helvetica Neue eText Std" w:eastAsia="方正兰亭纤黑简体" w:hAnsi="Helvetica Neue eText Std"/>
        </w:rPr>
        <w:t>：</w:t>
      </w:r>
    </w:p>
    <w:p w14:paraId="1CA7F291" w14:textId="77777777" w:rsidR="00F71195" w:rsidRPr="00656805" w:rsidRDefault="00F71195" w:rsidP="00F71195">
      <w:pPr>
        <w:pStyle w:val="a0"/>
        <w:rPr>
          <w:rFonts w:ascii="Helvetica Neue eText Std" w:eastAsia="方正兰亭纤黑简体" w:hAnsi="Helvetica Neue eText Std"/>
        </w:rPr>
      </w:pPr>
    </w:p>
    <w:p w14:paraId="4CA1CC09" w14:textId="5D8EAD8B" w:rsidR="005427E9" w:rsidRPr="00656805" w:rsidRDefault="000147DA" w:rsidP="00F71195">
      <w:pPr>
        <w:pStyle w:val="-6"/>
        <w:ind w:left="480"/>
        <w:rPr>
          <w:rFonts w:eastAsia="方正兰亭纤黑简体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void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gerFun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gerLevel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level, const char* log)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ifdef RELEASE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Even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endif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ifdef GRAY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Info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灰度和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endif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ifdef DEBUG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Debu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内部版本、灰度和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lastRenderedPageBreak/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endif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BOOL)application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Applicatio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application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didFinishLaunchingWithOption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Dictionary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aunchOption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///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QAPM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日志输出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[QAPM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registerLogCallback:loggerFun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/// ...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///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启动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 SDK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</w:p>
    <w:p w14:paraId="761D46A4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  <w:lang w:eastAsia="zh-CN"/>
        </w:rPr>
      </w:pPr>
      <w:bookmarkStart w:id="36" w:name="_Toc107598538"/>
      <w:bookmarkStart w:id="37" w:name="Xf6316b434171e5ce1ac5a0c2fbf37341721c3a2"/>
      <w:bookmarkEnd w:id="35"/>
      <w:r w:rsidRPr="00656805">
        <w:rPr>
          <w:rFonts w:ascii="Helvetica Neue eText Std" w:eastAsia="方正兰亭纤黑简体" w:hAnsi="Helvetica Neue eText Std"/>
          <w:lang w:eastAsia="zh-CN"/>
        </w:rPr>
        <w:t xml:space="preserve">6.2 </w:t>
      </w:r>
      <w:r w:rsidRPr="00656805">
        <w:rPr>
          <w:rFonts w:ascii="Helvetica Neue eText Std" w:eastAsia="方正兰亭纤黑简体" w:hAnsi="Helvetica Neue eText Std"/>
          <w:lang w:eastAsia="zh-CN"/>
        </w:rPr>
        <w:t>上报日志分析</w:t>
      </w:r>
      <w:bookmarkEnd w:id="36"/>
    </w:p>
    <w:p w14:paraId="0DCF1F0D" w14:textId="608EDB91" w:rsidR="00A55EF4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接入完成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SDK </w:t>
      </w:r>
      <w:r w:rsidRPr="00656805">
        <w:rPr>
          <w:rFonts w:ascii="Helvetica Neue eText Std" w:eastAsia="方正兰亭纤黑简体" w:hAnsi="Helvetica Neue eText Std"/>
          <w:lang w:eastAsia="zh-CN"/>
        </w:rPr>
        <w:t>后，通常情况下会通过分析日志来确定</w:t>
      </w:r>
      <w:r w:rsidR="00A55EF4">
        <w:rPr>
          <w:rFonts w:ascii="Helvetica Neue eText Std" w:eastAsia="方正兰亭纤黑简体" w:hAnsi="Helvetica Neue eText Std" w:hint="eastAsia"/>
          <w:lang w:eastAsia="zh-CN"/>
        </w:rPr>
        <w:t>监控功能</w:t>
      </w:r>
      <w:r w:rsidRPr="00656805">
        <w:rPr>
          <w:rFonts w:ascii="Helvetica Neue eText Std" w:eastAsia="方正兰亭纤黑简体" w:hAnsi="Helvetica Neue eText Std"/>
          <w:lang w:eastAsia="zh-CN"/>
        </w:rPr>
        <w:t>是否</w:t>
      </w:r>
      <w:r w:rsidR="00A55EF4">
        <w:rPr>
          <w:rFonts w:ascii="Helvetica Neue eText Std" w:eastAsia="方正兰亭纤黑简体" w:hAnsi="Helvetica Neue eText Std" w:hint="eastAsia"/>
          <w:lang w:eastAsia="zh-CN"/>
        </w:rPr>
        <w:t>已经开启。</w:t>
      </w:r>
    </w:p>
    <w:p w14:paraId="5C2BE575" w14:textId="069091E6" w:rsidR="005427E9" w:rsidRDefault="00A55EF4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>
        <w:rPr>
          <w:rFonts w:ascii="Helvetica Neue eText Std" w:eastAsia="方正兰亭纤黑简体" w:hAnsi="Helvetica Neue eText Std" w:hint="eastAsia"/>
          <w:lang w:eastAsia="zh-CN"/>
        </w:rPr>
        <w:t>监控功能未开启时，日志如下：</w:t>
      </w:r>
      <w:r w:rsidR="000147DA" w:rsidRPr="00656805">
        <w:rPr>
          <w:rFonts w:ascii="Helvetica Neue eText Std" w:eastAsia="方正兰亭纤黑简体" w:hAnsi="Helvetica Neue eText Std"/>
          <w:lang w:eastAsia="zh-CN"/>
        </w:rPr>
        <w:br/>
      </w:r>
      <w:r w:rsidR="00C47E98">
        <w:rPr>
          <w:rFonts w:ascii="Helvetica Neue eText Std" w:eastAsia="方正兰亭纤黑简体" w:hAnsi="Helvetica Neue eText Std"/>
          <w:noProof/>
          <w:lang w:eastAsia="zh-CN"/>
        </w:rPr>
        <w:drawing>
          <wp:inline distT="0" distB="0" distL="0" distR="0" wp14:anchorId="1AAA081D" wp14:editId="684F1EAC">
            <wp:extent cx="5486400" cy="939800"/>
            <wp:effectExtent l="0" t="0" r="0" b="0"/>
            <wp:docPr id="54" name="图片 54" descr="手机屏幕截图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54" descr="手机屏幕截图&#10;&#10;中度可信度描述已自动生成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5201C" w14:textId="13776492" w:rsidR="005427E9" w:rsidRPr="00656805" w:rsidRDefault="00A55EF4">
      <w:pPr>
        <w:pStyle w:val="a0"/>
        <w:rPr>
          <w:rFonts w:ascii="Helvetica Neue eText Std" w:eastAsia="方正兰亭纤黑简体" w:hAnsi="Helvetica Neue eText Std"/>
          <w:lang w:eastAsia="zh-CN"/>
        </w:rPr>
      </w:pPr>
      <w:r w:rsidRPr="00161F39">
        <w:rPr>
          <w:rFonts w:ascii="Helvetica Neue eText Std" w:eastAsia="方正兰亭纤黑简体" w:hAnsi="Helvetica Neue eText Std" w:hint="eastAsia"/>
          <w:lang w:eastAsia="zh-CN"/>
        </w:rPr>
        <w:lastRenderedPageBreak/>
        <w:t>监控功能开启时</w:t>
      </w:r>
      <w:r>
        <w:rPr>
          <w:rFonts w:hint="eastAsia"/>
          <w:lang w:eastAsia="zh-CN"/>
        </w:rPr>
        <w:t>，</w:t>
      </w:r>
      <w:r w:rsidRPr="00161F39">
        <w:rPr>
          <w:rFonts w:ascii="Helvetica Neue eText Std" w:eastAsia="方正兰亭纤黑简体" w:hAnsi="Helvetica Neue eText Std" w:hint="eastAsia"/>
          <w:lang w:eastAsia="zh-CN"/>
        </w:rPr>
        <w:t>日志如下</w:t>
      </w:r>
      <w:r>
        <w:rPr>
          <w:rFonts w:hint="eastAsia"/>
          <w:lang w:eastAsia="zh-CN"/>
        </w:rPr>
        <w:t>：</w:t>
      </w:r>
      <w:r w:rsidR="000147DA" w:rsidRPr="00656805">
        <w:rPr>
          <w:rFonts w:ascii="Helvetica Neue eText Std" w:eastAsia="方正兰亭纤黑简体" w:hAnsi="Helvetica Neue eText Std"/>
          <w:lang w:eastAsia="zh-CN"/>
        </w:rPr>
        <w:br/>
      </w:r>
      <w:r w:rsidR="00C47E98">
        <w:rPr>
          <w:rFonts w:ascii="Helvetica Neue eText Std" w:eastAsia="方正兰亭纤黑简体" w:hAnsi="Helvetica Neue eText Std"/>
          <w:noProof/>
          <w:lang w:eastAsia="zh-CN"/>
        </w:rPr>
        <w:drawing>
          <wp:inline distT="0" distB="0" distL="0" distR="0" wp14:anchorId="60915488" wp14:editId="08932084">
            <wp:extent cx="5486400" cy="2803525"/>
            <wp:effectExtent l="0" t="0" r="0" b="3175"/>
            <wp:docPr id="56" name="图片 5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图片 56" descr="文本&#10;&#10;描述已自动生成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0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47DA" w:rsidRPr="00656805">
        <w:rPr>
          <w:rFonts w:ascii="Helvetica Neue eText Std" w:eastAsia="方正兰亭纤黑简体" w:hAnsi="Helvetica Neue eText Std"/>
          <w:lang w:eastAsia="zh-CN"/>
        </w:rPr>
        <w:br/>
      </w:r>
      <w:r w:rsidR="000147DA" w:rsidRPr="00656805">
        <w:rPr>
          <w:rFonts w:ascii="Helvetica Neue eText Std" w:eastAsia="方正兰亭纤黑简体" w:hAnsi="Helvetica Neue eText Std"/>
          <w:lang w:eastAsia="zh-CN"/>
        </w:rPr>
        <w:t>通过初始化日志，可以看到初始化成功</w:t>
      </w:r>
      <w:r w:rsidR="000A65A8">
        <w:rPr>
          <w:rFonts w:ascii="Helvetica Neue eText Std" w:eastAsia="方正兰亭纤黑简体" w:hAnsi="Helvetica Neue eText Std" w:hint="eastAsia"/>
          <w:lang w:eastAsia="zh-CN"/>
        </w:rPr>
        <w:t>，各个监控功能开启</w:t>
      </w:r>
      <w:r w:rsidR="000147DA" w:rsidRPr="00656805">
        <w:rPr>
          <w:rFonts w:ascii="Helvetica Neue eText Std" w:eastAsia="方正兰亭纤黑简体" w:hAnsi="Helvetica Neue eText Std"/>
          <w:lang w:eastAsia="zh-CN"/>
        </w:rPr>
        <w:t>，然后就是各功能上报成功的验证。</w:t>
      </w:r>
    </w:p>
    <w:p w14:paraId="6BDD81C0" w14:textId="6659F63A" w:rsidR="005427E9" w:rsidRDefault="000147DA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启动耗时的上报</w:t>
      </w:r>
      <w:proofErr w:type="spellEnd"/>
      <w:r w:rsidRPr="00656805">
        <w:rPr>
          <w:rFonts w:ascii="Helvetica Neue eText Std" w:eastAsia="方正兰亭纤黑简体" w:hAnsi="Helvetica Neue eText Std"/>
        </w:rPr>
        <w:br/>
      </w:r>
      <w:r w:rsidR="001E4432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703823CB" wp14:editId="4321717E">
            <wp:extent cx="5486400" cy="508000"/>
            <wp:effectExtent l="0" t="0" r="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52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02474" w14:textId="7A1AC61D" w:rsidR="006D23A2" w:rsidRPr="00656805" w:rsidRDefault="006D23A2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r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702F49A9" wp14:editId="17329282">
            <wp:extent cx="5486400" cy="390525"/>
            <wp:effectExtent l="0" t="0" r="0" b="317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1FD0A" w14:textId="278B14EE" w:rsidR="005427E9" w:rsidRPr="00F103F1" w:rsidRDefault="000147DA" w:rsidP="00FA2C41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卡顿个例的上报</w:t>
      </w:r>
      <w:proofErr w:type="spellEnd"/>
      <w:r w:rsidRPr="00656805">
        <w:rPr>
          <w:rFonts w:ascii="Helvetica Neue eText Std" w:eastAsia="方正兰亭纤黑简体" w:hAnsi="Helvetica Neue eText Std"/>
        </w:rPr>
        <w:br/>
      </w:r>
      <w:r w:rsidR="001E4432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741628F3" wp14:editId="13DCDDE6">
            <wp:extent cx="5486400" cy="498475"/>
            <wp:effectExtent l="0" t="0" r="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53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9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549D0" w14:textId="3BF4E809" w:rsidR="005427E9" w:rsidRDefault="006D23A2" w:rsidP="00FA2C41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r>
        <w:rPr>
          <w:rFonts w:ascii="Helvetica Neue eText Std" w:eastAsia="方正兰亭纤黑简体" w:hAnsi="Helvetica Neue eText Std"/>
          <w:lang w:eastAsia="zh-CN"/>
        </w:rPr>
        <w:t>FOOM</w:t>
      </w:r>
      <w:r>
        <w:rPr>
          <w:rFonts w:ascii="Helvetica Neue eText Std" w:eastAsia="方正兰亭纤黑简体" w:hAnsi="Helvetica Neue eText Std" w:hint="eastAsia"/>
          <w:lang w:eastAsia="zh-CN"/>
        </w:rPr>
        <w:t>个例</w:t>
      </w:r>
      <w:r w:rsidR="000147DA" w:rsidRPr="00656805">
        <w:rPr>
          <w:rFonts w:ascii="Helvetica Neue eText Std" w:eastAsia="方正兰亭纤黑简体" w:hAnsi="Helvetica Neue eText Std" w:hint="eastAsia"/>
          <w:lang w:eastAsia="zh-CN"/>
        </w:rPr>
        <w:t>上</w:t>
      </w:r>
      <w:r w:rsidR="000147DA" w:rsidRPr="00656805">
        <w:rPr>
          <w:rFonts w:ascii="Helvetica Neue eText Std" w:eastAsia="方正兰亭纤黑简体" w:hAnsi="Helvetica Neue eText Std"/>
        </w:rPr>
        <w:t>报</w:t>
      </w:r>
      <w:r w:rsidR="000147DA" w:rsidRPr="00656805">
        <w:rPr>
          <w:rFonts w:ascii="Helvetica Neue eText Std" w:eastAsia="方正兰亭纤黑简体" w:hAnsi="Helvetica Neue eText Std"/>
        </w:rPr>
        <w:br/>
      </w:r>
      <w:r w:rsidR="009378DA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3D768453" wp14:editId="3A5E8F05">
            <wp:extent cx="5486400" cy="252730"/>
            <wp:effectExtent l="0" t="0" r="0" b="127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55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DA0F5" w14:textId="2B40ABB4" w:rsidR="005427E9" w:rsidRPr="00656805" w:rsidRDefault="006D23A2" w:rsidP="00FA2C41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r>
        <w:rPr>
          <w:rFonts w:ascii="Helvetica Neue eText Std" w:eastAsia="方正兰亭纤黑简体" w:hAnsi="Helvetica Neue eText Std"/>
          <w:lang w:eastAsia="zh-CN"/>
        </w:rPr>
        <w:t>Deadlock</w:t>
      </w:r>
      <w:r>
        <w:rPr>
          <w:rFonts w:ascii="Helvetica Neue eText Std" w:eastAsia="方正兰亭纤黑简体" w:hAnsi="Helvetica Neue eText Std" w:hint="eastAsia"/>
          <w:lang w:eastAsia="zh-CN"/>
        </w:rPr>
        <w:t>个例</w:t>
      </w:r>
      <w:r w:rsidRPr="00656805">
        <w:rPr>
          <w:rFonts w:ascii="Helvetica Neue eText Std" w:eastAsia="方正兰亭纤黑简体" w:hAnsi="Helvetica Neue eText Std" w:hint="eastAsia"/>
          <w:lang w:eastAsia="zh-CN"/>
        </w:rPr>
        <w:t>上</w:t>
      </w:r>
      <w:r w:rsidRPr="00656805">
        <w:rPr>
          <w:rFonts w:ascii="Helvetica Neue eText Std" w:eastAsia="方正兰亭纤黑简体" w:hAnsi="Helvetica Neue eText Std"/>
        </w:rPr>
        <w:t>报</w:t>
      </w:r>
      <w:r w:rsidRPr="00656805">
        <w:rPr>
          <w:rFonts w:ascii="Helvetica Neue eText Std" w:eastAsia="方正兰亭纤黑简体" w:hAnsi="Helvetica Neue eText Std"/>
        </w:rPr>
        <w:br/>
      </w:r>
      <w:r w:rsidR="009378DA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0BD477B6" wp14:editId="36EAEE97">
            <wp:extent cx="5486400" cy="248920"/>
            <wp:effectExtent l="0" t="0" r="0" b="508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5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49C29" w14:textId="37575728" w:rsidR="005427E9" w:rsidRPr="00656805" w:rsidRDefault="000147DA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</w:rPr>
        <w:t xml:space="preserve">HTTP </w:t>
      </w:r>
      <w:proofErr w:type="spellStart"/>
      <w:r w:rsidRPr="00656805">
        <w:rPr>
          <w:rFonts w:ascii="Helvetica Neue eText Std" w:eastAsia="方正兰亭纤黑简体" w:hAnsi="Helvetica Neue eText Std"/>
        </w:rPr>
        <w:t>监控上报</w:t>
      </w:r>
      <w:proofErr w:type="spellEnd"/>
      <w:r w:rsidRPr="00656805">
        <w:rPr>
          <w:rFonts w:ascii="Helvetica Neue eText Std" w:eastAsia="方正兰亭纤黑简体" w:hAnsi="Helvetica Neue eText Std"/>
        </w:rPr>
        <w:br/>
      </w:r>
      <w:r w:rsidR="000A65A8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2CB7624A" wp14:editId="233A463A">
            <wp:extent cx="5486400" cy="398780"/>
            <wp:effectExtent l="0" t="0" r="0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图片 57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7C3D6" w14:textId="77777777" w:rsidR="005427E9" w:rsidRPr="00656805" w:rsidRDefault="000147DA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lastRenderedPageBreak/>
        <w:t>普通崩溃（</w:t>
      </w:r>
      <w:r w:rsidRPr="00656805">
        <w:rPr>
          <w:rFonts w:ascii="Helvetica Neue eText Std" w:eastAsia="方正兰亭纤黑简体" w:hAnsi="Helvetica Neue eText Std"/>
        </w:rPr>
        <w:t>normal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crash</w:t>
      </w:r>
      <w:r w:rsidRPr="00656805">
        <w:rPr>
          <w:rFonts w:ascii="Helvetica Neue eText Std" w:eastAsia="方正兰亭纤黑简体" w:hAnsi="Helvetica Neue eText Std"/>
        </w:rPr>
        <w:t>）的上报</w:t>
      </w:r>
      <w:proofErr w:type="spellEnd"/>
      <w:r w:rsidRPr="00656805">
        <w:rPr>
          <w:rFonts w:ascii="Helvetica Neue eText Std" w:eastAsia="方正兰亭纤黑简体" w:hAnsi="Helvetica Neue eText Std"/>
        </w:rPr>
        <w:br/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在触发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normal crash </w:t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的上报时，请不要将数据线连接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</w:t>
      </w:r>
      <w:proofErr w:type="spellStart"/>
      <w:r w:rsidRPr="001A1BCC">
        <w:rPr>
          <w:rFonts w:ascii="Helvetica Neue eText Std" w:eastAsia="方正兰亭纤黑简体" w:hAnsi="Helvetica Neue eText Std"/>
          <w:sz w:val="21"/>
          <w:szCs w:val="21"/>
        </w:rPr>
        <w:t>Xcode</w:t>
      </w:r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，触发完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normal crash </w:t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后，下次重启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App </w:t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的时候即可看到上报信息，该上报日志可通过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Mac </w:t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自带的控制台查看上报日志，日志如下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>:</w:t>
      </w:r>
      <w:r w:rsidRPr="00656805">
        <w:rPr>
          <w:rFonts w:ascii="Helvetica Neue eText Std" w:eastAsia="方正兰亭纤黑简体" w:hAnsi="Helvetica Neue eText Std"/>
        </w:rPr>
        <w:br/>
      </w:r>
      <w:r w:rsidRPr="00656805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1B341165" wp14:editId="378C221D">
            <wp:extent cx="5334000" cy="172603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angqiongfang/Documents/TMF%20Markdown/09%20QAPM/01%20QAPM%20%E6%8E%A5%E5%85%A5%E6%8C%87%E5%8D%97/img/iOS/5-10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9A270" w14:textId="64F0721A" w:rsidR="00DB31EF" w:rsidRPr="00DB31EF" w:rsidRDefault="000147DA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Webview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r w:rsidRPr="00656805">
        <w:rPr>
          <w:rFonts w:ascii="Helvetica Neue eText Std" w:eastAsia="方正兰亭纤黑简体" w:hAnsi="Helvetica Neue eText Std"/>
        </w:rPr>
        <w:t>和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JSerror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的上报</w:t>
      </w:r>
      <w:proofErr w:type="spellEnd"/>
      <w:r w:rsidRPr="00656805">
        <w:rPr>
          <w:rFonts w:ascii="Helvetica Neue eText Std" w:eastAsia="方正兰亭纤黑简体" w:hAnsi="Helvetica Neue eText Std"/>
        </w:rPr>
        <w:br/>
      </w:r>
      <w:proofErr w:type="spellStart"/>
      <w:r w:rsidRPr="001A1BCC">
        <w:rPr>
          <w:rFonts w:ascii="Helvetica Neue eText Std" w:eastAsia="方正兰亭纤黑简体" w:hAnsi="Helvetica Neue eText Std"/>
          <w:sz w:val="21"/>
          <w:szCs w:val="21"/>
        </w:rPr>
        <w:t>Webview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</w:t>
      </w:r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和</w:t>
      </w:r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</w:t>
      </w:r>
      <w:proofErr w:type="spellStart"/>
      <w:r w:rsidRPr="001A1BCC">
        <w:rPr>
          <w:rFonts w:ascii="Helvetica Neue eText Std" w:eastAsia="方正兰亭纤黑简体" w:hAnsi="Helvetica Neue eText Std"/>
          <w:sz w:val="21"/>
          <w:szCs w:val="21"/>
        </w:rPr>
        <w:t>jserror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</w:t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的上报</w:t>
      </w:r>
      <w:proofErr w:type="spellEnd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，</w:t>
      </w:r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可在</w:t>
      </w:r>
      <w:proofErr w:type="spellStart"/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xcode</w:t>
      </w:r>
      <w:proofErr w:type="spellEnd"/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查看日志，以</w:t>
      </w:r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plugin</w:t>
      </w:r>
      <w:r w:rsidR="00DB31EF">
        <w:rPr>
          <w:rFonts w:ascii="Helvetica Neue eText Std" w:eastAsia="方正兰亭纤黑简体" w:hAnsi="Helvetica Neue eText Std"/>
          <w:sz w:val="21"/>
          <w:szCs w:val="21"/>
          <w:lang w:eastAsia="zh-CN"/>
        </w:rPr>
        <w:t>:43</w:t>
      </w:r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和</w:t>
      </w:r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plugin:4</w:t>
      </w:r>
      <w:r w:rsidR="00DB31EF">
        <w:rPr>
          <w:rFonts w:ascii="Helvetica Neue eText Std" w:eastAsia="方正兰亭纤黑简体" w:hAnsi="Helvetica Neue eText Std"/>
          <w:sz w:val="21"/>
          <w:szCs w:val="21"/>
          <w:lang w:eastAsia="zh-CN"/>
        </w:rPr>
        <w:t>1</w:t>
      </w:r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为准。</w:t>
      </w:r>
    </w:p>
    <w:p w14:paraId="4120B4CB" w14:textId="58E2EFD9" w:rsidR="005427E9" w:rsidRPr="000A65A8" w:rsidRDefault="00DB31EF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r w:rsidRPr="00DB31EF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15183E1D" wp14:editId="0CDCB760">
            <wp:extent cx="5486400" cy="34671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29F2" w:rsidRPr="00656805">
        <w:rPr>
          <w:rFonts w:ascii="Helvetica Neue eText Std" w:eastAsia="方正兰亭纤黑简体" w:hAnsi="Helvetica Neue eText Std"/>
        </w:rPr>
        <w:t xml:space="preserve"> </w:t>
      </w:r>
      <w:r w:rsidR="000147DA" w:rsidRPr="00656805">
        <w:rPr>
          <w:rFonts w:ascii="Helvetica Neue eText Std" w:eastAsia="方正兰亭纤黑简体" w:hAnsi="Helvetica Neue eText Std"/>
        </w:rPr>
        <w:br/>
      </w:r>
    </w:p>
    <w:p w14:paraId="64D23CEC" w14:textId="1E6E0692" w:rsidR="005427E9" w:rsidRPr="00656805" w:rsidRDefault="005427E9" w:rsidP="000A65A8">
      <w:pPr>
        <w:rPr>
          <w:rFonts w:ascii="Helvetica Neue eText Std" w:eastAsia="方正兰亭纤黑简体" w:hAnsi="Helvetica Neue eText Std"/>
        </w:rPr>
      </w:pPr>
      <w:bookmarkStart w:id="38" w:name="Xe0faaeab83a96070cbec3b5773dda18c5fa4a56"/>
      <w:bookmarkEnd w:id="33"/>
      <w:bookmarkEnd w:id="37"/>
    </w:p>
    <w:bookmarkEnd w:id="0"/>
    <w:bookmarkEnd w:id="38"/>
    <w:p w14:paraId="70780931" w14:textId="5CF18E3B" w:rsidR="005427E9" w:rsidRPr="00656805" w:rsidRDefault="005427E9">
      <w:pPr>
        <w:pStyle w:val="FirstParagraph"/>
        <w:rPr>
          <w:rFonts w:ascii="Helvetica Neue eText Std" w:eastAsia="方正兰亭纤黑简体" w:hAnsi="Helvetica Neue eText Std"/>
        </w:rPr>
      </w:pPr>
    </w:p>
    <w:sectPr w:rsidR="005427E9" w:rsidRPr="00656805">
      <w:headerReference w:type="default" r:id="rId33"/>
      <w:footerReference w:type="default" r:id="rId34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5F51F" w14:textId="77777777" w:rsidR="00741348" w:rsidRDefault="00741348">
      <w:pPr>
        <w:spacing w:after="0"/>
      </w:pPr>
      <w:r>
        <w:separator/>
      </w:r>
    </w:p>
  </w:endnote>
  <w:endnote w:type="continuationSeparator" w:id="0">
    <w:p w14:paraId="5BCBA80F" w14:textId="77777777" w:rsidR="00741348" w:rsidRDefault="007413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 eText Std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方正兰亭纤黑简体">
    <w:altName w:val="微软雅黑"/>
    <w:panose1 w:val="020B0604020202020204"/>
    <w:charset w:val="86"/>
    <w:family w:val="auto"/>
    <w:pitch w:val="variable"/>
    <w:sig w:usb0="A00002BF" w:usb1="184F6CFA" w:usb2="00000012" w:usb3="00000000" w:csb0="00040001" w:csb1="00000000"/>
  </w:font>
  <w:font w:name="FZLanTingHeiS-EL-GB">
    <w:altName w:val="微软雅黑"/>
    <w:panose1 w:val="020B0604020202020204"/>
    <w:charset w:val="86"/>
    <w:family w:val="auto"/>
    <w:pitch w:val="variable"/>
    <w:sig w:usb0="A00002BF" w:usb1="184F6CFA" w:usb2="00000012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思源黑体 CN Regular">
    <w:altName w:val="宋体"/>
    <w:panose1 w:val="020B0604020202020204"/>
    <w:charset w:val="80"/>
    <w:family w:val="swiss"/>
    <w:notTrueType/>
    <w:pitch w:val="variable"/>
    <w:sig w:usb0="20000003" w:usb1="2ADF3C10" w:usb2="00000016" w:usb3="00000000" w:csb0="00060107" w:csb1="00000000"/>
  </w:font>
  <w:font w:name="Times New Roman (标题 CS)">
    <w:altName w:val="宋体"/>
    <w:panose1 w:val="020B0604020202020204"/>
    <w:charset w:val="86"/>
    <w:family w:val="roman"/>
    <w:pitch w:val="default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 (正文 CS 字体)">
    <w:altName w:val="宋体"/>
    <w:panose1 w:val="020B0604020202020204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A8465" w14:textId="77777777" w:rsidR="00C63F05" w:rsidRPr="00F71195" w:rsidRDefault="00C63F05">
    <w:pPr>
      <w:pStyle w:val="af3"/>
      <w:jc w:val="center"/>
      <w:rPr>
        <w:rFonts w:ascii="Helvetica Neue eText Std" w:hAnsi="Helvetica Neue eText Std"/>
        <w:caps/>
      </w:rPr>
    </w:pPr>
    <w:r w:rsidRPr="00F71195">
      <w:rPr>
        <w:rFonts w:ascii="Helvetica Neue eText Std" w:hAnsi="Helvetica Neue eText Std"/>
        <w:caps/>
      </w:rPr>
      <w:fldChar w:fldCharType="begin"/>
    </w:r>
    <w:r w:rsidRPr="00F71195">
      <w:rPr>
        <w:rFonts w:ascii="Helvetica Neue eText Std" w:hAnsi="Helvetica Neue eText Std"/>
        <w:caps/>
      </w:rPr>
      <w:instrText>PAGE   \* MERGEFORMAT</w:instrText>
    </w:r>
    <w:r w:rsidRPr="00F71195">
      <w:rPr>
        <w:rFonts w:ascii="Helvetica Neue eText Std" w:hAnsi="Helvetica Neue eText Std"/>
        <w:caps/>
      </w:rPr>
      <w:fldChar w:fldCharType="separate"/>
    </w:r>
    <w:r w:rsidRPr="00F71195">
      <w:rPr>
        <w:rFonts w:ascii="Helvetica Neue eText Std" w:hAnsi="Helvetica Neue eText Std"/>
        <w:caps/>
        <w:lang w:val="zh-CN"/>
      </w:rPr>
      <w:t>2</w:t>
    </w:r>
    <w:r w:rsidRPr="00F71195">
      <w:rPr>
        <w:rFonts w:ascii="Helvetica Neue eText Std" w:hAnsi="Helvetica Neue eText Std"/>
        <w:caps/>
      </w:rPr>
      <w:fldChar w:fldCharType="end"/>
    </w:r>
  </w:p>
  <w:p w14:paraId="24B83554" w14:textId="77777777" w:rsidR="00C63F05" w:rsidRDefault="00C63F05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8603B" w14:textId="77777777" w:rsidR="00741348" w:rsidRDefault="00741348">
      <w:r>
        <w:separator/>
      </w:r>
    </w:p>
  </w:footnote>
  <w:footnote w:type="continuationSeparator" w:id="0">
    <w:p w14:paraId="199F9CDD" w14:textId="77777777" w:rsidR="00741348" w:rsidRDefault="007413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7AB5C" w14:textId="385B0079" w:rsidR="00C63F05" w:rsidRPr="00F71195" w:rsidRDefault="00C63F05" w:rsidP="00F71195">
    <w:pPr>
      <w:pStyle w:val="af1"/>
      <w:jc w:val="left"/>
      <w:rPr>
        <w:rFonts w:ascii="Helvetica Neue eText Std" w:eastAsia="方正兰亭纤黑简体" w:hAnsi="Helvetica Neue eText Std" w:cs="Times New Roman (正文 CS 字体)"/>
        <w:lang w:eastAsia="zh-CN"/>
      </w:rPr>
    </w:pPr>
    <w:r w:rsidRPr="00F71195">
      <w:rPr>
        <w:rFonts w:ascii="Helvetica Neue eText Std" w:eastAsia="方正兰亭纤黑简体" w:hAnsi="Helvetica Neue eText Std" w:cs="Times New Roman (正文 CS 字体)" w:hint="eastAsia"/>
        <w:lang w:eastAsia="zh-CN"/>
      </w:rPr>
      <w:t>Q</w:t>
    </w:r>
    <w:r w:rsidRPr="00F71195">
      <w:rPr>
        <w:rFonts w:ascii="Helvetica Neue eText Std" w:eastAsia="方正兰亭纤黑简体" w:hAnsi="Helvetica Neue eText Std" w:cs="Times New Roman (正文 CS 字体)"/>
        <w:lang w:eastAsia="zh-CN"/>
      </w:rPr>
      <w:t>APM</w:t>
    </w:r>
    <w:r w:rsidRPr="00F71195">
      <w:rPr>
        <w:rFonts w:ascii="Helvetica Neue eText Std" w:eastAsia="方正兰亭纤黑简体" w:hAnsi="Helvetica Neue eText Std" w:cs="Times New Roman (正文 CS 字体)" w:hint="eastAsia"/>
        <w:lang w:eastAsia="zh-CN"/>
      </w:rPr>
      <w:t>（</w:t>
    </w:r>
    <w:r w:rsidRPr="00F71195">
      <w:rPr>
        <w:rFonts w:ascii="Helvetica Neue eText Std" w:eastAsia="方正兰亭纤黑简体" w:hAnsi="Helvetica Neue eText Std" w:cs="Times New Roman (正文 CS 字体)" w:hint="eastAsia"/>
        <w:lang w:eastAsia="zh-CN"/>
      </w:rPr>
      <w:t>iOS</w:t>
    </w:r>
    <w:r w:rsidRPr="00F71195">
      <w:rPr>
        <w:rFonts w:ascii="Helvetica Neue eText Std" w:eastAsia="方正兰亭纤黑简体" w:hAnsi="Helvetica Neue eText Std" w:cs="Times New Roman (正文 CS 字体)" w:hint="eastAsia"/>
        <w:lang w:eastAsia="zh-CN"/>
      </w:rPr>
      <w:t>）用户手册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BC2375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86D14D6"/>
    <w:multiLevelType w:val="hybridMultilevel"/>
    <w:tmpl w:val="8D603310"/>
    <w:lvl w:ilvl="0" w:tplc="693A2FA4">
      <w:start w:val="1"/>
      <w:numFmt w:val="bullet"/>
      <w:pStyle w:val="-"/>
      <w:lvlText w:val=""/>
      <w:lvlJc w:val="left"/>
      <w:pPr>
        <w:ind w:left="420" w:hanging="420"/>
      </w:pPr>
      <w:rPr>
        <w:rFonts w:ascii="Wingdings" w:hAnsi="Wingdings" w:hint="default"/>
        <w:sz w:val="16"/>
        <w:szCs w:val="16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E1ECC5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7C2C16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433281383">
    <w:abstractNumId w:val="2"/>
  </w:num>
  <w:num w:numId="2" w16cid:durableId="63402007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34395051">
    <w:abstractNumId w:val="3"/>
  </w:num>
  <w:num w:numId="4" w16cid:durableId="14039128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54316807">
    <w:abstractNumId w:val="3"/>
  </w:num>
  <w:num w:numId="6" w16cid:durableId="1167550281">
    <w:abstractNumId w:val="3"/>
  </w:num>
  <w:num w:numId="7" w16cid:durableId="1702701418">
    <w:abstractNumId w:val="3"/>
  </w:num>
  <w:num w:numId="8" w16cid:durableId="1327436990">
    <w:abstractNumId w:val="3"/>
  </w:num>
  <w:num w:numId="9" w16cid:durableId="1238789585">
    <w:abstractNumId w:val="3"/>
  </w:num>
  <w:num w:numId="10" w16cid:durableId="1366828173">
    <w:abstractNumId w:val="3"/>
  </w:num>
  <w:num w:numId="11" w16cid:durableId="1824857653">
    <w:abstractNumId w:val="3"/>
  </w:num>
  <w:num w:numId="12" w16cid:durableId="335351922">
    <w:abstractNumId w:val="3"/>
  </w:num>
  <w:num w:numId="13" w16cid:durableId="1498689736">
    <w:abstractNumId w:val="3"/>
  </w:num>
  <w:num w:numId="14" w16cid:durableId="770660053">
    <w:abstractNumId w:val="3"/>
  </w:num>
  <w:num w:numId="15" w16cid:durableId="1786581460">
    <w:abstractNumId w:val="3"/>
  </w:num>
  <w:num w:numId="16" w16cid:durableId="1304114678">
    <w:abstractNumId w:val="3"/>
  </w:num>
  <w:num w:numId="17" w16cid:durableId="368725937">
    <w:abstractNumId w:val="3"/>
  </w:num>
  <w:num w:numId="18" w16cid:durableId="1598948165">
    <w:abstractNumId w:val="3"/>
  </w:num>
  <w:num w:numId="19" w16cid:durableId="1013804140">
    <w:abstractNumId w:val="3"/>
  </w:num>
  <w:num w:numId="20" w16cid:durableId="123771307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79005165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302282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59043150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41246538">
    <w:abstractNumId w:val="3"/>
  </w:num>
  <w:num w:numId="25" w16cid:durableId="1900049983">
    <w:abstractNumId w:val="3"/>
  </w:num>
  <w:num w:numId="26" w16cid:durableId="997226032">
    <w:abstractNumId w:val="3"/>
  </w:num>
  <w:num w:numId="27" w16cid:durableId="1628929654">
    <w:abstractNumId w:val="3"/>
  </w:num>
  <w:num w:numId="28" w16cid:durableId="1789857481">
    <w:abstractNumId w:val="3"/>
  </w:num>
  <w:num w:numId="29" w16cid:durableId="1683125693">
    <w:abstractNumId w:val="3"/>
  </w:num>
  <w:num w:numId="30" w16cid:durableId="13768560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7DA"/>
    <w:rsid w:val="00033F8C"/>
    <w:rsid w:val="000A65A8"/>
    <w:rsid w:val="000A7791"/>
    <w:rsid w:val="000C3A22"/>
    <w:rsid w:val="000C6590"/>
    <w:rsid w:val="000E6BC9"/>
    <w:rsid w:val="00101AD1"/>
    <w:rsid w:val="00161F39"/>
    <w:rsid w:val="001941B3"/>
    <w:rsid w:val="001A1BCC"/>
    <w:rsid w:val="001A7808"/>
    <w:rsid w:val="001E4432"/>
    <w:rsid w:val="00267428"/>
    <w:rsid w:val="00284895"/>
    <w:rsid w:val="00302587"/>
    <w:rsid w:val="00333B87"/>
    <w:rsid w:val="00342001"/>
    <w:rsid w:val="003924D9"/>
    <w:rsid w:val="003B3527"/>
    <w:rsid w:val="00430A74"/>
    <w:rsid w:val="00431271"/>
    <w:rsid w:val="004818AC"/>
    <w:rsid w:val="00492471"/>
    <w:rsid w:val="004E29B3"/>
    <w:rsid w:val="004E6A32"/>
    <w:rsid w:val="005427E9"/>
    <w:rsid w:val="005445C2"/>
    <w:rsid w:val="00567A11"/>
    <w:rsid w:val="00590D07"/>
    <w:rsid w:val="005B23E9"/>
    <w:rsid w:val="005F3226"/>
    <w:rsid w:val="00611870"/>
    <w:rsid w:val="00656805"/>
    <w:rsid w:val="006A2E39"/>
    <w:rsid w:val="006B730C"/>
    <w:rsid w:val="006D23A2"/>
    <w:rsid w:val="006E7AEA"/>
    <w:rsid w:val="007119AD"/>
    <w:rsid w:val="00740CEA"/>
    <w:rsid w:val="00741348"/>
    <w:rsid w:val="007548CD"/>
    <w:rsid w:val="00776B7C"/>
    <w:rsid w:val="00784D58"/>
    <w:rsid w:val="0083614A"/>
    <w:rsid w:val="008756EC"/>
    <w:rsid w:val="008D6863"/>
    <w:rsid w:val="009378DA"/>
    <w:rsid w:val="009C12EB"/>
    <w:rsid w:val="009C55C6"/>
    <w:rsid w:val="009F68AC"/>
    <w:rsid w:val="00A02FD6"/>
    <w:rsid w:val="00A07A51"/>
    <w:rsid w:val="00A2189C"/>
    <w:rsid w:val="00A462C8"/>
    <w:rsid w:val="00A55EF4"/>
    <w:rsid w:val="00A600BF"/>
    <w:rsid w:val="00A61A02"/>
    <w:rsid w:val="00A74F99"/>
    <w:rsid w:val="00B3498D"/>
    <w:rsid w:val="00B74539"/>
    <w:rsid w:val="00B81BA6"/>
    <w:rsid w:val="00B86B75"/>
    <w:rsid w:val="00BC48D5"/>
    <w:rsid w:val="00BF57B2"/>
    <w:rsid w:val="00C129F2"/>
    <w:rsid w:val="00C36279"/>
    <w:rsid w:val="00C47E98"/>
    <w:rsid w:val="00C63F05"/>
    <w:rsid w:val="00C82374"/>
    <w:rsid w:val="00DB1B5A"/>
    <w:rsid w:val="00DB31EF"/>
    <w:rsid w:val="00DD5390"/>
    <w:rsid w:val="00E123F6"/>
    <w:rsid w:val="00E1703A"/>
    <w:rsid w:val="00E315A3"/>
    <w:rsid w:val="00E460E0"/>
    <w:rsid w:val="00E603ED"/>
    <w:rsid w:val="00E947C5"/>
    <w:rsid w:val="00E94828"/>
    <w:rsid w:val="00EF066E"/>
    <w:rsid w:val="00EF60FD"/>
    <w:rsid w:val="00F103F1"/>
    <w:rsid w:val="00F126B6"/>
    <w:rsid w:val="00F71195"/>
    <w:rsid w:val="00FA26EB"/>
    <w:rsid w:val="00FA2C41"/>
    <w:rsid w:val="00FA6C81"/>
    <w:rsid w:val="00FE63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02DD8"/>
  <w15:docId w15:val="{D60617D7-A59F-1D45-BE27-8DFA564A2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-0">
    <w:name w:val="腾讯-正文"/>
    <w:basedOn w:val="a"/>
    <w:link w:val="-1"/>
    <w:qFormat/>
    <w:rsid w:val="00EF60FD"/>
    <w:pPr>
      <w:widowControl w:val="0"/>
      <w:adjustRightInd w:val="0"/>
      <w:spacing w:after="0" w:line="276" w:lineRule="auto"/>
    </w:pPr>
    <w:rPr>
      <w:rFonts w:ascii="Helvetica Neue eText Std" w:eastAsia="方正兰亭纤黑简体" w:hAnsi="Helvetica Neue eText Std" w:cs="Times New Roman"/>
      <w:iCs/>
      <w:color w:val="333333"/>
      <w:kern w:val="2"/>
      <w:lang w:eastAsia="zh-CN"/>
    </w:rPr>
  </w:style>
  <w:style w:type="character" w:customStyle="1" w:styleId="-1">
    <w:name w:val="腾讯-正文 字符"/>
    <w:basedOn w:val="a1"/>
    <w:link w:val="-0"/>
    <w:rsid w:val="00EF60FD"/>
    <w:rPr>
      <w:rFonts w:ascii="Helvetica Neue eText Std" w:eastAsia="方正兰亭纤黑简体" w:hAnsi="Helvetica Neue eText Std" w:cs="Times New Roman"/>
      <w:iCs/>
      <w:color w:val="333333"/>
      <w:kern w:val="2"/>
      <w:lang w:eastAsia="zh-CN"/>
    </w:rPr>
  </w:style>
  <w:style w:type="character" w:customStyle="1" w:styleId="-2">
    <w:name w:val="腾讯-表标题行 字符"/>
    <w:link w:val="-3"/>
    <w:locked/>
    <w:rsid w:val="00567A11"/>
    <w:rPr>
      <w:rFonts w:ascii="Helvetica Neue eText Std" w:eastAsia="FZLanTingHeiS-EL-GB" w:hAnsi="Helvetica Neue eText Std" w:cs="宋体"/>
      <w:color w:val="000000" w:themeColor="text1"/>
    </w:rPr>
  </w:style>
  <w:style w:type="paragraph" w:customStyle="1" w:styleId="-3">
    <w:name w:val="腾讯-表标题行"/>
    <w:basedOn w:val="a"/>
    <w:link w:val="-2"/>
    <w:qFormat/>
    <w:rsid w:val="00567A11"/>
    <w:pPr>
      <w:widowControl w:val="0"/>
      <w:adjustRightInd w:val="0"/>
      <w:spacing w:after="0" w:line="360" w:lineRule="auto"/>
    </w:pPr>
    <w:rPr>
      <w:rFonts w:ascii="Helvetica Neue eText Std" w:eastAsia="FZLanTingHeiS-EL-GB" w:hAnsi="Helvetica Neue eText Std" w:cs="宋体"/>
      <w:color w:val="000000" w:themeColor="text1"/>
    </w:rPr>
  </w:style>
  <w:style w:type="paragraph" w:customStyle="1" w:styleId="-4">
    <w:name w:val="腾讯-表格正文行"/>
    <w:basedOn w:val="a"/>
    <w:link w:val="-5"/>
    <w:qFormat/>
    <w:rsid w:val="00567A11"/>
    <w:pPr>
      <w:widowControl w:val="0"/>
      <w:spacing w:after="0" w:line="276" w:lineRule="auto"/>
    </w:pPr>
    <w:rPr>
      <w:rFonts w:ascii="Helvetica Neue eText Std" w:eastAsia="FZLanTingHeiS-EL-GB" w:hAnsi="Helvetica Neue eText Std"/>
      <w:color w:val="333333"/>
      <w:kern w:val="2"/>
      <w:szCs w:val="21"/>
      <w:lang w:eastAsia="zh-CN"/>
    </w:rPr>
  </w:style>
  <w:style w:type="character" w:customStyle="1" w:styleId="-5">
    <w:name w:val="腾讯-表格正文行 字符"/>
    <w:basedOn w:val="a1"/>
    <w:link w:val="-4"/>
    <w:rsid w:val="00567A11"/>
    <w:rPr>
      <w:rFonts w:ascii="Helvetica Neue eText Std" w:eastAsia="FZLanTingHeiS-EL-GB" w:hAnsi="Helvetica Neue eText Std"/>
      <w:color w:val="333333"/>
      <w:kern w:val="2"/>
      <w:szCs w:val="21"/>
      <w:lang w:eastAsia="zh-CN"/>
    </w:rPr>
  </w:style>
  <w:style w:type="paragraph" w:customStyle="1" w:styleId="-">
    <w:name w:val="腾讯-无序列表"/>
    <w:basedOn w:val="-0"/>
    <w:qFormat/>
    <w:rsid w:val="00567A11"/>
    <w:pPr>
      <w:numPr>
        <w:numId w:val="30"/>
      </w:numPr>
      <w:adjustRightInd/>
      <w:ind w:left="0" w:firstLine="0"/>
    </w:pPr>
  </w:style>
  <w:style w:type="paragraph" w:customStyle="1" w:styleId="-H1">
    <w:name w:val="腾讯-H1标题"/>
    <w:basedOn w:val="-0"/>
    <w:qFormat/>
    <w:rsid w:val="00567A11"/>
    <w:pPr>
      <w:adjustRightInd/>
    </w:pPr>
    <w:rPr>
      <w:b/>
      <w:bCs/>
      <w:sz w:val="36"/>
      <w:szCs w:val="36"/>
    </w:rPr>
  </w:style>
  <w:style w:type="paragraph" w:customStyle="1" w:styleId="-6">
    <w:name w:val="腾讯-代码"/>
    <w:basedOn w:val="ae"/>
    <w:qFormat/>
    <w:rsid w:val="00567A11"/>
    <w:pPr>
      <w:widowControl w:val="0"/>
      <w:shd w:val="clear" w:color="auto" w:fill="50556B"/>
      <w:spacing w:after="0" w:line="276" w:lineRule="auto"/>
      <w:ind w:firstLineChars="0" w:firstLine="0"/>
    </w:pPr>
    <w:rPr>
      <w:rFonts w:ascii="Helvetica Neue eText Std" w:eastAsia="FZLanTingHeiS-EL-GB" w:hAnsi="Helvetica Neue eText Std" w:cs="Courier New"/>
      <w:color w:val="FFFFFF" w:themeColor="background1"/>
      <w:kern w:val="2"/>
      <w:lang w:eastAsia="zh-CN"/>
    </w:rPr>
  </w:style>
  <w:style w:type="paragraph" w:styleId="ae">
    <w:name w:val="List Paragraph"/>
    <w:basedOn w:val="a"/>
    <w:rsid w:val="00567A11"/>
    <w:pPr>
      <w:ind w:firstLineChars="200" w:firstLine="420"/>
    </w:pPr>
  </w:style>
  <w:style w:type="paragraph" w:styleId="af">
    <w:name w:val="annotation text"/>
    <w:basedOn w:val="a"/>
    <w:link w:val="af0"/>
    <w:uiPriority w:val="99"/>
    <w:semiHidden/>
    <w:unhideWhenUsed/>
    <w:qFormat/>
    <w:rsid w:val="00E123F6"/>
    <w:pPr>
      <w:widowControl w:val="0"/>
      <w:spacing w:after="0" w:line="360" w:lineRule="auto"/>
      <w:ind w:leftChars="100" w:left="100" w:rightChars="100" w:right="100" w:firstLineChars="200" w:firstLine="200"/>
    </w:pPr>
    <w:rPr>
      <w:rFonts w:hAnsi="Helvetica Neue eText Std"/>
      <w:color w:val="333333"/>
      <w:kern w:val="2"/>
      <w:sz w:val="28"/>
      <w:lang w:eastAsia="zh-CN"/>
    </w:rPr>
  </w:style>
  <w:style w:type="character" w:customStyle="1" w:styleId="af0">
    <w:name w:val="批注文字 字符"/>
    <w:basedOn w:val="a1"/>
    <w:link w:val="af"/>
    <w:uiPriority w:val="99"/>
    <w:semiHidden/>
    <w:rsid w:val="00E123F6"/>
    <w:rPr>
      <w:rFonts w:hAnsi="Helvetica Neue eText Std"/>
      <w:color w:val="333333"/>
      <w:kern w:val="2"/>
      <w:sz w:val="28"/>
      <w:lang w:eastAsia="zh-CN"/>
    </w:rPr>
  </w:style>
  <w:style w:type="paragraph" w:styleId="af1">
    <w:name w:val="header"/>
    <w:basedOn w:val="a"/>
    <w:link w:val="af2"/>
    <w:unhideWhenUsed/>
    <w:rsid w:val="00F711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F71195"/>
    <w:rPr>
      <w:sz w:val="18"/>
      <w:szCs w:val="18"/>
    </w:rPr>
  </w:style>
  <w:style w:type="paragraph" w:styleId="af3">
    <w:name w:val="footer"/>
    <w:basedOn w:val="a"/>
    <w:link w:val="af4"/>
    <w:uiPriority w:val="99"/>
    <w:unhideWhenUsed/>
    <w:rsid w:val="00F7119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uiPriority w:val="99"/>
    <w:rsid w:val="00F71195"/>
    <w:rPr>
      <w:sz w:val="18"/>
      <w:szCs w:val="18"/>
    </w:rPr>
  </w:style>
  <w:style w:type="paragraph" w:styleId="TOC2">
    <w:name w:val="toc 2"/>
    <w:basedOn w:val="a"/>
    <w:next w:val="a"/>
    <w:autoRedefine/>
    <w:uiPriority w:val="39"/>
    <w:unhideWhenUsed/>
    <w:rsid w:val="00101AD1"/>
    <w:pPr>
      <w:tabs>
        <w:tab w:val="right" w:leader="dot" w:pos="8630"/>
      </w:tabs>
      <w:ind w:leftChars="200" w:left="480"/>
    </w:pPr>
  </w:style>
  <w:style w:type="paragraph" w:styleId="TOC3">
    <w:name w:val="toc 3"/>
    <w:basedOn w:val="a"/>
    <w:next w:val="a"/>
    <w:autoRedefine/>
    <w:uiPriority w:val="39"/>
    <w:unhideWhenUsed/>
    <w:rsid w:val="00C82374"/>
    <w:pPr>
      <w:tabs>
        <w:tab w:val="right" w:leader="dot" w:pos="8630"/>
      </w:tabs>
      <w:ind w:leftChars="400" w:left="960"/>
    </w:pPr>
  </w:style>
  <w:style w:type="paragraph" w:styleId="af5">
    <w:name w:val="Revision"/>
    <w:hidden/>
    <w:semiHidden/>
    <w:rsid w:val="00776B7C"/>
    <w:pPr>
      <w:spacing w:after="0"/>
    </w:pPr>
  </w:style>
  <w:style w:type="character" w:styleId="af6">
    <w:name w:val="FollowedHyperlink"/>
    <w:basedOn w:val="a1"/>
    <w:semiHidden/>
    <w:unhideWhenUsed/>
    <w:rsid w:val="00333B87"/>
    <w:rPr>
      <w:color w:val="800080" w:themeColor="followedHyperlink"/>
      <w:u w:val="single"/>
    </w:rPr>
  </w:style>
  <w:style w:type="character" w:styleId="af7">
    <w:name w:val="Placeholder Text"/>
    <w:basedOn w:val="a1"/>
    <w:semiHidden/>
    <w:rsid w:val="00C63F0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6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jp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D6C1F44-BED9-1243-B3F4-051D80AA05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17</Pages>
  <Words>1362</Words>
  <Characters>7765</Characters>
  <Application>Microsoft Office Word</Application>
  <DocSecurity>0</DocSecurity>
  <Lines>64</Lines>
  <Paragraphs>18</Paragraphs>
  <ScaleCrop>false</ScaleCrop>
  <Company/>
  <LinksUpToDate>false</LinksUpToDate>
  <CharactersWithSpaces>9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153449</cp:lastModifiedBy>
  <cp:revision>29</cp:revision>
  <dcterms:created xsi:type="dcterms:W3CDTF">2022-05-12T09:37:00Z</dcterms:created>
  <dcterms:modified xsi:type="dcterms:W3CDTF">2022-08-30T14:27:00Z</dcterms:modified>
</cp:coreProperties>
</file>